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r w:rsidRPr="005E7A7B">
        <w:rPr>
          <w:rFonts w:ascii="Arial" w:hAnsi="Arial" w:cs="Arial"/>
        </w:rPr>
        <w:t xml:space="preserve">Budgetize: </w:t>
      </w:r>
    </w:p>
    <w:p w14:paraId="73323512" w14:textId="627DD964" w:rsidR="005E7A7B" w:rsidRDefault="005E7A7B" w:rsidP="005E7A7B">
      <w:pPr>
        <w:pStyle w:val="Title"/>
        <w:jc w:val="center"/>
        <w:rPr>
          <w:rFonts w:ascii="Arial" w:hAnsi="Arial" w:cs="Arial"/>
        </w:rPr>
      </w:pPr>
      <w:r w:rsidRPr="005E7A7B">
        <w:rPr>
          <w:rFonts w:ascii="Arial" w:hAnsi="Arial" w:cs="Arial"/>
        </w:rPr>
        <w:t>Money 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658240" behindDoc="0" locked="0" layoutInCell="1" allowOverlap="1" wp14:anchorId="38541B42" wp14:editId="1A99D31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F2A3A53" w14:textId="477359F9" w:rsidR="00402173" w:rsidRDefault="00B84E77" w:rsidP="0082214B">
      <w:pPr>
        <w:jc w:val="left"/>
      </w:pPr>
      <w:r>
        <w:tab/>
      </w:r>
      <w:r>
        <w:tab/>
        <w:t>Prof. dr. eng. Marius MARCU</w:t>
      </w:r>
    </w:p>
    <w:p w14:paraId="350A446B" w14:textId="77777777" w:rsidR="00790D8A" w:rsidRDefault="00790D8A" w:rsidP="0082214B">
      <w:pPr>
        <w:pStyle w:val="Heading1"/>
        <w:sectPr w:rsidR="00790D8A"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p>
    <w:p w14:paraId="2F4F7914" w14:textId="4730C534" w:rsidR="0082214B" w:rsidRDefault="0082214B" w:rsidP="0082214B">
      <w:pPr>
        <w:pStyle w:val="Heading1"/>
      </w:pPr>
      <w:r>
        <w:lastRenderedPageBreak/>
        <w:t>Introduction</w:t>
      </w:r>
    </w:p>
    <w:p w14:paraId="4F7C4A34" w14:textId="006052D0" w:rsidR="00DD6B92" w:rsidRDefault="002471DE" w:rsidP="00DD6B92">
      <w:pPr>
        <w:pStyle w:val="Heading2"/>
      </w:pPr>
      <w:r>
        <w:t>Motivation</w:t>
      </w:r>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the majority of people are only thinking about how to make more money to solve their financial issues, but they don’t realize this is redundant if their debts will increase proportionally. </w:t>
      </w:r>
    </w:p>
    <w:p w14:paraId="49FC9139" w14:textId="64C4F3F8"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EndPr/>
        <w:sdtContent>
          <w:r w:rsidR="0052207D">
            <w:fldChar w:fldCharType="begin"/>
          </w:r>
          <w:r w:rsidR="0052207D">
            <w:instrText xml:space="preserve"> CITATION Jor19 \l 1033 </w:instrText>
          </w:r>
          <w:r w:rsidR="0052207D">
            <w:fldChar w:fldCharType="separate"/>
          </w:r>
          <w:r w:rsidR="00F43F0B">
            <w:rPr>
              <w:noProof/>
            </w:rPr>
            <w:t xml:space="preserve"> </w:t>
          </w:r>
          <w:r w:rsidR="00F43F0B" w:rsidRPr="00F43F0B">
            <w:rPr>
              <w:noProof/>
            </w:rPr>
            <w:t>[1]</w:t>
          </w:r>
          <w:r w:rsidR="0052207D">
            <w:fldChar w:fldCharType="end"/>
          </w:r>
        </w:sdtContent>
      </w:sdt>
      <w:r w:rsidR="00C4731F">
        <w:t xml:space="preserve">. According to </w:t>
      </w:r>
      <w:r w:rsidR="0052207D">
        <w:t>Statista</w:t>
      </w:r>
      <w:sdt>
        <w:sdtPr>
          <w:id w:val="-360908454"/>
          <w:citation/>
        </w:sdtPr>
        <w:sdtEndPr/>
        <w:sdtContent>
          <w:r w:rsidR="00AC1486" w:rsidRPr="0052207D">
            <w:fldChar w:fldCharType="begin"/>
          </w:r>
          <w:r w:rsidR="00AC1486" w:rsidRPr="0052207D">
            <w:instrText xml:space="preserve"> CITATION SOD20 \l 1033 </w:instrText>
          </w:r>
          <w:r w:rsidR="00AC1486" w:rsidRPr="0052207D">
            <w:fldChar w:fldCharType="separate"/>
          </w:r>
          <w:r w:rsidR="00F43F0B">
            <w:rPr>
              <w:noProof/>
            </w:rPr>
            <w:t xml:space="preserve"> </w:t>
          </w:r>
          <w:r w:rsidR="00F43F0B" w:rsidRPr="00F43F0B">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in order to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01F6F117" w:rsidR="00B210E7" w:rsidRPr="00B210E7" w:rsidRDefault="0061664F" w:rsidP="00B210E7">
      <w:pPr>
        <w:pStyle w:val="Heading2"/>
      </w:pPr>
      <w:r>
        <w:t>The problem</w:t>
      </w:r>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w:t>
      </w:r>
      <w:r>
        <w:lastRenderedPageBreak/>
        <w:t>the average user and which usually require a monthly subscription. Writing down every 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tracking and </w:t>
      </w:r>
      <w:r w:rsidR="00630080">
        <w:t xml:space="preserve">the </w:t>
      </w:r>
      <w:r w:rsidR="00710FD4">
        <w:t>ability to improve the way we spend our money would require too much effort.</w:t>
      </w:r>
    </w:p>
    <w:p w14:paraId="142B8A8F" w14:textId="7DB77C7F" w:rsidR="0061664F" w:rsidRDefault="0061664F" w:rsidP="0061664F">
      <w:pPr>
        <w:pStyle w:val="Heading2"/>
      </w:pPr>
      <w:r>
        <w:t>The solution</w:t>
      </w:r>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637B7619" w:rsidR="00CD0B42" w:rsidRPr="00CD0B42" w:rsidRDefault="00CD0B42" w:rsidP="00CD0B42">
      <w:pPr>
        <w:pStyle w:val="NoSpacing"/>
      </w:pPr>
      <w:r>
        <w:t xml:space="preserve">I chose to develop the application on the Android platform because it has 70.68% </w:t>
      </w:r>
      <w:sdt>
        <w:sdtPr>
          <w:id w:val="814379977"/>
          <w:citation/>
        </w:sdtPr>
        <w:sdtEndPr/>
        <w:sdtContent>
          <w:r>
            <w:fldChar w:fldCharType="begin"/>
          </w:r>
          <w:r>
            <w:instrText xml:space="preserve"> CITATION Mob20 \l 1033 </w:instrText>
          </w:r>
          <w:r>
            <w:fldChar w:fldCharType="separate"/>
          </w:r>
          <w:r w:rsidR="00F43F0B" w:rsidRPr="00F43F0B">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2B3020AF" w:rsidR="00402173" w:rsidRDefault="00BB7914" w:rsidP="00C55C57">
      <w:pPr>
        <w:pStyle w:val="Heading1"/>
      </w:pPr>
      <w:r>
        <w:lastRenderedPageBreak/>
        <w:t>State</w:t>
      </w:r>
      <w:r w:rsidR="00973185">
        <w:t>-of-the-art</w:t>
      </w:r>
    </w:p>
    <w:p w14:paraId="70629BF5" w14:textId="3C6B8D9E" w:rsidR="00202C56" w:rsidRPr="00202C56" w:rsidRDefault="00202C56" w:rsidP="00202C56">
      <w:pPr>
        <w:pStyle w:val="Heading2"/>
      </w:pPr>
      <w:r>
        <w:t>Overview</w:t>
      </w:r>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in order to use the application and some special functionalities like linking bank account and cloud synchronization. The applications that are free usually neglects the user interface and the user’s experience. </w:t>
      </w:r>
    </w:p>
    <w:p w14:paraId="5B45DC45" w14:textId="2DF4CC5C" w:rsidR="00522E42" w:rsidRPr="00522E42" w:rsidRDefault="00522E42" w:rsidP="00522E42">
      <w:pPr>
        <w:pStyle w:val="Heading2"/>
      </w:pPr>
      <w:r>
        <w:t>Main competitors</w:t>
      </w:r>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r w:rsidR="004B5EA0">
        <w:rPr>
          <w:i/>
          <w:iCs/>
        </w:rPr>
        <w:t>Budgetize</w:t>
      </w:r>
      <w:r w:rsidR="004B5EA0">
        <w:t xml:space="preserve"> or any of the following leaders in the</w:t>
      </w:r>
      <w:r w:rsidR="00A21CA7">
        <w:t xml:space="preserve"> Smartphones</w:t>
      </w:r>
      <w:r w:rsidR="004B5EA0">
        <w:t xml:space="preserve"> Marketplace.</w:t>
      </w:r>
    </w:p>
    <w:p w14:paraId="04B067A8" w14:textId="5D91BDD4" w:rsidR="00202C56" w:rsidRDefault="00477ECF" w:rsidP="00202C56">
      <w:pPr>
        <w:pStyle w:val="NoSpacing"/>
      </w:pPr>
      <w:r>
        <w:t xml:space="preserve">One application I found which almost combines all the principles I had in mind when I developed </w:t>
      </w:r>
      <w:r w:rsidRPr="00477ECF">
        <w:rPr>
          <w:i/>
          <w:iCs/>
        </w:rPr>
        <w:t>Budgetize</w:t>
      </w:r>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one I could found, to be able to link my bank account for free and to import my history transactions.</w:t>
      </w:r>
    </w:p>
    <w:p w14:paraId="3B2C5199" w14:textId="77777777" w:rsidR="00A41EDE" w:rsidRPr="00A41EDE" w:rsidRDefault="00A41EDE" w:rsidP="00A41EDE"/>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r w:rsidR="0085792A" w:rsidRPr="0085792A">
        <w:rPr>
          <w:i/>
          <w:iCs/>
        </w:rPr>
        <w:t>Budgetize</w:t>
      </w:r>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r w:rsidR="00522E42">
        <w:rPr>
          <w:i/>
          <w:iCs/>
        </w:rPr>
        <w:t>Budgetize</w:t>
      </w:r>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r w:rsidR="00C7561E" w:rsidRPr="00C7561E">
        <w:rPr>
          <w:i/>
          <w:iCs/>
          <w:u w:val="single"/>
        </w:rPr>
        <w:t>Budgetize</w:t>
      </w:r>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1DBD0278" w:rsidR="00315907" w:rsidRPr="008F50AC" w:rsidRDefault="00315907" w:rsidP="00315907">
      <w:pPr>
        <w:pStyle w:val="NoSpacing"/>
      </w:pPr>
      <w:r>
        <w:t xml:space="preserve">Another big competitor is </w:t>
      </w:r>
      <w:r w:rsidRPr="00315907">
        <w:rPr>
          <w:i/>
          <w:iCs/>
        </w:rPr>
        <w:t>Spendee</w:t>
      </w:r>
      <w:r>
        <w:t xml:space="preserve">. The strongest element of </w:t>
      </w:r>
      <w:r>
        <w:rPr>
          <w:i/>
          <w:iCs/>
        </w:rPr>
        <w:t>Spendee</w:t>
      </w:r>
      <w:r>
        <w:t xml:space="preserve"> is the user experience and the user interface. Animations, reports</w:t>
      </w:r>
      <w:r w:rsidR="002E7DFF">
        <w:t xml:space="preserve"> and</w:t>
      </w:r>
      <w:r>
        <w:t xml:space="preserve"> analytics are very well displayed. The application is easy to use and very intuitive.</w:t>
      </w:r>
      <w:r w:rsidR="008F50AC">
        <w:t xml:space="preserve"> One important feature of </w:t>
      </w:r>
      <w:r w:rsidR="008F50AC" w:rsidRPr="008F50AC">
        <w:rPr>
          <w:i/>
          <w:iCs/>
        </w:rPr>
        <w:t>Spendee</w:t>
      </w:r>
      <w:r w:rsidR="008F50AC">
        <w:t xml:space="preserve">, which </w:t>
      </w:r>
      <w:r w:rsidR="008F50AC">
        <w:rPr>
          <w:i/>
          <w:iCs/>
        </w:rPr>
        <w:t>Wally</w:t>
      </w:r>
      <w:r w:rsidR="008F50AC">
        <w:t xml:space="preserve"> doesn’t seems to have at least in the free version, is the biometric access to the application. I consider that feature extremely important for an application which is handling sensitive data like bank account information. </w:t>
      </w:r>
    </w:p>
    <w:p w14:paraId="7D3731C1" w14:textId="6F9BCEC2"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w:t>
      </w:r>
      <w:r w:rsidR="000F0678">
        <w:lastRenderedPageBreak/>
        <w:t xml:space="preserve">importing transactions from bank accounts and create multiple virtual wallets, there are multiple premium versions which require monthly or yearly payment, or a big one-time payment. </w:t>
      </w:r>
    </w:p>
    <w:p w14:paraId="20A37F59" w14:textId="62204F8C" w:rsidR="00D95BBF" w:rsidRPr="00D95BBF" w:rsidRDefault="00D95BBF" w:rsidP="00D95BBF">
      <w:pPr>
        <w:pStyle w:val="NoSpacing"/>
      </w:pPr>
      <w:r>
        <w:t xml:space="preserve">Only on Android </w:t>
      </w:r>
      <w:r w:rsidRPr="00D95BBF">
        <w:rPr>
          <w:i/>
          <w:iCs/>
        </w:rPr>
        <w:t>Spendee</w:t>
      </w:r>
      <w:r>
        <w:t xml:space="preserve"> has over 1.000.000 downloads and over 28.000 reviews with a rating of 4,1 of 5</w:t>
      </w:r>
      <w:sdt>
        <w:sdtPr>
          <w:id w:val="-2071570432"/>
          <w:citation/>
        </w:sdtPr>
        <w:sdtEndPr/>
        <w:sdtContent>
          <w:r>
            <w:fldChar w:fldCharType="begin"/>
          </w:r>
          <w:r>
            <w:instrText xml:space="preserve"> CITATION Goo20 \l 1033 </w:instrText>
          </w:r>
          <w:r>
            <w:fldChar w:fldCharType="separate"/>
          </w:r>
          <w:r w:rsidR="00F43F0B">
            <w:rPr>
              <w:noProof/>
            </w:rPr>
            <w:t xml:space="preserve"> </w:t>
          </w:r>
          <w:r w:rsidR="00F43F0B" w:rsidRPr="00F43F0B">
            <w:rPr>
              <w:noProof/>
            </w:rPr>
            <w:t>[4]</w:t>
          </w:r>
          <w:r>
            <w:fldChar w:fldCharType="end"/>
          </w:r>
        </w:sdtContent>
      </w:sdt>
      <w:r>
        <w:t xml:space="preserve">. Those numbers demonstrate that there is a need in area of financial management. </w:t>
      </w:r>
    </w:p>
    <w:p w14:paraId="40A7763F" w14:textId="550101DC" w:rsidR="00F9017C" w:rsidRPr="009D6906" w:rsidRDefault="009D6906" w:rsidP="009D6906">
      <w:pPr>
        <w:pStyle w:val="NoSpacing"/>
      </w:pPr>
      <w:r>
        <w:t xml:space="preserve">The last competitor I would like to mention is </w:t>
      </w:r>
      <w:r>
        <w:rPr>
          <w:i/>
          <w:iCs/>
        </w:rPr>
        <w:t>Bankin’</w:t>
      </w:r>
      <w:r>
        <w:t>. This Android Application also has over 1.000.000 downloads and almost 40.000 reviews with a rating of 4.7 of 5. The biggest advantages of this applications are the ability to link the bank account</w:t>
      </w:r>
      <w:r w:rsidR="00946521">
        <w:t>s</w:t>
      </w:r>
      <w:r>
        <w:t>, analytics</w:t>
      </w:r>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Also, other parts of the applications are displayed only in French and this cannot be changed. Another downside is that users cannot track all of their spending because the application doesn’t provide the functionality to manually add new transactions, it only provides the ability to import transactions from bank accounts. Even this may be sufficient for some users, this application has a limited number of banks and I wasn’t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6917B1C9" w14:textId="3ECA2C79" w:rsidR="008F50AC" w:rsidRPr="00F9017C" w:rsidRDefault="008F50AC" w:rsidP="008F50AC">
      <w:pPr>
        <w:pStyle w:val="Heading2"/>
      </w:pPr>
      <w:r>
        <w:t>Conclusions</w:t>
      </w:r>
    </w:p>
    <w:p w14:paraId="29D75D3E" w14:textId="1E84893D" w:rsidR="008F50AC" w:rsidRPr="00A41EDE" w:rsidRDefault="00215DD9" w:rsidP="00215DD9">
      <w:pPr>
        <w:pStyle w:val="NoSpacing"/>
      </w:pPr>
      <w:r w:rsidRPr="00215DD9">
        <w:rPr>
          <w:i/>
          <w:iCs/>
        </w:rPr>
        <w:t>Budgetize</w:t>
      </w:r>
      <w:r>
        <w:t xml:space="preserve"> </w:t>
      </w:r>
      <w:r w:rsidR="009354C7">
        <w:t>by</w:t>
      </w:r>
      <w:r>
        <w:t xml:space="preserve"> combining the main key functionalities, for </w:t>
      </w:r>
      <w:r w:rsidR="009354C7">
        <w:t>saving user’s time on adding the transactions manually</w:t>
      </w:r>
      <w:r>
        <w:t>, with easiness of using the application</w:t>
      </w:r>
      <w:r w:rsidR="009354C7">
        <w:t xml:space="preserve"> and an appealing user interface</w:t>
      </w:r>
      <w:r w:rsidR="008F50AC">
        <w:t xml:space="preserve">. Also, </w:t>
      </w:r>
      <w:r w:rsidR="00FD3A43">
        <w:rPr>
          <w:i/>
          <w:iCs/>
        </w:rPr>
        <w:t>Budgetize</w:t>
      </w:r>
      <w:r w:rsidR="00FD3A43">
        <w:t xml:space="preserve"> has been developed with security awareness, offering the end user credibility and safety.</w:t>
      </w:r>
      <w:r w:rsidR="00A41EDE">
        <w:t xml:space="preserve"> At the design part, </w:t>
      </w:r>
      <w:r w:rsidR="00A41EDE">
        <w:rPr>
          <w:i/>
          <w:iCs/>
        </w:rPr>
        <w:t>Budgetize</w:t>
      </w:r>
      <w:r w:rsidR="00A41EDE">
        <w:t xml:space="preserve"> combines multiple elements in order to gain a spirit of originality, clearly differentiating from the rest of the applications from the market from its segment.</w:t>
      </w:r>
    </w:p>
    <w:p w14:paraId="296630C6" w14:textId="68E07BF2" w:rsidR="00402173" w:rsidRPr="00215DD9" w:rsidRDefault="009354C7" w:rsidP="00215DD9">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r w:rsidR="008F50AC" w:rsidRPr="008F50AC">
        <w:t>Budgetize</w:t>
      </w:r>
      <w:r w:rsidR="00E2205F">
        <w:t xml:space="preserve">, I definitely think those will create its </w:t>
      </w:r>
      <w:r>
        <w:t>own place on the Android Marketplace and enable the opportunity of acquiring a lot of users.</w:t>
      </w:r>
    </w:p>
    <w:p w14:paraId="0A9F0868" w14:textId="12124138" w:rsidR="00402173" w:rsidRDefault="00402173" w:rsidP="00402173"/>
    <w:p w14:paraId="615CC71A" w14:textId="0EF17377" w:rsidR="00402173" w:rsidRDefault="00A41EDE" w:rsidP="00402173">
      <w:r>
        <w:rPr>
          <w:noProof/>
        </w:rPr>
        <mc:AlternateContent>
          <mc:Choice Requires="wps">
            <w:drawing>
              <wp:anchor distT="0" distB="0" distL="114300" distR="114300" simplePos="0" relativeHeight="251659264" behindDoc="0" locked="0" layoutInCell="1" allowOverlap="1" wp14:anchorId="5FE74896" wp14:editId="197DB6C4">
                <wp:simplePos x="0" y="0"/>
                <wp:positionH relativeFrom="column">
                  <wp:posOffset>799618</wp:posOffset>
                </wp:positionH>
                <wp:positionV relativeFrom="paragraph">
                  <wp:posOffset>113053</wp:posOffset>
                </wp:positionV>
                <wp:extent cx="3551563" cy="1277957"/>
                <wp:effectExtent l="0" t="0" r="17145" b="17780"/>
                <wp:wrapNone/>
                <wp:docPr id="1" name="Text Box 1"/>
                <wp:cNvGraphicFramePr/>
                <a:graphic xmlns:a="http://schemas.openxmlformats.org/drawingml/2006/main">
                  <a:graphicData uri="http://schemas.microsoft.com/office/word/2010/wordprocessingShape">
                    <wps:wsp>
                      <wps:cNvSpPr txBox="1"/>
                      <wps:spPr>
                        <a:xfrm>
                          <a:off x="0" y="0"/>
                          <a:ext cx="3551563" cy="1277957"/>
                        </a:xfrm>
                        <a:prstGeom prst="rect">
                          <a:avLst/>
                        </a:prstGeom>
                        <a:solidFill>
                          <a:schemeClr val="lt1"/>
                        </a:solidFill>
                        <a:ln w="6350">
                          <a:solidFill>
                            <a:prstClr val="black"/>
                          </a:solidFill>
                        </a:ln>
                      </wps:spPr>
                      <wps:txbx>
                        <w:txbxContent>
                          <w:p w14:paraId="50AE487D" w14:textId="541FC3B5" w:rsidR="00BC4790" w:rsidRDefault="00BC4790">
                            <w:r>
                              <w:t>ADD HERE A DIAGRAM ON HOW I POSITION ON THE MARKET RELATING TO THE ABOVE DESCRIPTED APPS(PE MODELUL DIN PREZENTAREA DE LA ANTREPRENORI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FE74896" id="_x0000_t202" coordsize="21600,21600" o:spt="202" path="m,l,21600r21600,l21600,xe">
                <v:stroke joinstyle="miter"/>
                <v:path gradientshapeok="t" o:connecttype="rect"/>
              </v:shapetype>
              <v:shape id="Text Box 1" o:spid="_x0000_s1026" type="#_x0000_t202" style="position:absolute;left:0;text-align:left;margin-left:62.95pt;margin-top:8.9pt;width:279.65pt;height:100.6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" fillcolor="white [3201]" strokeweight=".5pt">
                <v:textbox>
                  <w:txbxContent>
                    <w:p w14:paraId="50AE487D" w14:textId="541FC3B5" w:rsidR="00BC4790" w:rsidRDefault="00BC4790">
                      <w:r>
                        <w:t>ADD HERE A DIAGRAM ON HOW I POSITION ON THE MARKET RELATING TO THE ABOVE DESCRIPTED APPS(PE MODELUL DIN PREZENTAREA DE LA ANTREPRENORIAT)</w:t>
                      </w:r>
                    </w:p>
                  </w:txbxContent>
                </v:textbox>
              </v:shape>
            </w:pict>
          </mc:Fallback>
        </mc:AlternateContent>
      </w:r>
    </w:p>
    <w:p w14:paraId="56E87D14" w14:textId="3013452E" w:rsidR="00402173" w:rsidRDefault="00402173" w:rsidP="00402173"/>
    <w:p w14:paraId="6E51B22D" w14:textId="4F2D5897" w:rsidR="00402173" w:rsidRDefault="00402173" w:rsidP="00402173"/>
    <w:p w14:paraId="19AC7698" w14:textId="084E619D" w:rsidR="00402173" w:rsidRDefault="00402173" w:rsidP="00402173"/>
    <w:p w14:paraId="420386F2" w14:textId="1C5CD3A0" w:rsidR="00402173" w:rsidRDefault="00402173" w:rsidP="00402173"/>
    <w:p w14:paraId="302F4F35" w14:textId="21FE72EE" w:rsidR="00402173" w:rsidRDefault="00402173" w:rsidP="00402173"/>
    <w:p w14:paraId="398BE3A9" w14:textId="46A9A402" w:rsidR="00402173" w:rsidRDefault="00402173" w:rsidP="00402173"/>
    <w:p w14:paraId="7505C3DB" w14:textId="79378E4F" w:rsidR="00402173" w:rsidRDefault="00402173" w:rsidP="00402173"/>
    <w:p w14:paraId="635B6050" w14:textId="75510F5C" w:rsidR="00402173" w:rsidRDefault="00862DF1" w:rsidP="00862DF1">
      <w:pPr>
        <w:pStyle w:val="Heading1"/>
      </w:pPr>
      <w:r>
        <w:lastRenderedPageBreak/>
        <w:t>Theoretical Foundation</w:t>
      </w:r>
    </w:p>
    <w:p w14:paraId="7205773C" w14:textId="46BECB6C" w:rsidR="00192934" w:rsidRDefault="00192934" w:rsidP="00B938C6">
      <w:pPr>
        <w:pStyle w:val="Heading2"/>
      </w:pPr>
      <w:r>
        <w:t>Concepts</w:t>
      </w:r>
    </w:p>
    <w:p w14:paraId="208ED843" w14:textId="6C215390" w:rsidR="005522DD" w:rsidRDefault="005522DD" w:rsidP="005522DD">
      <w:pPr>
        <w:pStyle w:val="Heading3"/>
      </w:pPr>
      <w:r>
        <w:t>Object-oriented programming</w:t>
      </w:r>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2037116D" w:rsidR="00C37F97" w:rsidRDefault="00C37F97" w:rsidP="00C37F97">
      <w:pPr>
        <w:pStyle w:val="NoSpacing"/>
      </w:pPr>
      <w:r>
        <w:t xml:space="preserve">When the object is instantiated, it can be “personalized” 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22FD25D0" w:rsidR="00705573" w:rsidRDefault="00705573" w:rsidP="00705573">
      <w:pPr>
        <w:pStyle w:val="NoSpacing"/>
      </w:pPr>
      <w:r>
        <w:t>The main principles of object-oriented programming are: Encapsulation, Abstraction, Inheritance and Polymorphism</w:t>
      </w:r>
      <w:sdt>
        <w:sdtPr>
          <w:id w:val="-1669014295"/>
          <w:citation/>
        </w:sdtPr>
        <w:sdtEndPr/>
        <w:sdtContent>
          <w:r w:rsidR="00E25753">
            <w:fldChar w:fldCharType="begin"/>
          </w:r>
          <w:r w:rsidR="00E25753">
            <w:instrText xml:space="preserve"> CITATION Mar20 \l 1033 </w:instrText>
          </w:r>
          <w:r w:rsidR="00E25753">
            <w:fldChar w:fldCharType="separate"/>
          </w:r>
          <w:r w:rsidR="00F43F0B">
            <w:rPr>
              <w:noProof/>
            </w:rPr>
            <w:t xml:space="preserve"> </w:t>
          </w:r>
          <w:r w:rsidR="00F43F0B" w:rsidRPr="00F43F0B">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EndPr/>
        <w:sdtContent>
          <w:r w:rsidR="00E25753">
            <w:fldChar w:fldCharType="begin"/>
          </w:r>
          <w:r w:rsidR="00E25753">
            <w:instrText xml:space="preserve"> CITATION Rob17 \l 1033 </w:instrText>
          </w:r>
          <w:r w:rsidR="00E25753">
            <w:fldChar w:fldCharType="separate"/>
          </w:r>
          <w:r w:rsidR="00F43F0B">
            <w:rPr>
              <w:noProof/>
            </w:rPr>
            <w:t xml:space="preserve"> </w:t>
          </w:r>
          <w:r w:rsidR="00F43F0B" w:rsidRPr="00F43F0B">
            <w:rPr>
              <w:noProof/>
            </w:rPr>
            <w:t>[6]</w:t>
          </w:r>
          <w:r w:rsidR="00E25753">
            <w:fldChar w:fldCharType="end"/>
          </w:r>
        </w:sdtContent>
      </w:sdt>
      <w:r w:rsidR="00B02D37">
        <w:t>.</w:t>
      </w:r>
    </w:p>
    <w:p w14:paraId="4878A2FB" w14:textId="3B6C2B9F"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EndPr/>
        <w:sdtContent>
          <w:r>
            <w:fldChar w:fldCharType="begin"/>
          </w:r>
          <w:r>
            <w:instrText xml:space="preserve"> CITATION Dav19 \l 1033 </w:instrText>
          </w:r>
          <w:r>
            <w:fldChar w:fldCharType="separate"/>
          </w:r>
          <w:r w:rsidR="00F43F0B">
            <w:rPr>
              <w:noProof/>
            </w:rPr>
            <w:t xml:space="preserve"> </w:t>
          </w:r>
          <w:r w:rsidR="00F43F0B" w:rsidRPr="00F43F0B">
            <w:rPr>
              <w:noProof/>
            </w:rPr>
            <w:t>[7]</w:t>
          </w:r>
          <w:r>
            <w:fldChar w:fldCharType="end"/>
          </w:r>
        </w:sdtContent>
      </w:sdt>
      <w:r>
        <w:t>.</w:t>
      </w:r>
    </w:p>
    <w:p w14:paraId="227A2405" w14:textId="633EF1A1"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EndPr/>
        <w:sdtContent>
          <w:r w:rsidR="00D8302F">
            <w:fldChar w:fldCharType="begin"/>
          </w:r>
          <w:r w:rsidR="00D8302F">
            <w:instrText xml:space="preserve"> CITATION Gau20 \l 1033 </w:instrText>
          </w:r>
          <w:r w:rsidR="00D8302F">
            <w:fldChar w:fldCharType="separate"/>
          </w:r>
          <w:r w:rsidR="00F43F0B">
            <w:rPr>
              <w:noProof/>
            </w:rPr>
            <w:t xml:space="preserve"> </w:t>
          </w:r>
          <w:r w:rsidR="00F43F0B" w:rsidRPr="00F43F0B">
            <w:rPr>
              <w:noProof/>
            </w:rPr>
            <w:t>[8]</w:t>
          </w:r>
          <w:r w:rsidR="00D8302F">
            <w:fldChar w:fldCharType="end"/>
          </w:r>
        </w:sdtContent>
      </w:sdt>
      <w:r w:rsidR="00B0446F">
        <w:t>.</w:t>
      </w:r>
    </w:p>
    <w:p w14:paraId="155C5CA9" w14:textId="7DFC1E75"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EndPr/>
        <w:sdtContent>
          <w:r w:rsidR="00067563">
            <w:fldChar w:fldCharType="begin"/>
          </w:r>
          <w:r w:rsidR="00067563">
            <w:instrText xml:space="preserve"> CITATION Mar20 \l 1033 </w:instrText>
          </w:r>
          <w:r w:rsidR="00067563">
            <w:fldChar w:fldCharType="separate"/>
          </w:r>
          <w:r w:rsidR="00F43F0B">
            <w:rPr>
              <w:noProof/>
            </w:rPr>
            <w:t xml:space="preserve"> </w:t>
          </w:r>
          <w:r w:rsidR="00F43F0B" w:rsidRPr="00F43F0B">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77777777" w:rsidR="00E608E8" w:rsidRDefault="00E608E8" w:rsidP="00E608E8">
      <w:pPr>
        <w:pStyle w:val="Heading3"/>
      </w:pPr>
      <w:r>
        <w:t>Android Activity Lifecycle</w:t>
      </w:r>
    </w:p>
    <w:p w14:paraId="1222B390" w14:textId="77777777" w:rsidR="00E608E8" w:rsidRDefault="00E608E8" w:rsidP="00E608E8">
      <w:pPr>
        <w:pStyle w:val="NoSpacing"/>
      </w:pPr>
      <w:r>
        <w:t>Every Android Activity has a lifecycle. A lifecycle means that the Android Activity can go through different stages as Figure 3-2 illustrates. These stages are defined in order to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584F439F" w14:textId="7D0C93B4" w:rsidR="00E608E8" w:rsidRPr="00EB0905" w:rsidRDefault="00E608E8" w:rsidP="00E608E8">
      <w:pPr>
        <w:pStyle w:val="NoSpacing"/>
      </w:pPr>
      <w:r>
        <w:t>Whenever the activity is changed, it can be paused or destroy. The developer must be aware of this lifecycle in order to avoid application crashes. This can be done by using the android activity’s class callbacks: onCreate(), onStart(), onResume(), onPause(), onStop(), onDestroy()</w:t>
      </w:r>
      <w:sdt>
        <w:sdtPr>
          <w:id w:val="-1907833970"/>
          <w:citation/>
        </w:sdtPr>
        <w:sdtEndPr/>
        <w:sdtContent>
          <w:r>
            <w:fldChar w:fldCharType="begin"/>
          </w:r>
          <w:r>
            <w:instrText xml:space="preserve"> CITATION And20 \l 1033 </w:instrText>
          </w:r>
          <w:r>
            <w:fldChar w:fldCharType="separate"/>
          </w:r>
          <w:r w:rsidR="00F43F0B">
            <w:rPr>
              <w:noProof/>
            </w:rPr>
            <w:t xml:space="preserve"> </w:t>
          </w:r>
          <w:r w:rsidR="00F43F0B" w:rsidRPr="00F43F0B">
            <w:rPr>
              <w:noProof/>
            </w:rPr>
            <w:t>[9]</w:t>
          </w:r>
          <w:r>
            <w:fldChar w:fldCharType="end"/>
          </w:r>
        </w:sdtContent>
      </w:sdt>
      <w:r>
        <w:t>. We are able to override every of these methods in our Activity and correctly handle what happens with Activity content in order to avoid crashes or memory leaks. Overriding onCreate() is mandatory in order an activity to start and work.</w:t>
      </w:r>
    </w:p>
    <w:p w14:paraId="73E22052" w14:textId="77777777" w:rsidR="00E608E8" w:rsidRDefault="00E608E8" w:rsidP="00E608E8">
      <w:pPr>
        <w:jc w:val="center"/>
      </w:pPr>
      <w:r>
        <w:rPr>
          <w:noProof/>
        </w:rPr>
        <w:lastRenderedPageBreak/>
        <w:drawing>
          <wp:inline distT="0" distB="0" distL="0" distR="0" wp14:anchorId="74698DA1" wp14:editId="106B4CF5">
            <wp:extent cx="4044891" cy="52276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44891" cy="5227608"/>
                    </a:xfrm>
                    <a:prstGeom prst="rect">
                      <a:avLst/>
                    </a:prstGeom>
                    <a:noFill/>
                    <a:ln>
                      <a:noFill/>
                    </a:ln>
                  </pic:spPr>
                </pic:pic>
              </a:graphicData>
            </a:graphic>
          </wp:inline>
        </w:drawing>
      </w:r>
    </w:p>
    <w:p w14:paraId="44FEE9C4" w14:textId="07E0198D" w:rsidR="00E608E8" w:rsidRDefault="00E608E8" w:rsidP="00E608E8">
      <w:pPr>
        <w:pStyle w:val="NoSpacing"/>
        <w:jc w:val="center"/>
      </w:pPr>
      <w:r w:rsidRPr="003B4BDA">
        <w:t xml:space="preserve">Figure </w:t>
      </w:r>
      <w:fldSimple w:instr=" STYLEREF 1 \s ">
        <w:r w:rsidR="001D2DCD">
          <w:rPr>
            <w:noProof/>
          </w:rPr>
          <w:t>3</w:t>
        </w:r>
      </w:fldSimple>
      <w:r w:rsidR="001D2DCD">
        <w:noBreakHyphen/>
      </w:r>
      <w:fldSimple w:instr=" SEQ Figure \* ARABIC \s 1 ">
        <w:r w:rsidR="001D2DCD">
          <w:rPr>
            <w:noProof/>
          </w:rPr>
          <w:t>1</w:t>
        </w:r>
      </w:fldSimple>
      <w:r>
        <w:t xml:space="preserve">. A simplified illustration of the activity lifecycle. (reference: </w:t>
      </w:r>
      <w:sdt>
        <w:sdtPr>
          <w:id w:val="-825509974"/>
          <w:citation/>
        </w:sdtPr>
        <w:sdtEndPr/>
        <w:sdtContent>
          <w:r>
            <w:fldChar w:fldCharType="begin"/>
          </w:r>
          <w:r>
            <w:instrText xml:space="preserve"> CITATION And20 \l 1033 </w:instrText>
          </w:r>
          <w:r>
            <w:fldChar w:fldCharType="separate"/>
          </w:r>
          <w:r w:rsidR="00F43F0B" w:rsidRPr="00F43F0B">
            <w:rPr>
              <w:noProof/>
            </w:rPr>
            <w:t>[9]</w:t>
          </w:r>
          <w:r>
            <w:fldChar w:fldCharType="end"/>
          </w:r>
        </w:sdtContent>
      </w:sdt>
      <w:r>
        <w:t>)</w:t>
      </w:r>
    </w:p>
    <w:p w14:paraId="15B4ED7D" w14:textId="77777777" w:rsidR="00E608E8" w:rsidRPr="00E608E8" w:rsidRDefault="00E608E8" w:rsidP="00E608E8">
      <w:pPr>
        <w:ind w:firstLine="0"/>
      </w:pPr>
    </w:p>
    <w:p w14:paraId="60F62703" w14:textId="66C2EBDD" w:rsidR="00B938C6" w:rsidRDefault="00B938C6" w:rsidP="00B938C6">
      <w:pPr>
        <w:pStyle w:val="Heading3"/>
      </w:pPr>
      <w:r>
        <w:t>Model-</w:t>
      </w:r>
      <w:r w:rsidR="00F345D7">
        <w:t>V</w:t>
      </w:r>
      <w:r>
        <w:t>iew-</w:t>
      </w:r>
      <w:r w:rsidR="00F345D7">
        <w:t>V</w:t>
      </w:r>
      <w:r>
        <w:t>iew</w:t>
      </w:r>
      <w:r w:rsidR="00F345D7">
        <w:t>M</w:t>
      </w:r>
      <w:r>
        <w:t>odel</w:t>
      </w:r>
      <w:r w:rsidR="00EB6963">
        <w:t xml:space="preserve"> (MVVM)</w:t>
      </w:r>
    </w:p>
    <w:p w14:paraId="6006EC02" w14:textId="0E710D04" w:rsidR="00282674" w:rsidRDefault="00282674" w:rsidP="00282674">
      <w:pPr>
        <w:pStyle w:val="NoSpacing"/>
      </w:pPr>
      <w:r>
        <w:t xml:space="preserve">The Model-View-ViewModel is an architectural pattern </w:t>
      </w:r>
      <w:r w:rsidR="00E55422">
        <w:t xml:space="preserve">where the frontend and backend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590CD3BA" w:rsidR="00E608E8" w:rsidRDefault="00E55422" w:rsidP="00E608E8">
      <w:pPr>
        <w:pStyle w:val="NoSpacing"/>
      </w:pPr>
      <w:r>
        <w:t xml:space="preserve">This pattern is very important to be used in Android development in order to avoid </w:t>
      </w:r>
      <w:r w:rsidR="00EB6963">
        <w:t xml:space="preserve">“God” Activities. In Model-View-ViewModel,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the provided data without doing a lot of process with it. In the other way, the View can also be </w:t>
      </w:r>
      <w:r w:rsidR="00EB6963">
        <w:lastRenderedPageBreak/>
        <w:t>responsible to send the data to the View Model in order to process it, save it and even return a response.</w:t>
      </w:r>
      <w:r w:rsidR="00502F5B">
        <w:t xml:space="preserve"> Communication between the View Model and the View can be realized using bindings, </w:t>
      </w:r>
      <w:r w:rsidR="009478C9">
        <w:t>commands,</w:t>
      </w:r>
      <w:r w:rsidR="00502F5B">
        <w:t xml:space="preserve"> or events (Figure 3-1).</w:t>
      </w:r>
    </w:p>
    <w:p w14:paraId="5C23638E" w14:textId="77777777" w:rsidR="00E608E8" w:rsidRPr="00E608E8" w:rsidRDefault="00E608E8" w:rsidP="00E608E8"/>
    <w:p w14:paraId="2E250A7D" w14:textId="57ECCA09" w:rsidR="00C801DA" w:rsidRDefault="00C801DA" w:rsidP="007230F7">
      <w:pPr>
        <w:ind w:firstLine="0"/>
      </w:pPr>
      <w:r w:rsidRPr="00C801DA">
        <w:rPr>
          <w:noProof/>
          <w:highlight w:val="yellow"/>
        </w:rPr>
        <w:drawing>
          <wp:inline distT="0" distB="0" distL="0" distR="0" wp14:anchorId="52DEDDE4" wp14:editId="4143DA6E">
            <wp:extent cx="5754370" cy="1482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a:graphicData>
            </a:graphic>
          </wp:inline>
        </w:drawing>
      </w:r>
    </w:p>
    <w:p w14:paraId="320F99E8" w14:textId="04558413" w:rsidR="00F345D7" w:rsidRDefault="00F345D7" w:rsidP="00F345D7">
      <w:pPr>
        <w:pStyle w:val="NoSpacing"/>
        <w:jc w:val="center"/>
      </w:pPr>
      <w:r>
        <w:t xml:space="preserve">Figure </w:t>
      </w:r>
      <w:fldSimple w:instr=" STYLEREF 1 \s ">
        <w:r w:rsidR="001D2DCD">
          <w:rPr>
            <w:noProof/>
          </w:rPr>
          <w:t>3</w:t>
        </w:r>
      </w:fldSimple>
      <w:r w:rsidR="001D2DCD">
        <w:noBreakHyphen/>
      </w:r>
      <w:fldSimple w:instr=" SEQ Figure \* ARABIC \s 1 ">
        <w:r w:rsidR="001D2DCD">
          <w:rPr>
            <w:noProof/>
          </w:rPr>
          <w:t>2</w:t>
        </w:r>
      </w:fldSimple>
      <w:r>
        <w:t>. Model-View-ViewModel diagram (</w:t>
      </w:r>
      <w:r w:rsidR="003B4BDA">
        <w:t>reference</w:t>
      </w:r>
      <w:r w:rsidR="002E141C">
        <w:t>:</w:t>
      </w:r>
      <w:sdt>
        <w:sdtPr>
          <w:id w:val="573013200"/>
          <w:citation/>
        </w:sdtPr>
        <w:sdtEndPr/>
        <w:sdtContent>
          <w:r>
            <w:fldChar w:fldCharType="begin"/>
          </w:r>
          <w:r>
            <w:instrText xml:space="preserve"> CITATION Dev20 \l 1033 </w:instrText>
          </w:r>
          <w:r>
            <w:fldChar w:fldCharType="separate"/>
          </w:r>
          <w:r w:rsidR="00F43F0B">
            <w:rPr>
              <w:noProof/>
            </w:rPr>
            <w:t xml:space="preserve"> </w:t>
          </w:r>
          <w:r w:rsidR="00F43F0B" w:rsidRPr="00F43F0B">
            <w:rPr>
              <w:noProof/>
            </w:rPr>
            <w:t>[10]</w:t>
          </w:r>
          <w:r>
            <w:fldChar w:fldCharType="end"/>
          </w:r>
        </w:sdtContent>
      </w:sdt>
      <w:r>
        <w:t>).</w:t>
      </w:r>
    </w:p>
    <w:p w14:paraId="33D6A805" w14:textId="77777777" w:rsidR="00A457A2" w:rsidRDefault="00A457A2" w:rsidP="00C4723E">
      <w:pPr>
        <w:ind w:firstLine="0"/>
      </w:pPr>
    </w:p>
    <w:p w14:paraId="3C4BD4F5" w14:textId="514900E5" w:rsidR="007A6C7B" w:rsidRDefault="00E608E8" w:rsidP="00EB0905">
      <w:pPr>
        <w:pStyle w:val="NoSpacing"/>
      </w:pPr>
      <w:r>
        <w:t xml:space="preserve">In Android, the View from Figure 3-1 is represented by the Activity. </w:t>
      </w:r>
      <w:r w:rsidR="00EB0905">
        <w:t xml:space="preserve">A very important </w:t>
      </w:r>
      <w:r w:rsidR="00A457A2">
        <w:t>property of the ViewModel in Android is that it will be created on the onCreate() method of the Activity and destroyed only when the Activity is finished</w:t>
      </w:r>
      <w:r w:rsidR="007A6C7B">
        <w:t>(Figure 3-3)</w:t>
      </w:r>
      <w:r w:rsidR="00A457A2">
        <w:t xml:space="preserve">. </w:t>
      </w:r>
      <w:r w:rsidR="007A6C7B">
        <w:t xml:space="preserve">It is not affected by actions like screen rotations, where an activity can be destroyed for instance. </w:t>
      </w:r>
    </w:p>
    <w:p w14:paraId="7C080064" w14:textId="3CD23CCE" w:rsidR="00E608E8" w:rsidRDefault="007A6C7B" w:rsidP="00E608E8">
      <w:pPr>
        <w:pStyle w:val="NoSpacing"/>
      </w:pPr>
      <w:r>
        <w:t xml:space="preserve">Moving the logic of the application in the ViewModel, is a very good choice in order to have a well-organized code. </w:t>
      </w:r>
      <w:r w:rsidR="00463006">
        <w:t>A</w:t>
      </w:r>
      <w:r>
        <w:t>dding the backend logic in the Activity, the programmer must make all that logic lifecycle aware, which will lead to adding a lot more code to the activity and complicating the initial logic very much. This can be easily avoided by using the Model-View-ViewModel architectural pattern.</w:t>
      </w:r>
    </w:p>
    <w:p w14:paraId="687387A2" w14:textId="77777777" w:rsidR="00E608E8" w:rsidRPr="00E608E8" w:rsidRDefault="00E608E8" w:rsidP="00E608E8"/>
    <w:p w14:paraId="726892F4" w14:textId="77777777" w:rsidR="00EB0905" w:rsidRDefault="00EB0905" w:rsidP="00EB0905">
      <w:pPr>
        <w:pStyle w:val="NoSpacing"/>
        <w:jc w:val="center"/>
      </w:pPr>
      <w:r>
        <w:rPr>
          <w:noProof/>
        </w:rPr>
        <w:drawing>
          <wp:inline distT="0" distB="0" distL="0" distR="0" wp14:anchorId="49AA6DDF" wp14:editId="53ABA179">
            <wp:extent cx="3171825" cy="3473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88354" cy="3600705"/>
                    </a:xfrm>
                    <a:prstGeom prst="rect">
                      <a:avLst/>
                    </a:prstGeom>
                  </pic:spPr>
                </pic:pic>
              </a:graphicData>
            </a:graphic>
          </wp:inline>
        </w:drawing>
      </w:r>
    </w:p>
    <w:p w14:paraId="30DA8198" w14:textId="33C161BE" w:rsidR="00EB0905" w:rsidRDefault="00EB0905" w:rsidP="00EB0905">
      <w:pPr>
        <w:pStyle w:val="NoSpacing"/>
        <w:jc w:val="center"/>
      </w:pPr>
      <w:r>
        <w:t xml:space="preserve">Figure </w:t>
      </w:r>
      <w:fldSimple w:instr=" STYLEREF 1 \s ">
        <w:r w:rsidR="001D2DCD">
          <w:rPr>
            <w:noProof/>
          </w:rPr>
          <w:t>3</w:t>
        </w:r>
      </w:fldSimple>
      <w:r w:rsidR="001D2DCD">
        <w:noBreakHyphen/>
      </w:r>
      <w:fldSimple w:instr=" SEQ Figure \* ARABIC \s 1 ">
        <w:r w:rsidR="001D2DCD">
          <w:rPr>
            <w:noProof/>
          </w:rPr>
          <w:t>3</w:t>
        </w:r>
      </w:fldSimple>
      <w:r>
        <w:t>. Illustration of ViewModel Lifecycle</w:t>
      </w:r>
      <w:r w:rsidR="00E608E8">
        <w:t xml:space="preserve"> </w:t>
      </w:r>
      <w:r>
        <w:t xml:space="preserve">(reference: </w:t>
      </w:r>
      <w:sdt>
        <w:sdtPr>
          <w:id w:val="-885945917"/>
          <w:citation/>
        </w:sdtPr>
        <w:sdtEndPr/>
        <w:sdtContent>
          <w:r>
            <w:fldChar w:fldCharType="begin"/>
          </w:r>
          <w:r>
            <w:instrText xml:space="preserve"> CITATION Dev201 \l 1033 </w:instrText>
          </w:r>
          <w:r>
            <w:fldChar w:fldCharType="separate"/>
          </w:r>
          <w:r w:rsidR="00F43F0B" w:rsidRPr="00F43F0B">
            <w:rPr>
              <w:noProof/>
            </w:rPr>
            <w:t>[11]</w:t>
          </w:r>
          <w:r>
            <w:fldChar w:fldCharType="end"/>
          </w:r>
        </w:sdtContent>
      </w:sdt>
      <w:r>
        <w:t>)</w:t>
      </w:r>
    </w:p>
    <w:p w14:paraId="76E78A3D" w14:textId="1B1EFDFD" w:rsidR="00EB0905" w:rsidRDefault="00EB0905" w:rsidP="00EB0905"/>
    <w:p w14:paraId="5DD4C100" w14:textId="63162084" w:rsidR="007230F7" w:rsidRPr="007230F7" w:rsidRDefault="00EB0905" w:rsidP="00E608E8">
      <w:pPr>
        <w:pStyle w:val="NoSpacing"/>
      </w:pPr>
      <w:r>
        <w:t>Model-View-ViewModel is making the code reusable, modular, maintainable, and most important, it enables the possibility of collaborative work. Different types of programmers can work on the same screen for example, one very skillful on the user-interface design and one very good at the implementation of backend logic. Any layer from Figure 3-1 can be replaced easily, because of the modularity that Model-View-ViewModel enables. Because the frontend logic is separated to backend logic, we can easily maintain the code, refactor, add new functionalities, UI elements or even change the provider of data.</w:t>
      </w:r>
    </w:p>
    <w:p w14:paraId="00181078" w14:textId="6F5C2FB6" w:rsidR="005522DD" w:rsidRDefault="00B979D9" w:rsidP="005522DD">
      <w:pPr>
        <w:pStyle w:val="Heading3"/>
      </w:pPr>
      <w:r>
        <w:t>Android LiveData</w:t>
      </w:r>
    </w:p>
    <w:p w14:paraId="6E049421" w14:textId="3BB5A390" w:rsidR="00C35A9F" w:rsidRDefault="00B979D9" w:rsidP="00C35A9F">
      <w:pPr>
        <w:pStyle w:val="NoSpacing"/>
      </w:pPr>
      <w:r>
        <w:t>LiveData is a lifecycle</w:t>
      </w:r>
      <w:r w:rsidR="00C35A9F">
        <w:t>-</w:t>
      </w:r>
      <w:r>
        <w:t>awar</w:t>
      </w:r>
      <w:r w:rsidR="00C35A9F">
        <w:t>e</w:t>
      </w:r>
      <w:r>
        <w:t xml:space="preserve"> data holder</w:t>
      </w:r>
      <w:r w:rsidR="00C35A9F">
        <w:t xml:space="preserve"> which follows the publisher-subscriber architectural pattern. It is used together with an Observer, as LiveData is notifying the Observer when the data is changed. We can override the onChanged() method of the Observer and there we can implement what to happen when the data is changed.</w:t>
      </w:r>
      <w:r w:rsidR="00893370">
        <w:t xml:space="preserve"> In this way, we can keep the Views from the UI permanently updated.</w:t>
      </w:r>
    </w:p>
    <w:p w14:paraId="13026E24" w14:textId="78BA2274" w:rsidR="00C35A9F" w:rsidRDefault="00C35A9F" w:rsidP="00C35A9F">
      <w:pPr>
        <w:pStyle w:val="NoSpacing"/>
      </w:pPr>
      <w:r>
        <w:t>Being lifecycle-aware, it means that the LiveData will notify the Observer, from the Activity, only when the Activity is in an active state. When the Activity is Destroyed, the Observer is automatically unsubscribed to the live data.</w:t>
      </w:r>
      <w:r w:rsidR="00893370">
        <w:t xml:space="preserve"> Those actions are making LiveData to avoid crashes in the case the Activity gets destroyed. Also, because the Observers gets unbound automatically, they are cleanup from the memory in order to avoid memory leaks. As all this measurements are done automatically by the LiveData, there is no more manual lifecycle handling needed</w:t>
      </w:r>
      <w:sdt>
        <w:sdtPr>
          <w:id w:val="1864860187"/>
          <w:citation/>
        </w:sdtPr>
        <w:sdtEndPr/>
        <w:sdtContent>
          <w:r w:rsidR="002D51CD">
            <w:fldChar w:fldCharType="begin"/>
          </w:r>
          <w:r w:rsidR="002D51CD">
            <w:instrText xml:space="preserve"> CITATION Dev202 \l 1033 </w:instrText>
          </w:r>
          <w:r w:rsidR="002D51CD">
            <w:fldChar w:fldCharType="separate"/>
          </w:r>
          <w:r w:rsidR="00F43F0B">
            <w:rPr>
              <w:noProof/>
            </w:rPr>
            <w:t xml:space="preserve"> </w:t>
          </w:r>
          <w:r w:rsidR="00F43F0B" w:rsidRPr="00F43F0B">
            <w:rPr>
              <w:noProof/>
            </w:rPr>
            <w:t>[12]</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ViewModel and Model using LiveData very easily, with lifecycle-</w:t>
      </w:r>
      <w:r w:rsidR="00192D34">
        <w:t>awareness</w:t>
      </w:r>
      <w:r>
        <w:t>. So, by using the Model-View-ViewModel pattern in combination with LiveData, we will get a clear architecture, easy to maintain and easy to develop on.</w:t>
      </w:r>
    </w:p>
    <w:p w14:paraId="75BA0D6C" w14:textId="51B516FE" w:rsidR="00893DCC" w:rsidRDefault="00893DCC" w:rsidP="00893DCC">
      <w:pPr>
        <w:pStyle w:val="Heading3"/>
      </w:pPr>
      <w:r>
        <w:t>SQL</w:t>
      </w:r>
    </w:p>
    <w:p w14:paraId="1FB88AE8" w14:textId="60EBA308"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EndPr/>
        <w:sdtContent>
          <w:r w:rsidR="00C078AD">
            <w:fldChar w:fldCharType="begin"/>
          </w:r>
          <w:r w:rsidR="00C078AD">
            <w:instrText xml:space="preserve"> CITATION htt20 \l 1033 </w:instrText>
          </w:r>
          <w:r w:rsidR="00C078AD">
            <w:fldChar w:fldCharType="separate"/>
          </w:r>
          <w:r w:rsidR="00F43F0B">
            <w:rPr>
              <w:noProof/>
            </w:rPr>
            <w:t xml:space="preserve"> </w:t>
          </w:r>
          <w:r w:rsidR="00F43F0B" w:rsidRPr="00F43F0B">
            <w:rPr>
              <w:noProof/>
            </w:rPr>
            <w:t>[13]</w:t>
          </w:r>
          <w:r w:rsidR="00C078AD">
            <w:fldChar w:fldCharType="end"/>
          </w:r>
        </w:sdtContent>
      </w:sdt>
      <w:r w:rsidR="00C078AD">
        <w:t>.</w:t>
      </w:r>
    </w:p>
    <w:p w14:paraId="27CE6DC8" w14:textId="4D5D32A6" w:rsidR="005522DD" w:rsidRDefault="005522DD" w:rsidP="005522DD">
      <w:pPr>
        <w:pStyle w:val="Heading3"/>
      </w:pPr>
      <w:r>
        <w:t>RESTful Web Service</w:t>
      </w:r>
    </w:p>
    <w:p w14:paraId="0B6CE772" w14:textId="1072701A" w:rsidR="00672DE7" w:rsidRDefault="00672DE7" w:rsidP="00672DE7">
      <w:pPr>
        <w:pStyle w:val="NoSpacing"/>
      </w:pPr>
      <w:r>
        <w:t xml:space="preserve">A RESTFul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2463A4F8" w:rsidR="000347F2" w:rsidRDefault="00C05450" w:rsidP="00C05450">
      <w:pPr>
        <w:pStyle w:val="NoSpacing"/>
      </w:pPr>
      <w:r>
        <w:t>Using REST, servers can expose services in order to be accessed by various clients. Those services are called “endpoints”. REST, as well as SQL and HTTP, follows the CRUD paradigm</w:t>
      </w:r>
      <w:sdt>
        <w:sdtPr>
          <w:id w:val="-1634859152"/>
          <w:citation/>
        </w:sdtPr>
        <w:sdtEndPr/>
        <w:sdtContent>
          <w:r w:rsidR="00A30189">
            <w:fldChar w:fldCharType="begin"/>
          </w:r>
          <w:r w:rsidR="00A30189">
            <w:instrText xml:space="preserve"> CITATION cod20 \l 1033 </w:instrText>
          </w:r>
          <w:r w:rsidR="00A30189">
            <w:fldChar w:fldCharType="separate"/>
          </w:r>
          <w:r w:rsidR="00F43F0B">
            <w:rPr>
              <w:noProof/>
            </w:rPr>
            <w:t xml:space="preserve"> </w:t>
          </w:r>
          <w:r w:rsidR="00F43F0B" w:rsidRPr="00F43F0B">
            <w:rPr>
              <w:noProof/>
            </w:rPr>
            <w:t>[14]</w:t>
          </w:r>
          <w:r w:rsidR="00A30189">
            <w:fldChar w:fldCharType="end"/>
          </w:r>
        </w:sdtContent>
      </w:sdt>
      <w:r>
        <w:t>. CRUD is an acronym for the operations create, read, update, and delete. Those are the essential operations to work with data. In REST, those operations are named the same as in HTTP: PUT, GET, POST and DELETE</w:t>
      </w:r>
      <w:r w:rsidR="00A30189" w:rsidRPr="00A30189">
        <w:t xml:space="preserve"> </w:t>
      </w:r>
      <w:sdt>
        <w:sdtPr>
          <w:id w:val="-83696245"/>
          <w:citation/>
        </w:sdtPr>
        <w:sdtEndPr/>
        <w:sdtContent>
          <w:r w:rsidR="00A30189">
            <w:fldChar w:fldCharType="begin"/>
          </w:r>
          <w:r w:rsidR="00A30189">
            <w:instrText xml:space="preserve"> CITATION Wik20 \l 1033 </w:instrText>
          </w:r>
          <w:r w:rsidR="00A30189">
            <w:fldChar w:fldCharType="separate"/>
          </w:r>
          <w:r w:rsidR="00F43F0B" w:rsidRPr="00F43F0B">
            <w:rPr>
              <w:noProof/>
            </w:rPr>
            <w:t>[15]</w:t>
          </w:r>
          <w:r w:rsidR="00A30189">
            <w:fldChar w:fldCharType="end"/>
          </w:r>
        </w:sdtContent>
      </w:sdt>
      <w:r>
        <w:t xml:space="preserve">. </w:t>
      </w:r>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6CF6DA3A" w:rsidR="00F92846" w:rsidRDefault="003654C7" w:rsidP="00F92846">
      <w:pPr>
        <w:pStyle w:val="Heading3"/>
      </w:pPr>
      <w:r>
        <w:lastRenderedPageBreak/>
        <w:t xml:space="preserve">RESTful </w:t>
      </w:r>
      <w:r w:rsidR="00F92846">
        <w:t>API</w:t>
      </w:r>
    </w:p>
    <w:p w14:paraId="2C7965DD" w14:textId="62C094C1"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hich </w:t>
      </w:r>
      <w:r w:rsidR="003E1DB2">
        <w:t>are deserving together as a</w:t>
      </w:r>
      <w:r w:rsidR="0034319D">
        <w:t xml:space="preserve"> computing interface.</w:t>
      </w:r>
      <w:sdt>
        <w:sdtPr>
          <w:id w:val="-648738358"/>
          <w:citation/>
        </w:sdtPr>
        <w:sdtEndPr/>
        <w:sdtContent>
          <w:r w:rsidR="0034319D">
            <w:fldChar w:fldCharType="begin"/>
          </w:r>
          <w:r w:rsidR="0034319D">
            <w:instrText xml:space="preserve"> CITATION Wik201 \l 1033 </w:instrText>
          </w:r>
          <w:r w:rsidR="0034319D">
            <w:fldChar w:fldCharType="separate"/>
          </w:r>
          <w:r w:rsidR="00F43F0B">
            <w:rPr>
              <w:noProof/>
            </w:rPr>
            <w:t xml:space="preserve"> </w:t>
          </w:r>
          <w:r w:rsidR="00F43F0B" w:rsidRPr="00F43F0B">
            <w:rPr>
              <w:noProof/>
            </w:rPr>
            <w:t>[16]</w:t>
          </w:r>
          <w:r w:rsidR="0034319D">
            <w:fldChar w:fldCharType="end"/>
          </w:r>
        </w:sdtContent>
      </w:sdt>
    </w:p>
    <w:p w14:paraId="3D92DF17" w14:textId="230D4F8E" w:rsidR="00B938C6" w:rsidRDefault="00192934" w:rsidP="00B938C6">
      <w:pPr>
        <w:pStyle w:val="Heading2"/>
      </w:pPr>
      <w:r>
        <w:t>Used Technologies</w:t>
      </w:r>
    </w:p>
    <w:p w14:paraId="50B1C01E" w14:textId="63A2A92B" w:rsidR="005522DD" w:rsidRDefault="005522DD" w:rsidP="005522DD">
      <w:pPr>
        <w:pStyle w:val="Heading3"/>
      </w:pPr>
      <w:r>
        <w:t>JAVA Programming Language</w:t>
      </w:r>
    </w:p>
    <w:p w14:paraId="7240D52C" w14:textId="7C142CE6"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EndPr/>
        <w:sdtContent>
          <w:r w:rsidR="0034319D">
            <w:fldChar w:fldCharType="begin"/>
          </w:r>
          <w:r w:rsidR="0034319D">
            <w:instrText xml:space="preserve"> CITATION Ros19 \l 1033 </w:instrText>
          </w:r>
          <w:r w:rsidR="0034319D">
            <w:fldChar w:fldCharType="separate"/>
          </w:r>
          <w:r w:rsidR="00F43F0B">
            <w:rPr>
              <w:noProof/>
            </w:rPr>
            <w:t xml:space="preserve"> </w:t>
          </w:r>
          <w:r w:rsidR="00F43F0B" w:rsidRPr="00F43F0B">
            <w:rPr>
              <w:noProof/>
            </w:rPr>
            <w:t>[17]</w:t>
          </w:r>
          <w:r w:rsidR="0034319D">
            <w:fldChar w:fldCharType="end"/>
          </w:r>
        </w:sdtContent>
      </w:sdt>
      <w:r>
        <w:t>. It was released in 1995, developed by Sun Microsystems. Java is an Object-Oriented Programming language, where classes and objects are the core of the language. Java is mostly known because of its Virtual Machine, which is able to run on any computer architecture. This allow us to write Java applications which can run on any machine and any operating system</w:t>
      </w:r>
      <w:sdt>
        <w:sdtPr>
          <w:id w:val="205607662"/>
          <w:citation/>
        </w:sdtPr>
        <w:sdtEndPr/>
        <w:sdtContent>
          <w:r w:rsidR="0034319D">
            <w:fldChar w:fldCharType="begin"/>
          </w:r>
          <w:r w:rsidR="0034319D">
            <w:instrText xml:space="preserve"> CITATION Wik202 \l 1033 </w:instrText>
          </w:r>
          <w:r w:rsidR="0034319D">
            <w:fldChar w:fldCharType="separate"/>
          </w:r>
          <w:r w:rsidR="00F43F0B">
            <w:rPr>
              <w:noProof/>
            </w:rPr>
            <w:t xml:space="preserve"> </w:t>
          </w:r>
          <w:r w:rsidR="00F43F0B" w:rsidRPr="00F43F0B">
            <w:rPr>
              <w:noProof/>
            </w:rPr>
            <w:t>[18]</w:t>
          </w:r>
          <w:r w:rsidR="0034319D">
            <w:fldChar w:fldCharType="end"/>
          </w:r>
        </w:sdtContent>
      </w:sdt>
      <w:r w:rsidR="001C183D">
        <w:t>. In order to run Java application, Java Runtime Environment (JRE) needs to be installed on the machine</w:t>
      </w:r>
      <w:r w:rsidR="00D76933">
        <w:t xml:space="preserve">. </w:t>
      </w:r>
      <w:r w:rsidR="005A4496">
        <w:t>When the Java code is compiled, it results in Java Bytecode which is executed by the Java Virtual Machine. Some platforms are able to directly execute Java Bytecode, without the need of installing JRE, as the hardware is built in this manner.</w:t>
      </w:r>
    </w:p>
    <w:p w14:paraId="7ADFF77E" w14:textId="6968391F"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EndPr/>
        <w:sdtContent>
          <w:r>
            <w:fldChar w:fldCharType="begin"/>
          </w:r>
          <w:r>
            <w:instrText xml:space="preserve"> CITATION Ora20 \l 1033 </w:instrText>
          </w:r>
          <w:r>
            <w:fldChar w:fldCharType="separate"/>
          </w:r>
          <w:r w:rsidR="00F43F0B">
            <w:rPr>
              <w:noProof/>
            </w:rPr>
            <w:t xml:space="preserve"> </w:t>
          </w:r>
          <w:r w:rsidR="00F43F0B" w:rsidRPr="00F43F0B">
            <w:rPr>
              <w:noProof/>
            </w:rPr>
            <w:t>[19]</w:t>
          </w:r>
          <w:r>
            <w:fldChar w:fldCharType="end"/>
          </w:r>
        </w:sdtContent>
      </w:sdt>
      <w:r w:rsidR="0028289C">
        <w:t xml:space="preserve">. Java follows the C/C++ syntax, but it a simplified form, and it has less low-level access. </w:t>
      </w:r>
    </w:p>
    <w:p w14:paraId="3A522F47" w14:textId="159C3815" w:rsidR="005A4496" w:rsidRPr="005A4496" w:rsidRDefault="00E44ED6" w:rsidP="00943026">
      <w:pPr>
        <w:pStyle w:val="NoSpacing"/>
      </w:pPr>
      <w:r>
        <w:t>A java important feature is the automatic memory management handled by the garbage collector. In other Object-Oriented Languages, we have to manually deallocate objects from memory after we used them. In Java, this job is done automatically by the garbage collector. This kind of thing has some advantages and disadvantages. One advantage is that the programmer doesn’t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have to write much more code and be more careful to memory</w:t>
      </w:r>
      <w:r w:rsidR="007D5F40">
        <w:t>.</w:t>
      </w:r>
      <w:r w:rsidR="007D5F40" w:rsidRPr="007D5F40">
        <w:t xml:space="preserve"> </w:t>
      </w:r>
      <w:sdt>
        <w:sdtPr>
          <w:id w:val="-824277182"/>
          <w:citation/>
        </w:sdtPr>
        <w:sdtEndPr/>
        <w:sdtContent>
          <w:r w:rsidR="007D5F40">
            <w:fldChar w:fldCharType="begin"/>
          </w:r>
          <w:r w:rsidR="007D5F40">
            <w:instrText xml:space="preserve"> CITATION Wik203 \l 1033 </w:instrText>
          </w:r>
          <w:r w:rsidR="007D5F40">
            <w:fldChar w:fldCharType="separate"/>
          </w:r>
          <w:r w:rsidR="00F43F0B" w:rsidRPr="00F43F0B">
            <w:rPr>
              <w:noProof/>
            </w:rPr>
            <w:t>[20]</w:t>
          </w:r>
          <w:r w:rsidR="007D5F40">
            <w:fldChar w:fldCharType="end"/>
          </w:r>
        </w:sdtContent>
      </w:sdt>
    </w:p>
    <w:p w14:paraId="710365EB" w14:textId="65BD56F1" w:rsidR="0034319D" w:rsidRDefault="00E3442A" w:rsidP="001C183D">
      <w:pPr>
        <w:pStyle w:val="NoSpacing"/>
      </w:pPr>
      <w:r>
        <w:t>Android applications are build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77777777" w:rsidR="003F1BCB" w:rsidRDefault="003F1BCB" w:rsidP="003F1BCB">
      <w:pPr>
        <w:pStyle w:val="Heading3"/>
      </w:pPr>
      <w:r>
        <w:t>XML (eXtensible Markup Language)</w:t>
      </w:r>
    </w:p>
    <w:p w14:paraId="2BBD4A26" w14:textId="580C326D"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doesn’t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EndPr/>
        <w:sdtContent>
          <w:r w:rsidR="0047459C">
            <w:fldChar w:fldCharType="begin"/>
          </w:r>
          <w:r w:rsidR="0047459C">
            <w:instrText xml:space="preserve"> CITATION Wik205 \l 1033 </w:instrText>
          </w:r>
          <w:r w:rsidR="0047459C">
            <w:fldChar w:fldCharType="separate"/>
          </w:r>
          <w:r w:rsidR="00F43F0B">
            <w:rPr>
              <w:noProof/>
            </w:rPr>
            <w:t xml:space="preserve"> </w:t>
          </w:r>
          <w:r w:rsidR="00F43F0B" w:rsidRPr="00F43F0B">
            <w:rPr>
              <w:noProof/>
            </w:rPr>
            <w:t>[21]</w:t>
          </w:r>
          <w:r w:rsidR="0047459C">
            <w:fldChar w:fldCharType="end"/>
          </w:r>
        </w:sdtContent>
      </w:sdt>
    </w:p>
    <w:p w14:paraId="35F3D322" w14:textId="2E3F247B" w:rsidR="006A51A3" w:rsidRDefault="006A51A3" w:rsidP="006A51A3">
      <w:pPr>
        <w:pStyle w:val="NoSpacing"/>
      </w:pPr>
      <w:r>
        <w:t>XML also has a feature named “XML declaration”, which is describing information about the XML file itself. For example, it can describe the version of the XML and the encoding.</w:t>
      </w:r>
      <w:sdt>
        <w:sdtPr>
          <w:id w:val="955834203"/>
          <w:citation/>
        </w:sdtPr>
        <w:sdtEndPr/>
        <w:sdtContent>
          <w:r w:rsidR="0047459C">
            <w:fldChar w:fldCharType="begin"/>
          </w:r>
          <w:r w:rsidR="0047459C">
            <w:instrText xml:space="preserve"> CITATION Wik205 \l 1033 </w:instrText>
          </w:r>
          <w:r w:rsidR="0047459C">
            <w:fldChar w:fldCharType="separate"/>
          </w:r>
          <w:r w:rsidR="00F43F0B">
            <w:rPr>
              <w:noProof/>
            </w:rPr>
            <w:t xml:space="preserve"> </w:t>
          </w:r>
          <w:r w:rsidR="00F43F0B" w:rsidRPr="00F43F0B">
            <w:rPr>
              <w:noProof/>
            </w:rPr>
            <w:t>[21]</w:t>
          </w:r>
          <w:r w:rsidR="0047459C">
            <w:fldChar w:fldCharType="end"/>
          </w:r>
        </w:sdtContent>
      </w:sdt>
    </w:p>
    <w:p w14:paraId="5E366E21" w14:textId="1F47509C" w:rsidR="006A51A3" w:rsidRPr="006A51A3" w:rsidRDefault="006A51A3" w:rsidP="006A51A3">
      <w:pPr>
        <w:pStyle w:val="NoSpacing"/>
      </w:pPr>
      <w:r>
        <w:lastRenderedPageBreak/>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XML is also used intensively in Android Development. Using XML, we define the Activity layout, the Fragment layout, the Manifest file, or other files like colors, strings, styles, etc.</w:t>
      </w:r>
    </w:p>
    <w:p w14:paraId="70A1F147" w14:textId="6520C46C" w:rsidR="005522DD" w:rsidRDefault="005522DD" w:rsidP="005522DD">
      <w:pPr>
        <w:pStyle w:val="Heading3"/>
      </w:pPr>
      <w:r>
        <w:t>Gradle</w:t>
      </w:r>
    </w:p>
    <w:p w14:paraId="025280B4" w14:textId="7AEF9C0F"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sdt>
        <w:sdtPr>
          <w:id w:val="509957151"/>
          <w:citation/>
        </w:sdtPr>
        <w:sdtEndPr/>
        <w:sdtContent>
          <w:r w:rsidR="00282847">
            <w:fldChar w:fldCharType="begin"/>
          </w:r>
          <w:r w:rsidR="00282847">
            <w:instrText xml:space="preserve"> CITATION Wik204 \l 1033 </w:instrText>
          </w:r>
          <w:r w:rsidR="00282847">
            <w:fldChar w:fldCharType="separate"/>
          </w:r>
          <w:r w:rsidR="00F43F0B">
            <w:rPr>
              <w:noProof/>
            </w:rPr>
            <w:t xml:space="preserve"> </w:t>
          </w:r>
          <w:r w:rsidR="00F43F0B" w:rsidRPr="00F43F0B">
            <w:rPr>
              <w:noProof/>
            </w:rPr>
            <w:t>[22]</w:t>
          </w:r>
          <w:r w:rsidR="00282847">
            <w:fldChar w:fldCharType="end"/>
          </w:r>
        </w:sdtContent>
      </w:sdt>
    </w:p>
    <w:p w14:paraId="351C5700" w14:textId="00B1B8A7" w:rsidR="00E3442A" w:rsidRPr="00E3442A" w:rsidRDefault="00AD1396" w:rsidP="00E3442A">
      <w:pPr>
        <w:pStyle w:val="NoSpacing"/>
      </w:pPr>
      <w:r>
        <w:t xml:space="preserve"> Gradle is tightly bound to Java, as Apache Groovy </w:t>
      </w:r>
      <w:r w:rsidR="00CF3B27">
        <w:t>is a Java compatible syntax and it runs on the Java Virtual Machine. This enables the Gradle ability to run on any platform, if the JVM is installed or if the hardware is able to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EndPr/>
        <w:sdtContent>
          <w:r w:rsidR="00CF3B27">
            <w:fldChar w:fldCharType="begin"/>
          </w:r>
          <w:r w:rsidR="00CF3B27">
            <w:instrText xml:space="preserve"> CITATION Gra20 \l 1033 </w:instrText>
          </w:r>
          <w:r w:rsidR="00CF3B27">
            <w:fldChar w:fldCharType="separate"/>
          </w:r>
          <w:r w:rsidR="00F43F0B">
            <w:rPr>
              <w:noProof/>
            </w:rPr>
            <w:t xml:space="preserve"> </w:t>
          </w:r>
          <w:r w:rsidR="00F43F0B" w:rsidRPr="00F43F0B">
            <w:rPr>
              <w:noProof/>
            </w:rPr>
            <w:t>[23]</w:t>
          </w:r>
          <w:r w:rsidR="00CF3B27">
            <w:fldChar w:fldCharType="end"/>
          </w:r>
        </w:sdtContent>
      </w:sdt>
      <w:r w:rsidR="003E4BD1">
        <w:t xml:space="preserve"> Gradle is already integrated in some big IDEs like Android Studio, Eclipse, IntelliJ or NetBeans. </w:t>
      </w:r>
      <w:sdt>
        <w:sdtPr>
          <w:id w:val="-984386952"/>
          <w:citation/>
        </w:sdtPr>
        <w:sdtEndPr/>
        <w:sdtContent>
          <w:r w:rsidR="003E4BD1">
            <w:fldChar w:fldCharType="begin"/>
          </w:r>
          <w:r w:rsidR="003E4BD1">
            <w:instrText xml:space="preserve"> CITATION Gra201 \l 1033 </w:instrText>
          </w:r>
          <w:r w:rsidR="003E4BD1">
            <w:fldChar w:fldCharType="separate"/>
          </w:r>
          <w:r w:rsidR="00F43F0B" w:rsidRPr="00F43F0B">
            <w:rPr>
              <w:noProof/>
            </w:rPr>
            <w:t>[24]</w:t>
          </w:r>
          <w:r w:rsidR="003E4BD1">
            <w:fldChar w:fldCharType="end"/>
          </w:r>
        </w:sdtContent>
      </w:sdt>
    </w:p>
    <w:p w14:paraId="2BC86580" w14:textId="55D62EC8" w:rsidR="005522DD" w:rsidRDefault="004179AA" w:rsidP="005522DD">
      <w:pPr>
        <w:pStyle w:val="Heading3"/>
      </w:pPr>
      <w:r>
        <w:t xml:space="preserve">Apache </w:t>
      </w:r>
      <w:r w:rsidR="005522DD">
        <w:t>Maven</w:t>
      </w:r>
    </w:p>
    <w:p w14:paraId="58A63E34" w14:textId="2C15DE61" w:rsidR="000035A5" w:rsidRDefault="004179AA" w:rsidP="004152AD">
      <w:pPr>
        <w:pStyle w:val="NoSpacing"/>
      </w:pPr>
      <w:r>
        <w:t xml:space="preserve">Maven, as Gradle, is </w:t>
      </w:r>
      <w:r w:rsidR="005F4056">
        <w:t>a</w:t>
      </w:r>
      <w:r>
        <w:t xml:space="preserve"> build automation tool used for multiple types of languages. </w:t>
      </w:r>
      <w:r w:rsidR="005F4056">
        <w:t>In order to build a project with Maven, we have to create a Project Object Model (POM) file, where we write all the dependencies we need. POM files are</w:t>
      </w:r>
      <w:r>
        <w:t xml:space="preserve"> eXtensibl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p>
    <w:p w14:paraId="54B771A6" w14:textId="540F7089" w:rsidR="00B938C6" w:rsidRDefault="00B938C6" w:rsidP="00B938C6">
      <w:pPr>
        <w:pStyle w:val="Heading3"/>
      </w:pPr>
      <w:r>
        <w:t>Android Operating System</w:t>
      </w:r>
    </w:p>
    <w:p w14:paraId="6F5D1278" w14:textId="5C98AC13" w:rsidR="009E0141" w:rsidRDefault="009E0141" w:rsidP="009E0141">
      <w:pPr>
        <w:pStyle w:val="NoSpacing"/>
      </w:pPr>
      <w:r>
        <w:t xml:space="preserve">Android is the mostly used operating system in the smartphone industry with a market share of 70.68% </w:t>
      </w:r>
      <w:sdt>
        <w:sdtPr>
          <w:id w:val="1859464741"/>
          <w:citation/>
        </w:sdtPr>
        <w:sdtEndPr/>
        <w:sdtContent>
          <w:r>
            <w:fldChar w:fldCharType="begin"/>
          </w:r>
          <w:r>
            <w:instrText xml:space="preserve"> CITATION Mob20 \l 1033 </w:instrText>
          </w:r>
          <w:r>
            <w:fldChar w:fldCharType="separate"/>
          </w:r>
          <w:r w:rsidR="00F43F0B" w:rsidRPr="00F43F0B">
            <w:rPr>
              <w:noProof/>
            </w:rPr>
            <w:t>[3]</w:t>
          </w:r>
          <w:r>
            <w:fldChar w:fldCharType="end"/>
          </w:r>
        </w:sdtContent>
      </w:sdt>
      <w:r>
        <w:t xml:space="preserve">. It has been launched </w:t>
      </w:r>
      <w:r w:rsidR="007F5808">
        <w:t>on</w:t>
      </w:r>
      <w:r>
        <w:t xml:space="preserve"> 23 September 2008, almost 1 year after the first IOS release, </w:t>
      </w:r>
      <w:r w:rsidR="007F5808">
        <w:t>by Google.</w:t>
      </w:r>
      <w:r w:rsidR="00FD3C6A">
        <w:t xml:space="preserve"> This operating system was </w:t>
      </w:r>
      <w:r w:rsidR="006C4628">
        <w:t>used</w:t>
      </w:r>
      <w:r w:rsidR="00FD3C6A">
        <w:t xml:space="preserve"> first on the smartphones, but now we can find it also in watches, smart glasses, cars, cameras, smart TVs, home appliances and many </w:t>
      </w:r>
      <w:r w:rsidR="006C4628">
        <w:t>other devices.</w:t>
      </w:r>
      <w:sdt>
        <w:sdtPr>
          <w:id w:val="-1528634390"/>
          <w:citation/>
        </w:sdtPr>
        <w:sdtEndPr/>
        <w:sdtContent>
          <w:r w:rsidR="006C4628">
            <w:fldChar w:fldCharType="begin"/>
          </w:r>
          <w:r w:rsidR="006C4628">
            <w:instrText xml:space="preserve"> CITATION Bog12 \l 1033 </w:instrText>
          </w:r>
          <w:r w:rsidR="006C4628">
            <w:fldChar w:fldCharType="separate"/>
          </w:r>
          <w:r w:rsidR="00F43F0B">
            <w:rPr>
              <w:noProof/>
            </w:rPr>
            <w:t xml:space="preserve"> </w:t>
          </w:r>
          <w:r w:rsidR="00F43F0B" w:rsidRPr="00F43F0B">
            <w:rPr>
              <w:noProof/>
            </w:rPr>
            <w:t>[25]</w:t>
          </w:r>
          <w:r w:rsidR="006C4628">
            <w:fldChar w:fldCharType="end"/>
          </w:r>
        </w:sdtContent>
      </w:sdt>
    </w:p>
    <w:p w14:paraId="26C4F383" w14:textId="77777777" w:rsidR="000202C8" w:rsidRDefault="00D50051" w:rsidP="000202C8">
      <w:pPr>
        <w:pStyle w:val="NoSpacing"/>
        <w:jc w:val="left"/>
      </w:pPr>
      <w:r>
        <w:t xml:space="preserve">Regarding Figure 3-4, the Android Operating System is made of </w:t>
      </w:r>
      <w:r w:rsidR="002443F6">
        <w:t>6</w:t>
      </w:r>
      <w:r>
        <w:t xml:space="preserve"> important layers. The core layer of A</w:t>
      </w:r>
      <w:r w:rsidR="007F5808">
        <w:t>ndroid</w:t>
      </w:r>
      <w:r w:rsidR="00941A99">
        <w:t xml:space="preserve"> </w:t>
      </w:r>
      <w:r>
        <w:t xml:space="preserve">is based on </w:t>
      </w:r>
      <w:r w:rsidR="00733F32">
        <w:t>a modified version of the</w:t>
      </w:r>
      <w:r w:rsidR="00941A99">
        <w:t xml:space="preserve"> Linux Kernel</w:t>
      </w:r>
      <w:r w:rsidR="00733F32">
        <w:t xml:space="preserve">, because it is </w:t>
      </w:r>
      <w:r w:rsidR="00FD3C6A">
        <w:t>providing</w:t>
      </w:r>
      <w:r w:rsidR="00733F32">
        <w:t xml:space="preserve"> the standard functionalities </w:t>
      </w:r>
      <w:r w:rsidR="00FD3C6A">
        <w:t>to communicate with the hardware.</w:t>
      </w:r>
      <w:r>
        <w:t xml:space="preserve"> That core layer has implementations for handling Drivers and Power Management. </w:t>
      </w:r>
    </w:p>
    <w:p w14:paraId="46136DA1" w14:textId="7261A35C" w:rsidR="000202C8" w:rsidRDefault="00D50051" w:rsidP="000202C8">
      <w:pPr>
        <w:pStyle w:val="NoSpacing"/>
        <w:jc w:val="left"/>
      </w:pPr>
      <w:r>
        <w:t>The next layer is called Hardware Abstraction Layer</w:t>
      </w:r>
      <w:r w:rsidR="002443F6">
        <w:t xml:space="preserve"> (HAL)</w:t>
      </w:r>
      <w:r>
        <w:t xml:space="preserve"> and it is an interface between the Kernel and the upper level layers. </w:t>
      </w:r>
      <w:r w:rsidR="002443F6">
        <w:t>This layer</w:t>
      </w:r>
      <w:r>
        <w:t xml:space="preserve"> contain</w:t>
      </w:r>
      <w:r w:rsidR="002443F6">
        <w:t>s</w:t>
      </w:r>
      <w:r>
        <w:t xml:space="preserve"> libraries which are used by the upper level Java APIs</w:t>
      </w:r>
      <w:r w:rsidR="002443F6">
        <w:t xml:space="preserve">. Without HAL, we would not be able to use the Bluetooth, Sensors or Camera effortless directly from Java. </w:t>
      </w:r>
    </w:p>
    <w:p w14:paraId="6EA4739A" w14:textId="5BFF6A4A" w:rsidR="000202C8" w:rsidRDefault="002443F6" w:rsidP="000202C8">
      <w:pPr>
        <w:pStyle w:val="NoSpacing"/>
        <w:jc w:val="left"/>
      </w:pPr>
      <w:r>
        <w:t xml:space="preserve">The third layer is the Android Runtime. This layer is assuring that each application from Android is running in its own </w:t>
      </w:r>
      <w:r w:rsidR="00605656">
        <w:t xml:space="preserve">Runtime (an instance of Android Runtime) </w:t>
      </w:r>
      <w:r>
        <w:t xml:space="preserve">and in its own process. </w:t>
      </w:r>
      <w:r w:rsidR="00605656">
        <w:t xml:space="preserve">ART was introduced in Android 5.0 Lollipop, prior to it, Android used the Dalvik </w:t>
      </w:r>
      <w:r w:rsidR="00605656">
        <w:lastRenderedPageBreak/>
        <w:t>process virtual machine. Both ART and Dalvik VM</w:t>
      </w:r>
      <w:r>
        <w:t xml:space="preserve"> </w:t>
      </w:r>
      <w:r w:rsidR="00605656">
        <w:t>uses the Dalvik bytecode and stores the bytecode into .dex (Dalvik EXecutable) files. ART replaced the Dalvik VM because it is more performant due to its new features</w:t>
      </w:r>
      <w:r w:rsidR="002840AF">
        <w:t xml:space="preserve"> </w:t>
      </w:r>
      <w:sdt>
        <w:sdtPr>
          <w:id w:val="1073628358"/>
          <w:citation/>
        </w:sdtPr>
        <w:sdtEndPr/>
        <w:sdtContent>
          <w:r w:rsidR="002840AF">
            <w:fldChar w:fldCharType="begin"/>
          </w:r>
          <w:r w:rsidR="002840AF">
            <w:instrText xml:space="preserve"> CITATION Goo202 \l 1033 </w:instrText>
          </w:r>
          <w:r w:rsidR="002840AF">
            <w:fldChar w:fldCharType="separate"/>
          </w:r>
          <w:r w:rsidR="00F43F0B" w:rsidRPr="00F43F0B">
            <w:rPr>
              <w:noProof/>
            </w:rPr>
            <w:t>[26]</w:t>
          </w:r>
          <w:r w:rsidR="002840AF">
            <w:fldChar w:fldCharType="end"/>
          </w:r>
        </w:sdtContent>
      </w:sdt>
      <w:r w:rsidR="00605656">
        <w:t xml:space="preserve">. The first new feature </w:t>
      </w:r>
      <w:r w:rsidR="00215756">
        <w:t>is composed of two new compilation methods,</w:t>
      </w:r>
      <w:r w:rsidR="00605656">
        <w:t xml:space="preserve"> Ahead-of-time</w:t>
      </w:r>
      <w:r w:rsidR="00C10141">
        <w:t xml:space="preserve"> </w:t>
      </w:r>
      <w:r w:rsidR="00605656">
        <w:t xml:space="preserve">(AOT) </w:t>
      </w:r>
      <w:r w:rsidR="00215756">
        <w:t>and Just-in-time</w:t>
      </w:r>
      <w:r w:rsidR="00C10141">
        <w:t xml:space="preserve"> </w:t>
      </w:r>
      <w:r w:rsidR="00215756">
        <w:t>(JIT), which are in fact just some compile optimizations</w:t>
      </w:r>
      <w:r w:rsidR="002840AF">
        <w:t xml:space="preserve"> </w:t>
      </w:r>
      <w:sdt>
        <w:sdtPr>
          <w:id w:val="-1246649630"/>
          <w:citation/>
        </w:sdtPr>
        <w:sdtEndPr/>
        <w:sdtContent>
          <w:r w:rsidR="002840AF">
            <w:fldChar w:fldCharType="begin"/>
          </w:r>
          <w:r w:rsidR="002840AF">
            <w:instrText xml:space="preserve"> CITATION And201 \l 1033 </w:instrText>
          </w:r>
          <w:r w:rsidR="002840AF">
            <w:fldChar w:fldCharType="separate"/>
          </w:r>
          <w:r w:rsidR="00F43F0B" w:rsidRPr="00F43F0B">
            <w:rPr>
              <w:noProof/>
            </w:rPr>
            <w:t>[27]</w:t>
          </w:r>
          <w:r w:rsidR="002840AF">
            <w:fldChar w:fldCharType="end"/>
          </w:r>
        </w:sdtContent>
      </w:sdt>
      <w:r w:rsidR="000202C8">
        <w:t>. The last two features of ART are the improved Garbage collector and better debugging support.</w:t>
      </w:r>
      <w:sdt>
        <w:sdtPr>
          <w:id w:val="-5135946"/>
          <w:citation/>
        </w:sdtPr>
        <w:sdtEndPr/>
        <w:sdtContent>
          <w:r w:rsidR="002840AF">
            <w:fldChar w:fldCharType="begin"/>
          </w:r>
          <w:r w:rsidR="002840AF">
            <w:instrText xml:space="preserve"> CITATION Goo201 \l 1033 </w:instrText>
          </w:r>
          <w:r w:rsidR="002840AF">
            <w:fldChar w:fldCharType="separate"/>
          </w:r>
          <w:r w:rsidR="00F43F0B">
            <w:rPr>
              <w:noProof/>
            </w:rPr>
            <w:t xml:space="preserve"> </w:t>
          </w:r>
          <w:r w:rsidR="00F43F0B" w:rsidRPr="00F43F0B">
            <w:rPr>
              <w:noProof/>
            </w:rPr>
            <w:t>[28]</w:t>
          </w:r>
          <w:r w:rsidR="002840AF">
            <w:fldChar w:fldCharType="end"/>
          </w:r>
        </w:sdtContent>
      </w:sdt>
    </w:p>
    <w:p w14:paraId="402DAE98" w14:textId="65162520" w:rsidR="000202C8" w:rsidRDefault="000202C8" w:rsidP="000202C8">
      <w:pPr>
        <w:pStyle w:val="NoSpacing"/>
      </w:pPr>
      <w:r>
        <w:t>The fourth layer</w:t>
      </w:r>
      <w:r w:rsidR="00AF53A7">
        <w:t xml:space="preserve"> the Android Operating System is represented by the Native C/C++ Libraries used in the Android Runtime layer and Hardware Abstraction Layer. Those,</w:t>
      </w:r>
      <w:r w:rsidR="00AF53A7" w:rsidRPr="00AF53A7">
        <w:t xml:space="preserve"> </w:t>
      </w:r>
      <w:r w:rsidR="00AF53A7">
        <w:t xml:space="preserve">for example, offer support for drawing </w:t>
      </w:r>
      <w:r w:rsidR="007A3CD2">
        <w:t>and manipulating 2D and 3D graphics in the Android Applications. Those libraries can also be accessed</w:t>
      </w:r>
      <w:r w:rsidR="003604ED">
        <w:t xml:space="preserve"> by the developers</w:t>
      </w:r>
      <w:r w:rsidR="007A3CD2">
        <w:t xml:space="preserve"> using the Android NDK</w:t>
      </w:r>
      <w:r w:rsidR="003604ED">
        <w:t xml:space="preserve">, in order </w:t>
      </w:r>
      <w:r w:rsidR="007A3CD2">
        <w:t>to implement some functionalities or algorithms directly in C/C++</w:t>
      </w:r>
      <w:r w:rsidR="003604ED">
        <w:t xml:space="preserve"> </w:t>
      </w:r>
      <w:sdt>
        <w:sdtPr>
          <w:id w:val="2075854394"/>
          <w:citation/>
        </w:sdtPr>
        <w:sdtEndPr/>
        <w:sdtContent>
          <w:r w:rsidR="003604ED">
            <w:fldChar w:fldCharType="begin"/>
          </w:r>
          <w:r w:rsidR="003604ED">
            <w:instrText xml:space="preserve"> CITATION Goo203 \l 1033 </w:instrText>
          </w:r>
          <w:r w:rsidR="003604ED">
            <w:fldChar w:fldCharType="separate"/>
          </w:r>
          <w:r w:rsidR="00F43F0B" w:rsidRPr="00F43F0B">
            <w:rPr>
              <w:noProof/>
            </w:rPr>
            <w:t>[29]</w:t>
          </w:r>
          <w:r w:rsidR="003604ED">
            <w:fldChar w:fldCharType="end"/>
          </w:r>
        </w:sdtContent>
      </w:sdt>
      <w:r w:rsidR="007A3CD2">
        <w:t>.</w:t>
      </w:r>
    </w:p>
    <w:p w14:paraId="77878957" w14:textId="7E0848AC" w:rsidR="003B7C78" w:rsidRDefault="003B7C78" w:rsidP="003B7C78">
      <w:pPr>
        <w:pStyle w:val="NoSpacing"/>
      </w:pPr>
      <w:r>
        <w:t>The fifth layer is the Java API Framework. This consists in Content providers, View System and Managers. Those are the APIs offered by Android, which the developers are using a lot for creating Android Applications. For example the Resource Manager is used to get non-code resources like layout files, drawables, strings, and colors.</w:t>
      </w:r>
    </w:p>
    <w:p w14:paraId="1ED8FB47" w14:textId="52B39FA0" w:rsidR="00AA6563" w:rsidRPr="00AA6563" w:rsidRDefault="00AA6563" w:rsidP="00AA6563">
      <w:pPr>
        <w:pStyle w:val="NoSpacing"/>
      </w:pPr>
      <w:r>
        <w:t>The final layer is made of the System Applications. Here are the core applications of any Android device, for example the Telephone application, Agenda, SMS, Camera, etc.</w:t>
      </w:r>
      <w:r w:rsidR="00A00FEB">
        <w:t xml:space="preserve"> Those applications come pre-installed to any android smartphone.</w:t>
      </w:r>
    </w:p>
    <w:p w14:paraId="58C8CC65" w14:textId="77777777" w:rsidR="009D4F5F" w:rsidRPr="009D4F5F" w:rsidRDefault="009D4F5F" w:rsidP="009D4F5F"/>
    <w:p w14:paraId="19D6C427" w14:textId="4BD9E36F" w:rsidR="007F5808" w:rsidRDefault="00D50051" w:rsidP="009D4F5F">
      <w:pPr>
        <w:pStyle w:val="NoSpacing"/>
        <w:jc w:val="center"/>
      </w:pPr>
      <w:r>
        <w:rPr>
          <w:noProof/>
        </w:rPr>
        <w:drawing>
          <wp:inline distT="0" distB="0" distL="0" distR="0" wp14:anchorId="6C46EA13" wp14:editId="7FD4BC55">
            <wp:extent cx="3209925" cy="47273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86265" cy="4839741"/>
                    </a:xfrm>
                    <a:prstGeom prst="rect">
                      <a:avLst/>
                    </a:prstGeom>
                    <a:noFill/>
                    <a:ln>
                      <a:noFill/>
                    </a:ln>
                  </pic:spPr>
                </pic:pic>
              </a:graphicData>
            </a:graphic>
          </wp:inline>
        </w:drawing>
      </w:r>
    </w:p>
    <w:p w14:paraId="46E8F86D" w14:textId="1829C748" w:rsidR="009D4F5F" w:rsidRDefault="009D4F5F" w:rsidP="009D4F5F">
      <w:pPr>
        <w:pStyle w:val="NoSpacing"/>
        <w:jc w:val="center"/>
      </w:pPr>
      <w:r>
        <w:t xml:space="preserve">Figure </w:t>
      </w:r>
      <w:fldSimple w:instr=" STYLEREF 1 \s ">
        <w:r w:rsidR="001D2DCD">
          <w:rPr>
            <w:noProof/>
          </w:rPr>
          <w:t>3</w:t>
        </w:r>
      </w:fldSimple>
      <w:r w:rsidR="001D2DCD">
        <w:noBreakHyphen/>
      </w:r>
      <w:fldSimple w:instr=" SEQ Figure \* ARABIC \s 1 ">
        <w:r w:rsidR="001D2DCD">
          <w:rPr>
            <w:noProof/>
          </w:rPr>
          <w:t>4</w:t>
        </w:r>
      </w:fldSimple>
      <w:r>
        <w:t xml:space="preserve"> Android stack</w:t>
      </w:r>
    </w:p>
    <w:p w14:paraId="74692E5B" w14:textId="77777777" w:rsidR="00F57F95" w:rsidRPr="005522DD" w:rsidRDefault="00F57F95" w:rsidP="00F57F95">
      <w:pPr>
        <w:pStyle w:val="Heading3"/>
      </w:pPr>
      <w:r>
        <w:lastRenderedPageBreak/>
        <w:t>Spring Boot</w:t>
      </w:r>
    </w:p>
    <w:p w14:paraId="4151A664" w14:textId="11AAD837" w:rsidR="00F57F95" w:rsidRPr="00F57F95" w:rsidRDefault="00FB2592" w:rsidP="00FB2592">
      <w:pPr>
        <w:pStyle w:val="NoSpacing"/>
      </w:pPr>
      <w:r>
        <w:t>Spring Boot is a Java framework developed by Pivotal Team, which help the developers to build micro services. Spring Boot speeds up the process of building a micro service, by incorporating a servlet container like Tomcat, Jetty or Undertow, and being pre-configured and ready to run. Also, it provides mappings to create REST endpoints, easing the process of creating a Java REST API.</w:t>
      </w:r>
      <w:r w:rsidR="0036653E">
        <w:t xml:space="preserve"> It also provides </w:t>
      </w:r>
      <w:r w:rsidR="00B52056">
        <w:t>well-written documentation, with code snippets, which guides the developer</w:t>
      </w:r>
      <w:r w:rsidR="00D959FF">
        <w:t xml:space="preserve"> on</w:t>
      </w:r>
      <w:r w:rsidR="00B52056">
        <w:t xml:space="preserve"> how to create “Hello, World” applications. </w:t>
      </w:r>
      <w:sdt>
        <w:sdtPr>
          <w:id w:val="-658764812"/>
          <w:citation/>
        </w:sdtPr>
        <w:sdtEndPr/>
        <w:sdtContent>
          <w:r w:rsidR="0036653E">
            <w:fldChar w:fldCharType="begin"/>
          </w:r>
          <w:r w:rsidR="0036653E">
            <w:instrText xml:space="preserve"> CITATION Tut20 \l 1033 </w:instrText>
          </w:r>
          <w:r w:rsidR="0036653E">
            <w:fldChar w:fldCharType="separate"/>
          </w:r>
          <w:r w:rsidR="0036653E" w:rsidRPr="0036653E">
            <w:rPr>
              <w:noProof/>
            </w:rPr>
            <w:t>[30]</w:t>
          </w:r>
          <w:r w:rsidR="0036653E">
            <w:fldChar w:fldCharType="end"/>
          </w:r>
        </w:sdtContent>
      </w:sdt>
    </w:p>
    <w:p w14:paraId="05D7B1F8" w14:textId="77777777" w:rsidR="0027262B" w:rsidRDefault="0027262B" w:rsidP="0027262B">
      <w:pPr>
        <w:pStyle w:val="Heading3"/>
      </w:pPr>
      <w:r>
        <w:t>IntelliJ IDEA</w:t>
      </w:r>
    </w:p>
    <w:p w14:paraId="3ED338CE" w14:textId="5A7D2DA7" w:rsidR="0027262B" w:rsidRDefault="0027262B" w:rsidP="0027262B">
      <w:pPr>
        <w:pStyle w:val="NoSpacing"/>
      </w:pPr>
      <w:r>
        <w:t xml:space="preserve">IntelliJ is an in integrated development environment developed by JetBrains, used to developed Java applications mainly. Beside Java, we can also develop applications in Kotlin, Groovy or Scala as </w:t>
      </w:r>
      <w:r w:rsidR="00157BF4">
        <w:t>all</w:t>
      </w:r>
      <w:r>
        <w:t xml:space="preserve"> these programming languages uses the Java Virtual Machine and the code is compiled to Java Bytecode. It is written in Java and Kotlin and it is available for Windows, Linux and MacOS. </w:t>
      </w:r>
      <w:sdt>
        <w:sdtPr>
          <w:id w:val="-157693926"/>
          <w:citation/>
        </w:sdtPr>
        <w:sdtEndPr/>
        <w:sdtContent>
          <w:r>
            <w:fldChar w:fldCharType="begin"/>
          </w:r>
          <w:r>
            <w:instrText xml:space="preserve"> CITATION Wik208 \l 1033 </w:instrText>
          </w:r>
          <w:r>
            <w:fldChar w:fldCharType="separate"/>
          </w:r>
          <w:r w:rsidRPr="00F43F0B">
            <w:rPr>
              <w:noProof/>
            </w:rPr>
            <w:t>[31]</w:t>
          </w:r>
          <w:r>
            <w:fldChar w:fldCharType="end"/>
          </w:r>
        </w:sdtContent>
      </w:sdt>
    </w:p>
    <w:p w14:paraId="48371C24" w14:textId="77777777" w:rsidR="0027262B" w:rsidRDefault="0027262B" w:rsidP="0027262B">
      <w:pPr>
        <w:pStyle w:val="NoSpacing"/>
      </w:pPr>
      <w:r>
        <w:t>IntelliJ has been released in January 2001 and currently there are two version available: Ultimate and Community. Community is the free version, with an Apache License 2.0, used to develop mainly Java applications, with less support and less frameworks available.</w:t>
      </w:r>
      <w:r w:rsidRPr="00594DBF">
        <w:t xml:space="preserve"> </w:t>
      </w:r>
      <w:r>
        <w:t>The ultimate version is focused more for enterprise and web applications</w:t>
      </w:r>
      <w:sdt>
        <w:sdtPr>
          <w:id w:val="1895226736"/>
          <w:citation/>
        </w:sdtPr>
        <w:sdtEndPr/>
        <w:sdtContent>
          <w:r>
            <w:fldChar w:fldCharType="begin"/>
          </w:r>
          <w:r>
            <w:instrText xml:space="preserve"> CITATION Jet20 \l 1033 </w:instrText>
          </w:r>
          <w:r>
            <w:fldChar w:fldCharType="separate"/>
          </w:r>
          <w:r>
            <w:rPr>
              <w:noProof/>
            </w:rPr>
            <w:t xml:space="preserve"> </w:t>
          </w:r>
          <w:r w:rsidRPr="00F43F0B">
            <w:rPr>
              <w:noProof/>
            </w:rPr>
            <w:t>[32]</w:t>
          </w:r>
          <w:r>
            <w:fldChar w:fldCharType="end"/>
          </w:r>
        </w:sdtContent>
      </w:sdt>
      <w:r>
        <w:t>. In my case, I used IntelliJ only to create a backend Java server, where I am exposing REST services using Spring Boot. IntelliJ community edition fulfilled my needs, and I was able to realize what I purposed with it.</w:t>
      </w:r>
    </w:p>
    <w:p w14:paraId="36D0DDBF" w14:textId="6A88A6FA" w:rsidR="0027262B" w:rsidRPr="0027262B" w:rsidRDefault="0027262B" w:rsidP="0027262B">
      <w:pPr>
        <w:pStyle w:val="NoSpacing"/>
      </w:pPr>
      <w:r>
        <w:t>The main advantages of using IntelliJ are the design, the easiness of writing code using the Generate functionality and Smart code completion, the ability to navigate through the hierarchy of classes, the built-in version control system(VCS) and many more functionalities and tools available.</w:t>
      </w:r>
    </w:p>
    <w:p w14:paraId="2DB67FF6" w14:textId="1F49F83A" w:rsidR="00320DA0" w:rsidRDefault="00320DA0" w:rsidP="00320DA0">
      <w:pPr>
        <w:pStyle w:val="Heading3"/>
      </w:pPr>
      <w:r>
        <w:t>Android Studio</w:t>
      </w:r>
    </w:p>
    <w:p w14:paraId="73C4798C" w14:textId="7ACBE6BB" w:rsidR="00A00FEB" w:rsidRDefault="00A00FEB" w:rsidP="00A00FEB">
      <w:pPr>
        <w:pStyle w:val="NoSpacing"/>
      </w:pPr>
      <w:r>
        <w:t>Android Studio is an integrated development environment, build by Google, with the purpose of easing the process of developing Android Applications. It is mainly based on IntelliJ IDEA made by JetBrains, with modifications and plugins which are used in Android Development. Android Studio has been released by Google on 16 May 2013.</w:t>
      </w:r>
      <w:r w:rsidR="00DE67E5">
        <w:t xml:space="preserve"> It is written in Java, C++ and Kotlin and it is available on Windows, Linux and MacOS.</w:t>
      </w:r>
    </w:p>
    <w:p w14:paraId="6080AA77" w14:textId="2F502530" w:rsidR="00A00FEB" w:rsidRDefault="00A00FEB" w:rsidP="00A00FEB">
      <w:pPr>
        <w:pStyle w:val="NoSpacing"/>
      </w:pPr>
      <w:r>
        <w:t xml:space="preserve">Android Studio supports the same programming languages as IntelliJ IDEA, but from October 2017, it also supports the programming language developed by JetBrains, Kotlin. </w:t>
      </w:r>
      <w:r w:rsidR="00D122F6">
        <w:t>From 2019, t</w:t>
      </w:r>
      <w:r>
        <w:t>his</w:t>
      </w:r>
      <w:r w:rsidR="00D122F6">
        <w:t xml:space="preserve"> is becoming the default Android programming language, replacing Java. The main advantage of Kotlin is that it is fully interoperable with Java.</w:t>
      </w:r>
    </w:p>
    <w:p w14:paraId="322CDA86" w14:textId="1663FD3C" w:rsidR="006C2914" w:rsidRDefault="00852256" w:rsidP="006C2914">
      <w:pPr>
        <w:pStyle w:val="NoSpacing"/>
      </w:pPr>
      <w:r>
        <w:t>One of the</w:t>
      </w:r>
      <w:r w:rsidR="00D122F6">
        <w:t xml:space="preserve"> main advantages of using Android Studio</w:t>
      </w:r>
      <w:r>
        <w:t xml:space="preserve"> is the Android Virtual Device. This is a well optimized emulator which can simulate an Android smartphone on which we can install our application for testing reasons or debugging. Another important feature of Android Studio is the Layout Editor where we can view the layout in different screen configurations, we can drag and drop UI components offered by Android, and we can easily modify the XML </w:t>
      </w:r>
      <w:r>
        <w:lastRenderedPageBreak/>
        <w:t>layout files seeing the changes in real-time. Another difference from IntelliJ is that Android Studio has Gradle built in, and we can easily import any library we need from Gradle or Maven.</w:t>
      </w:r>
    </w:p>
    <w:p w14:paraId="1C6C3DB3" w14:textId="4FA6B4EE" w:rsidR="006C2914" w:rsidRPr="006C2914" w:rsidRDefault="006C2914" w:rsidP="003F66B4">
      <w:pPr>
        <w:pStyle w:val="NoSpacing"/>
      </w:pPr>
      <w:r>
        <w:t>Summing up the advantages enumerated above with the fact that this application is updated periodically</w:t>
      </w:r>
      <w:r w:rsidR="0062770F">
        <w:t>,</w:t>
      </w:r>
      <w:r>
        <w:t xml:space="preserve"> and I observed great improvements for the emulator, I think Android Studio is the best choice to devel</w:t>
      </w:r>
      <w:r w:rsidR="0062770F">
        <w:t>op Android Applications.</w:t>
      </w:r>
      <w:r w:rsidR="003F66B4" w:rsidRPr="003F66B4">
        <w:t xml:space="preserve"> </w:t>
      </w:r>
      <w:sdt>
        <w:sdtPr>
          <w:id w:val="-319122695"/>
          <w:citation/>
        </w:sdtPr>
        <w:sdtEndPr/>
        <w:sdtContent>
          <w:r w:rsidR="003F66B4">
            <w:fldChar w:fldCharType="begin"/>
          </w:r>
          <w:r w:rsidR="003F66B4">
            <w:instrText xml:space="preserve"> CITATION Wik207 \l 1033 </w:instrText>
          </w:r>
          <w:r w:rsidR="003F66B4">
            <w:fldChar w:fldCharType="separate"/>
          </w:r>
          <w:r w:rsidR="00F43F0B" w:rsidRPr="00F43F0B">
            <w:rPr>
              <w:noProof/>
            </w:rPr>
            <w:t>[30]</w:t>
          </w:r>
          <w:r w:rsidR="003F66B4">
            <w:fldChar w:fldCharType="end"/>
          </w:r>
        </w:sdtContent>
      </w:sdt>
    </w:p>
    <w:p w14:paraId="05026BD1" w14:textId="3447A193" w:rsidR="005522DD" w:rsidRDefault="005522DD" w:rsidP="005522DD">
      <w:pPr>
        <w:pStyle w:val="Heading3"/>
      </w:pPr>
      <w:r>
        <w:t>MSSQL</w:t>
      </w:r>
    </w:p>
    <w:p w14:paraId="2724466A" w14:textId="7CC48ADA" w:rsidR="00830206" w:rsidRDefault="009D5CD0" w:rsidP="00830206">
      <w:pPr>
        <w:pStyle w:val="NoSpacing"/>
      </w:pPr>
      <w:r>
        <w:t>Microsoft SQL Server is a management system for relational databases</w:t>
      </w:r>
      <w:r w:rsidR="00DE67E5">
        <w:t xml:space="preserve">. It was released </w:t>
      </w:r>
      <w:r w:rsidR="00477247">
        <w:t>on</w:t>
      </w:r>
      <w:r w:rsidR="00DE67E5">
        <w:t xml:space="preserve"> 24 April 1989 by Microsoft.</w:t>
      </w:r>
      <w:sdt>
        <w:sdtPr>
          <w:id w:val="1609318079"/>
          <w:citation/>
        </w:sdtPr>
        <w:sdtEndPr/>
        <w:sdtContent>
          <w:r w:rsidR="00DE67E5">
            <w:fldChar w:fldCharType="begin"/>
          </w:r>
          <w:r w:rsidR="00DE67E5">
            <w:instrText xml:space="preserve"> CITATION Wik206 \l 1033 </w:instrText>
          </w:r>
          <w:r w:rsidR="00DE67E5">
            <w:fldChar w:fldCharType="separate"/>
          </w:r>
          <w:r w:rsidR="00F43F0B">
            <w:rPr>
              <w:noProof/>
            </w:rPr>
            <w:t xml:space="preserve"> </w:t>
          </w:r>
          <w:r w:rsidR="00F43F0B" w:rsidRPr="00F43F0B">
            <w:rPr>
              <w:noProof/>
            </w:rPr>
            <w:t>[33]</w:t>
          </w:r>
          <w:r w:rsidR="00DE67E5">
            <w:fldChar w:fldCharType="end"/>
          </w:r>
        </w:sdtContent>
      </w:sdt>
      <w:r w:rsidR="00760755">
        <w:t xml:space="preserve"> It is mainly used to store and retrieve data, using Microsoft’s own version of Structured Query Language (SQL).</w:t>
      </w:r>
      <w:r w:rsidR="00EB7873">
        <w:t xml:space="preserve"> </w:t>
      </w:r>
      <w:sdt>
        <w:sdtPr>
          <w:id w:val="2030450717"/>
          <w:citation/>
        </w:sdtPr>
        <w:sdtEndPr/>
        <w:sdtContent>
          <w:r w:rsidR="00265784">
            <w:fldChar w:fldCharType="begin"/>
          </w:r>
          <w:r w:rsidR="00265784">
            <w:instrText xml:space="preserve"> CITATION Wik209 \l 1033 </w:instrText>
          </w:r>
          <w:r w:rsidR="00265784">
            <w:fldChar w:fldCharType="separate"/>
          </w:r>
          <w:r w:rsidR="00265784" w:rsidRPr="00265784">
            <w:rPr>
              <w:noProof/>
            </w:rPr>
            <w:t>[34]</w:t>
          </w:r>
          <w:r w:rsidR="00265784">
            <w:fldChar w:fldCharType="end"/>
          </w:r>
        </w:sdtContent>
      </w:sdt>
    </w:p>
    <w:p w14:paraId="36236B75" w14:textId="10E693AD" w:rsidR="00192F7D" w:rsidRPr="00192F7D" w:rsidRDefault="00192F7D" w:rsidP="00192F7D">
      <w:pPr>
        <w:pStyle w:val="NoSpacing"/>
      </w:pPr>
      <w:r>
        <w:t xml:space="preserve">In order to </w:t>
      </w:r>
      <w:r w:rsidR="001C2DF9">
        <w:t xml:space="preserve">connect and </w:t>
      </w:r>
      <w:r>
        <w:t xml:space="preserve">access the </w:t>
      </w:r>
      <w:r w:rsidR="001C2DF9">
        <w:t xml:space="preserve">Microsoft SQL server from Java, we need to use Microsoft’s </w:t>
      </w:r>
      <w:r w:rsidR="007D1C83">
        <w:t>Java Database Connectivity API(</w:t>
      </w:r>
      <w:r w:rsidR="001C2DF9">
        <w:t>JDBC</w:t>
      </w:r>
      <w:r w:rsidR="007D1C83">
        <w:t>)</w:t>
      </w:r>
      <w:r w:rsidR="001C2DF9">
        <w:t xml:space="preserve"> driver.</w:t>
      </w:r>
      <w:r w:rsidR="007D1C83">
        <w:t xml:space="preserve"> </w:t>
      </w:r>
      <w:r w:rsidR="001C2DF9">
        <w:t xml:space="preserve"> </w:t>
      </w:r>
    </w:p>
    <w:p w14:paraId="5E3CA898" w14:textId="3BA055AA" w:rsidR="005522DD" w:rsidRDefault="005522DD" w:rsidP="005522DD">
      <w:pPr>
        <w:pStyle w:val="Heading3"/>
      </w:pPr>
      <w:r>
        <w:t>Room Database (SQLite)</w:t>
      </w:r>
    </w:p>
    <w:p w14:paraId="13D776C5" w14:textId="56061C86" w:rsidR="002928F7" w:rsidRDefault="002928F7" w:rsidP="002928F7">
      <w:pPr>
        <w:pStyle w:val="NoSpacing"/>
      </w:pPr>
      <w:r>
        <w:t>Room database is a component of the Android Jetpack, meant to simplify the development process of an Android Application</w:t>
      </w:r>
      <w:r w:rsidR="000B3AC8">
        <w:t>, launched by Google in 2017</w:t>
      </w:r>
      <w:r>
        <w:t>. It is an abstraction layer between our application and an SQLite database, helping programmers to avoid boilerplate code. As Room is an Object Relational Mapping (ORM) library, we can easily map Java Objects to SQLite Objects. Another advantage using Room, is that the query errors are detected at compile time.</w:t>
      </w:r>
    </w:p>
    <w:p w14:paraId="1FA27A96" w14:textId="30DE989E" w:rsidR="003F7BCB" w:rsidRDefault="003F7BCB" w:rsidP="003F7BCB">
      <w:pPr>
        <w:pStyle w:val="NoSpacing"/>
      </w:pPr>
      <w:r>
        <w:t>Room Database is developed to work with LiveData. Using Model-View-ViewModel in combination with Room Database, assures the data is observable directly in the database. This means that every change in the database will reflect in the UI (user interface). Also, it saves a lot of time, avoiding writing a lot of boilerplate code to achieve the same objectives, and most importantly</w:t>
      </w:r>
      <w:r w:rsidR="00FD657A">
        <w:t>, it</w:t>
      </w:r>
      <w:r>
        <w:t xml:space="preserve"> maintains a clear structure and an organized code.</w:t>
      </w:r>
      <w:r w:rsidR="00796A08" w:rsidRPr="00796A08">
        <w:t xml:space="preserve"> </w:t>
      </w:r>
      <w:sdt>
        <w:sdtPr>
          <w:id w:val="1954439026"/>
          <w:citation/>
        </w:sdtPr>
        <w:sdtEndPr/>
        <w:sdtContent>
          <w:r w:rsidR="00796A08">
            <w:fldChar w:fldCharType="begin"/>
          </w:r>
          <w:r w:rsidR="00796A08">
            <w:instrText xml:space="preserve"> CITATION Ash23 \l 1033 </w:instrText>
          </w:r>
          <w:r w:rsidR="00796A08">
            <w:fldChar w:fldCharType="separate"/>
          </w:r>
          <w:r w:rsidR="00796A08" w:rsidRPr="002928F7">
            <w:rPr>
              <w:noProof/>
            </w:rPr>
            <w:t>[35]</w:t>
          </w:r>
          <w:r w:rsidR="00796A08">
            <w:fldChar w:fldCharType="end"/>
          </w:r>
        </w:sdtContent>
      </w:sdt>
    </w:p>
    <w:p w14:paraId="1E220F31" w14:textId="33E00B25" w:rsidR="00B236BE" w:rsidRDefault="00A06328" w:rsidP="00A06328">
      <w:pPr>
        <w:pStyle w:val="NoSpacing"/>
      </w:pPr>
      <w:r>
        <w:t>In order to communicate with the Room Database, we need to define Data Access Objects and Entities. An Entity is a java class which represent the</w:t>
      </w:r>
      <w:r w:rsidR="00B236BE">
        <w:t xml:space="preserve"> mapping between the Java object and a table row. In the entity we define the fields and its types of the object, create a constructor and getters and setters. With </w:t>
      </w:r>
      <w:r w:rsidR="006114CC">
        <w:t>androidx library</w:t>
      </w:r>
      <w:r w:rsidR="00B236BE">
        <w:t>, we can define the table name, set primary keys, foreign keys, indexes, and map every member of the class to a column.</w:t>
      </w:r>
    </w:p>
    <w:p w14:paraId="56FF3F0A" w14:textId="59B65307" w:rsidR="00B236BE" w:rsidRDefault="00B236BE" w:rsidP="00B236BE">
      <w:pPr>
        <w:pStyle w:val="NoSpacing"/>
      </w:pPr>
      <w:r>
        <w:t xml:space="preserve">The </w:t>
      </w:r>
      <w:r w:rsidR="00A06328">
        <w:t xml:space="preserve">Data Access Object is an interface where, using androidx library, we can define the queries to the database using annotations. The advantage of Room is that, at the compile time, we can see if we have any errors in the query written in the annotations. With those queries we can retrieve, insert, </w:t>
      </w:r>
      <w:r>
        <w:t>update,</w:t>
      </w:r>
      <w:r w:rsidR="00A06328">
        <w:t xml:space="preserve"> or delete or even observe data from the database.</w:t>
      </w:r>
      <w:r>
        <w:t xml:space="preserve"> </w:t>
      </w:r>
    </w:p>
    <w:p w14:paraId="4270C9BE" w14:textId="0A9798CF" w:rsidR="00B236BE" w:rsidRDefault="00F57F95" w:rsidP="00F57F95">
      <w:pPr>
        <w:pStyle w:val="NoSpacing"/>
      </w:pPr>
      <w:r>
        <w:t>We can build a new Room Database for our application by creating a class which has to extend the Room</w:t>
      </w:r>
      <w:r w:rsidR="004C35E3">
        <w:t xml:space="preserve"> </w:t>
      </w:r>
      <w:r>
        <w:t>Database class and adding the annotation @Database above the class declaration. In this class we can also define the way to make Migration in case of the schema is changed.</w:t>
      </w:r>
    </w:p>
    <w:p w14:paraId="35C822ED" w14:textId="59F0BBE8" w:rsidR="00D959FF" w:rsidRDefault="00D959FF" w:rsidP="00D959FF"/>
    <w:p w14:paraId="3130EE09" w14:textId="2DED5D04" w:rsidR="00D959FF" w:rsidRDefault="00D959FF" w:rsidP="00D959FF">
      <w:pPr>
        <w:ind w:firstLine="0"/>
      </w:pPr>
    </w:p>
    <w:p w14:paraId="06163D0C" w14:textId="77777777" w:rsidR="00D959FF" w:rsidRDefault="00D959FF" w:rsidP="00D959FF">
      <w:pPr>
        <w:ind w:firstLine="0"/>
      </w:pPr>
    </w:p>
    <w:p w14:paraId="5A99381A" w14:textId="430A30C3" w:rsidR="00D959FF" w:rsidRDefault="00D959FF" w:rsidP="00D959FF"/>
    <w:p w14:paraId="78FD7138" w14:textId="77777777" w:rsidR="00D959FF" w:rsidRPr="00D959FF" w:rsidRDefault="00D959FF" w:rsidP="00D959FF"/>
    <w:p w14:paraId="11031FD8" w14:textId="71465657" w:rsidR="002928F7" w:rsidRDefault="002928F7" w:rsidP="002928F7">
      <w:pPr>
        <w:pStyle w:val="Caption"/>
        <w:jc w:val="center"/>
      </w:pPr>
      <w:r>
        <w:rPr>
          <w:noProof/>
        </w:rPr>
        <w:drawing>
          <wp:inline distT="0" distB="0" distL="0" distR="0" wp14:anchorId="774481E3" wp14:editId="4497CA4C">
            <wp:extent cx="2685230" cy="2385391"/>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44967" cy="2616125"/>
                    </a:xfrm>
                    <a:prstGeom prst="rect">
                      <a:avLst/>
                    </a:prstGeom>
                  </pic:spPr>
                </pic:pic>
              </a:graphicData>
            </a:graphic>
          </wp:inline>
        </w:drawing>
      </w:r>
    </w:p>
    <w:p w14:paraId="326B2DE2" w14:textId="664A19BC" w:rsidR="002928F7" w:rsidRPr="002928F7" w:rsidRDefault="002928F7" w:rsidP="002928F7">
      <w:pPr>
        <w:pStyle w:val="NoSpacing"/>
        <w:jc w:val="center"/>
      </w:pPr>
      <w:r>
        <w:t xml:space="preserve">Figure </w:t>
      </w:r>
      <w:fldSimple w:instr=" STYLEREF 1 \s ">
        <w:r w:rsidR="001D2DCD">
          <w:rPr>
            <w:noProof/>
          </w:rPr>
          <w:t>3</w:t>
        </w:r>
      </w:fldSimple>
      <w:r w:rsidR="001D2DCD">
        <w:noBreakHyphen/>
      </w:r>
      <w:fldSimple w:instr=" SEQ Figure \* ARABIC \s 1 ">
        <w:r w:rsidR="001D2DCD">
          <w:rPr>
            <w:noProof/>
          </w:rPr>
          <w:t>5</w:t>
        </w:r>
      </w:fldSimple>
      <w:r>
        <w:t xml:space="preserve"> Components of Room Database (reference: </w:t>
      </w:r>
      <w:sdt>
        <w:sdtPr>
          <w:id w:val="-1496180550"/>
          <w:citation/>
        </w:sdtPr>
        <w:sdtEndPr/>
        <w:sdtContent>
          <w:r>
            <w:fldChar w:fldCharType="begin"/>
          </w:r>
          <w:r>
            <w:instrText xml:space="preserve"> CITATION Ash23 \l 1033 </w:instrText>
          </w:r>
          <w:r>
            <w:fldChar w:fldCharType="separate"/>
          </w:r>
          <w:r w:rsidRPr="002928F7">
            <w:rPr>
              <w:noProof/>
            </w:rPr>
            <w:t>[35]</w:t>
          </w:r>
          <w:r>
            <w:fldChar w:fldCharType="end"/>
          </w:r>
        </w:sdtContent>
      </w:sdt>
      <w:r>
        <w:t>)</w:t>
      </w:r>
    </w:p>
    <w:p w14:paraId="703FB9D8" w14:textId="00B5D4DA" w:rsidR="00FD772D" w:rsidRDefault="00EB5888" w:rsidP="00FD772D">
      <w:pPr>
        <w:pStyle w:val="Heading3"/>
      </w:pPr>
      <w:r>
        <w:t>Room Explorer</w:t>
      </w:r>
    </w:p>
    <w:p w14:paraId="12C00853" w14:textId="2FFFBD82" w:rsidR="00BC4790" w:rsidRDefault="00EB5888" w:rsidP="00EB5888">
      <w:pPr>
        <w:pStyle w:val="NoSpacing"/>
      </w:pPr>
      <w:r>
        <w:t>Room Explorer is a 3</w:t>
      </w:r>
      <w:r w:rsidRPr="00EB5888">
        <w:rPr>
          <w:vertAlign w:val="superscript"/>
        </w:rPr>
        <w:t>rd</w:t>
      </w:r>
      <w:r>
        <w:t xml:space="preserve"> party library taken from GitHub, used mainly to view the data from our application’s Room Database. This library allows us to start an activity through which we can view, insert, delete, or update the content of our tables. </w:t>
      </w:r>
      <w:r w:rsidR="00BC4790">
        <w:t xml:space="preserve">We are even able to </w:t>
      </w:r>
      <w:r w:rsidR="004B2BE5">
        <w:t xml:space="preserve">manually </w:t>
      </w:r>
      <w:r w:rsidR="00BC4790">
        <w:t xml:space="preserve">write and execute queries </w:t>
      </w:r>
      <w:r w:rsidR="004B2BE5">
        <w:t>using this explorer.</w:t>
      </w:r>
    </w:p>
    <w:p w14:paraId="30002C8D" w14:textId="2626FB7E" w:rsidR="00BC4790" w:rsidRPr="00BC4790" w:rsidRDefault="00EB5888" w:rsidP="004B2BE5">
      <w:pPr>
        <w:pStyle w:val="NoSpacing"/>
      </w:pPr>
      <w:r>
        <w:t>This library is very useful to use for debugging, to see if data is missing when actions are performed, etc.</w:t>
      </w:r>
      <w:r w:rsidR="00BC4790">
        <w:t xml:space="preserve"> This library has an Apache License 2.0.</w:t>
      </w:r>
      <w:sdt>
        <w:sdtPr>
          <w:id w:val="-133642981"/>
          <w:citation/>
        </w:sdtPr>
        <w:sdtEndPr/>
        <w:sdtContent>
          <w:r w:rsidR="004B2BE5">
            <w:fldChar w:fldCharType="begin"/>
          </w:r>
          <w:r w:rsidR="004B2BE5">
            <w:instrText xml:space="preserve"> CITATION Waj19 \l 1033 </w:instrText>
          </w:r>
          <w:r w:rsidR="004B2BE5">
            <w:fldChar w:fldCharType="separate"/>
          </w:r>
          <w:r w:rsidR="004B2BE5">
            <w:rPr>
              <w:noProof/>
            </w:rPr>
            <w:t xml:space="preserve"> </w:t>
          </w:r>
          <w:r w:rsidR="004B2BE5" w:rsidRPr="004B2BE5">
            <w:rPr>
              <w:noProof/>
            </w:rPr>
            <w:t>[37]</w:t>
          </w:r>
          <w:r w:rsidR="004B2BE5">
            <w:fldChar w:fldCharType="end"/>
          </w:r>
        </w:sdtContent>
      </w:sdt>
    </w:p>
    <w:p w14:paraId="26D85A39" w14:textId="408AD628" w:rsidR="00B938C6" w:rsidRDefault="00B938C6" w:rsidP="00B938C6">
      <w:pPr>
        <w:pStyle w:val="Heading3"/>
      </w:pPr>
      <w:r>
        <w:lastRenderedPageBreak/>
        <w:t>JSON</w:t>
      </w:r>
    </w:p>
    <w:p w14:paraId="29469E04" w14:textId="5B72269E" w:rsidR="004B2BE5" w:rsidRPr="004B2BE5" w:rsidRDefault="004B2BE5" w:rsidP="004B2BE5">
      <w:pPr>
        <w:pStyle w:val="Heading3"/>
      </w:pPr>
      <w:r>
        <w:t>GSON</w:t>
      </w:r>
    </w:p>
    <w:p w14:paraId="4E4E6B87" w14:textId="09B1DE43" w:rsidR="00B938C6" w:rsidRPr="00B938C6" w:rsidRDefault="00B938C6" w:rsidP="00B938C6">
      <w:pPr>
        <w:pStyle w:val="Heading3"/>
      </w:pPr>
      <w:r>
        <w:t>OAuth</w:t>
      </w:r>
    </w:p>
    <w:p w14:paraId="33B425FB" w14:textId="47CEC6CF" w:rsidR="00402173" w:rsidRDefault="00B938C6" w:rsidP="00B938C6">
      <w:pPr>
        <w:pStyle w:val="Heading3"/>
      </w:pPr>
      <w:r>
        <w:t>OkHttp</w:t>
      </w:r>
    </w:p>
    <w:p w14:paraId="04870EED" w14:textId="11888B4F" w:rsidR="00B938C6" w:rsidRDefault="00B938C6" w:rsidP="00FE27B8">
      <w:pPr>
        <w:pStyle w:val="Heading3"/>
      </w:pPr>
      <w:r>
        <w:t>Open Banking Project API</w:t>
      </w:r>
    </w:p>
    <w:p w14:paraId="58BAD9E5" w14:textId="7778450A" w:rsidR="00126F27" w:rsidRDefault="00FE27B8" w:rsidP="00126F27">
      <w:pPr>
        <w:pStyle w:val="Heading3"/>
      </w:pPr>
      <w:r>
        <w:t>Google Sign-In API</w:t>
      </w:r>
    </w:p>
    <w:p w14:paraId="5BFD89CA" w14:textId="70CA40AE" w:rsidR="004B2BE5" w:rsidRDefault="004B2BE5" w:rsidP="004B2BE5">
      <w:pPr>
        <w:pStyle w:val="Heading3"/>
      </w:pPr>
      <w:r>
        <w:t>Google Biometrics</w:t>
      </w:r>
    </w:p>
    <w:p w14:paraId="01DA894B" w14:textId="26A3E52C" w:rsidR="00126F27" w:rsidRDefault="004B2BE5" w:rsidP="00AC2B99">
      <w:pPr>
        <w:pStyle w:val="NoSpacing"/>
      </w:pPr>
      <w:r>
        <w:t xml:space="preserve">Google Biometrics is an API available on Android Jetpack. Using this </w:t>
      </w:r>
      <w:r w:rsidR="00AC2B99">
        <w:t>API,</w:t>
      </w:r>
      <w:r>
        <w:t xml:space="preserve"> we can easily access and use the biometric hardware </w:t>
      </w:r>
      <w:r w:rsidR="00AC2B99">
        <w:t xml:space="preserve">the </w:t>
      </w:r>
      <w:r>
        <w:t xml:space="preserve">phone is providing, in order to validate the user. We can restrict the access to our application, </w:t>
      </w:r>
      <w:r w:rsidR="00AC2B99">
        <w:t>which significantly improves the security.</w:t>
      </w:r>
    </w:p>
    <w:p w14:paraId="61D4FB1A" w14:textId="7051D386" w:rsidR="001D2DCD" w:rsidRDefault="00AC2B99" w:rsidP="00AC2B99">
      <w:pPr>
        <w:pStyle w:val="NoSpacing"/>
      </w:pPr>
      <w:r>
        <w:t>We can use BiometricManager class in order to find if there is any biometric available on the device. BiometricManager is the successor class of the FingerprintManager</w:t>
      </w:r>
      <w:sdt>
        <w:sdtPr>
          <w:id w:val="1871728914"/>
          <w:citation/>
        </w:sdtPr>
        <w:sdtEndPr/>
        <w:sdtContent>
          <w:r w:rsidR="00614ABF">
            <w:fldChar w:fldCharType="begin"/>
          </w:r>
          <w:r w:rsidR="00614ABF">
            <w:instrText xml:space="preserve"> CITATION Goo204 \l 1033 </w:instrText>
          </w:r>
          <w:r w:rsidR="00614ABF">
            <w:fldChar w:fldCharType="separate"/>
          </w:r>
          <w:r w:rsidR="00614ABF">
            <w:rPr>
              <w:noProof/>
            </w:rPr>
            <w:t xml:space="preserve"> </w:t>
          </w:r>
          <w:r w:rsidR="00614ABF" w:rsidRPr="00614ABF">
            <w:rPr>
              <w:noProof/>
            </w:rPr>
            <w:t>[38]</w:t>
          </w:r>
          <w:r w:rsidR="00614ABF">
            <w:fldChar w:fldCharType="end"/>
          </w:r>
        </w:sdtContent>
      </w:sdt>
      <w:r>
        <w:t xml:space="preserve">. FingerprintManager was released in Android 9, but it was replaced in Android 10 by BiometricManager, as the new biometrics hardware technologies appeared in the smartphone industry. If this validation is successful, and there is a valid or multiple biometrics available on the device, we can forward use the BiometricPrompt class. </w:t>
      </w:r>
      <w:r w:rsidR="00161CD2">
        <w:t>With BiometricPrompt class, we can show the dialog screen which request biometrics in order to make the authentication, we can validate the authentication, and we can implement follow-ups in case of different authentication statuses.</w:t>
      </w:r>
      <w:r w:rsidR="001D2DCD">
        <w:t xml:space="preserve"> In the Figure 3-6 we can see the architecture of BiometricPrompt and the authentication flow.</w:t>
      </w:r>
      <w:r w:rsidR="002548AB" w:rsidRPr="002548AB">
        <w:t xml:space="preserve"> </w:t>
      </w:r>
      <w:sdt>
        <w:sdtPr>
          <w:id w:val="-207184882"/>
          <w:citation/>
        </w:sdtPr>
        <w:sdtContent>
          <w:r w:rsidR="002548AB">
            <w:fldChar w:fldCharType="begin"/>
          </w:r>
          <w:r w:rsidR="002548AB">
            <w:instrText xml:space="preserve"> CITATION Goo205 \l 1033 </w:instrText>
          </w:r>
          <w:r w:rsidR="002548AB">
            <w:fldChar w:fldCharType="separate"/>
          </w:r>
          <w:r w:rsidR="002548AB" w:rsidRPr="003D763A">
            <w:rPr>
              <w:noProof/>
            </w:rPr>
            <w:t>[39]</w:t>
          </w:r>
          <w:r w:rsidR="002548AB">
            <w:fldChar w:fldCharType="end"/>
          </w:r>
        </w:sdtContent>
      </w:sdt>
    </w:p>
    <w:p w14:paraId="789B7DA8" w14:textId="154D1C1F" w:rsidR="00AC2B99" w:rsidRDefault="001D2DCD" w:rsidP="001D2DCD">
      <w:pPr>
        <w:pStyle w:val="NoSpacing"/>
        <w:jc w:val="center"/>
      </w:pPr>
      <w:r w:rsidRPr="001D2DCD">
        <w:rPr>
          <w:noProof/>
        </w:rPr>
        <w:lastRenderedPageBreak/>
        <w:drawing>
          <wp:inline distT="0" distB="0" distL="0" distR="0" wp14:anchorId="52DC7F99" wp14:editId="5E9B1566">
            <wp:extent cx="3530009" cy="349417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68788" cy="3532557"/>
                    </a:xfrm>
                    <a:prstGeom prst="rect">
                      <a:avLst/>
                    </a:prstGeom>
                  </pic:spPr>
                </pic:pic>
              </a:graphicData>
            </a:graphic>
          </wp:inline>
        </w:drawing>
      </w:r>
    </w:p>
    <w:p w14:paraId="4A3C8F87" w14:textId="677212DC" w:rsidR="001D2DCD" w:rsidRPr="001D2DCD" w:rsidRDefault="001D2DCD" w:rsidP="001D2DCD">
      <w:pPr>
        <w:pStyle w:val="NoSpacing"/>
        <w:jc w:val="center"/>
      </w:pPr>
      <w:r>
        <w:t xml:space="preserve">Figure </w:t>
      </w:r>
      <w:fldSimple w:instr=" STYLEREF 1 \s ">
        <w:r>
          <w:rPr>
            <w:noProof/>
          </w:rPr>
          <w:t>3</w:t>
        </w:r>
      </w:fldSimple>
      <w:r>
        <w:noBreakHyphen/>
      </w:r>
      <w:fldSimple w:instr=" SEQ Figure \* ARABIC \s 1 ">
        <w:r>
          <w:rPr>
            <w:noProof/>
          </w:rPr>
          <w:t>6</w:t>
        </w:r>
      </w:fldSimple>
      <w:r>
        <w:t xml:space="preserve"> BiometricPrompt architecture</w:t>
      </w:r>
      <w:r w:rsidR="003D763A">
        <w:t xml:space="preserve"> (reference: </w:t>
      </w:r>
      <w:sdt>
        <w:sdtPr>
          <w:id w:val="1109697862"/>
          <w:citation/>
        </w:sdtPr>
        <w:sdtContent>
          <w:r w:rsidR="003D763A">
            <w:fldChar w:fldCharType="begin"/>
          </w:r>
          <w:r w:rsidR="003D763A">
            <w:instrText xml:space="preserve"> CITATION Goo205 \l 1033 </w:instrText>
          </w:r>
          <w:r w:rsidR="003D763A">
            <w:fldChar w:fldCharType="separate"/>
          </w:r>
          <w:r w:rsidR="003D763A" w:rsidRPr="003D763A">
            <w:rPr>
              <w:noProof/>
            </w:rPr>
            <w:t>[39]</w:t>
          </w:r>
          <w:r w:rsidR="003D763A">
            <w:fldChar w:fldCharType="end"/>
          </w:r>
        </w:sdtContent>
      </w:sdt>
      <w:r w:rsidR="003D763A">
        <w:t>)</w:t>
      </w:r>
    </w:p>
    <w:p w14:paraId="4DE25A52" w14:textId="77777777" w:rsidR="00126F27" w:rsidRDefault="00126F27" w:rsidP="00126F27">
      <w:pPr>
        <w:pStyle w:val="Heading1"/>
      </w:pPr>
      <w:r>
        <w:lastRenderedPageBreak/>
        <w:t>Solution Development</w:t>
      </w:r>
    </w:p>
    <w:p w14:paraId="17613623" w14:textId="77777777" w:rsidR="00126F27" w:rsidRDefault="00126F27" w:rsidP="00126F27"/>
    <w:p w14:paraId="2EC33B17" w14:textId="54560697" w:rsidR="00126F27" w:rsidRDefault="00126F27" w:rsidP="00126F27">
      <w:pPr>
        <w:pStyle w:val="Heading2"/>
      </w:pPr>
      <w:r>
        <w:t>Requirement specifications</w:t>
      </w:r>
    </w:p>
    <w:p w14:paraId="78055458" w14:textId="77777777" w:rsidR="00126F27" w:rsidRDefault="00126F27" w:rsidP="00126F27">
      <w:pPr>
        <w:pStyle w:val="Heading2"/>
      </w:pPr>
      <w:r>
        <w:t>Solution architecture</w:t>
      </w:r>
    </w:p>
    <w:p w14:paraId="31FE3C9B" w14:textId="77777777" w:rsidR="00126F27" w:rsidRDefault="00126F27" w:rsidP="00126F27">
      <w:pPr>
        <w:pStyle w:val="Heading2"/>
      </w:pPr>
      <w:r>
        <w:t>Detailed design</w:t>
      </w:r>
    </w:p>
    <w:p w14:paraId="74784AB1" w14:textId="566F4011" w:rsidR="00126F27" w:rsidRDefault="00126F27" w:rsidP="00126F27">
      <w:pPr>
        <w:pStyle w:val="Heading2"/>
      </w:pPr>
      <w:r>
        <w:t>Implementation</w:t>
      </w:r>
    </w:p>
    <w:p w14:paraId="06ECEAE1" w14:textId="77777777" w:rsidR="00126F27" w:rsidRDefault="00126F27" w:rsidP="00126F27">
      <w:pPr>
        <w:pStyle w:val="Heading2"/>
      </w:pPr>
      <w:r>
        <w:t>Testing</w:t>
      </w:r>
    </w:p>
    <w:p w14:paraId="4E4BE0A2" w14:textId="77777777" w:rsidR="00126F27" w:rsidRDefault="00126F27" w:rsidP="00126F27"/>
    <w:p w14:paraId="0E4584B0" w14:textId="2657C294" w:rsidR="00126F27" w:rsidRDefault="00126F27" w:rsidP="00126F27">
      <w:pPr>
        <w:pStyle w:val="Heading1"/>
      </w:pPr>
      <w:r>
        <w:lastRenderedPageBreak/>
        <w:t>User Guide and Experimental Results</w:t>
      </w:r>
    </w:p>
    <w:p w14:paraId="0FD07A31" w14:textId="200D7688" w:rsidR="00126F27" w:rsidRDefault="00126F27" w:rsidP="00126F27">
      <w:pPr>
        <w:pStyle w:val="Heading2"/>
      </w:pPr>
      <w:r>
        <w:t>Screens</w:t>
      </w:r>
    </w:p>
    <w:p w14:paraId="3F88F3B5" w14:textId="071C9500" w:rsidR="00126F27" w:rsidRDefault="00126F27" w:rsidP="00126F27">
      <w:pPr>
        <w:pStyle w:val="Heading2"/>
      </w:pPr>
      <w:r>
        <w:t>Flows</w:t>
      </w:r>
    </w:p>
    <w:p w14:paraId="36DE61C2" w14:textId="104D9373" w:rsidR="00126F27" w:rsidRDefault="00126F27" w:rsidP="00126F27">
      <w:pPr>
        <w:pStyle w:val="Heading2"/>
      </w:pPr>
      <w:r>
        <w:t>Experimental Results</w:t>
      </w:r>
    </w:p>
    <w:p w14:paraId="0B1E6F95" w14:textId="2C040C72" w:rsidR="00126F27" w:rsidRDefault="00126F27" w:rsidP="00126F27">
      <w:pPr>
        <w:pStyle w:val="Heading1"/>
      </w:pPr>
      <w:r>
        <w:lastRenderedPageBreak/>
        <w:t>Conclusions</w:t>
      </w:r>
    </w:p>
    <w:p w14:paraId="325E2BB6" w14:textId="34E57BE9" w:rsidR="00126F27" w:rsidRPr="00126F27" w:rsidRDefault="00126F27" w:rsidP="00126F27">
      <w:pPr>
        <w:pStyle w:val="Heading1"/>
      </w:pPr>
      <w:r>
        <w:lastRenderedPageBreak/>
        <w:t>References</w:t>
      </w:r>
    </w:p>
    <w:p w14:paraId="31D50897" w14:textId="399543F1" w:rsidR="00126F27" w:rsidRPr="00126F27" w:rsidRDefault="00126F27" w:rsidP="002337C4">
      <w:pPr>
        <w:pStyle w:val="Heading1"/>
        <w:numPr>
          <w:ilvl w:val="0"/>
          <w:numId w:val="0"/>
        </w:numPr>
        <w:sectPr w:rsidR="00126F27" w:rsidRPr="00126F27" w:rsidSect="00790D8A">
          <w:headerReference w:type="first" r:id="rId18"/>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C5E6B1" w14:textId="77777777" w:rsidR="009A18C6" w:rsidRDefault="009A18C6" w:rsidP="00C81C0F">
      <w:pPr>
        <w:spacing w:after="0"/>
      </w:pPr>
      <w:r>
        <w:separator/>
      </w:r>
    </w:p>
  </w:endnote>
  <w:endnote w:type="continuationSeparator" w:id="0">
    <w:p w14:paraId="5E44ADF9" w14:textId="77777777" w:rsidR="009A18C6" w:rsidRDefault="009A18C6"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BC4790" w:rsidRDefault="00BC47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BC4790" w:rsidRDefault="00BC4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A34E86" w14:textId="77777777" w:rsidR="009A18C6" w:rsidRDefault="009A18C6" w:rsidP="00C81C0F">
      <w:pPr>
        <w:spacing w:after="0"/>
      </w:pPr>
      <w:r>
        <w:separator/>
      </w:r>
    </w:p>
  </w:footnote>
  <w:footnote w:type="continuationSeparator" w:id="0">
    <w:p w14:paraId="2A5F54D7" w14:textId="77777777" w:rsidR="009A18C6" w:rsidRDefault="009A18C6"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BC4790" w:rsidRDefault="00BC4790"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8"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9"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BC4790" w:rsidRDefault="00BC4790"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BC4790" w:rsidRDefault="00BC4790"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2"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BC4790" w:rsidRDefault="00BC4790" w:rsidP="00FA371E">
    <w:pPr>
      <w:pStyle w:val="NoSpacing"/>
      <w:ind w:left="2160" w:firstLine="0"/>
      <w:rPr>
        <w:noProof/>
      </w:rPr>
    </w:pPr>
    <w:r w:rsidRPr="006C7091">
      <w:t>Bachelor Program:</w:t>
    </w:r>
    <w:r>
      <w:t xml:space="preserve"> Computers and Information Technology</w:t>
    </w:r>
  </w:p>
  <w:p w14:paraId="0D5E235C" w14:textId="65653ED4" w:rsidR="00BC4790" w:rsidRDefault="00BC4790"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BC4790" w:rsidRDefault="00BC4790"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BC4790" w:rsidRDefault="00BC4790" w:rsidP="00790D8A">
    <w:pPr>
      <w:pStyle w:val="NoSpacing"/>
      <w:ind w:firstLine="0"/>
      <w:rPr>
        <w:noProof/>
      </w:rPr>
    </w:pPr>
    <w:r w:rsidRPr="006C7091">
      <w:t>Bachelor Program:</w:t>
    </w:r>
    <w:r>
      <w:t xml:space="preserve"> Computers and Information Technology</w:t>
    </w:r>
  </w:p>
  <w:p w14:paraId="6AFA8D82" w14:textId="77777777" w:rsidR="00BC4790" w:rsidRDefault="00BC4790"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mirrorMargin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NK4FABVrP/4tAAAA"/>
  </w:docVars>
  <w:rsids>
    <w:rsidRoot w:val="0082681F"/>
    <w:rsid w:val="000035A5"/>
    <w:rsid w:val="000202C8"/>
    <w:rsid w:val="000347F2"/>
    <w:rsid w:val="00034BC5"/>
    <w:rsid w:val="00043226"/>
    <w:rsid w:val="00067563"/>
    <w:rsid w:val="000A511D"/>
    <w:rsid w:val="000B04D2"/>
    <w:rsid w:val="000B3AC8"/>
    <w:rsid w:val="000C17B1"/>
    <w:rsid w:val="000C419C"/>
    <w:rsid w:val="000E6E20"/>
    <w:rsid w:val="000F0678"/>
    <w:rsid w:val="00101B4B"/>
    <w:rsid w:val="00117652"/>
    <w:rsid w:val="00117AC5"/>
    <w:rsid w:val="00117DDD"/>
    <w:rsid w:val="00126F27"/>
    <w:rsid w:val="0013434F"/>
    <w:rsid w:val="001523E4"/>
    <w:rsid w:val="00152E48"/>
    <w:rsid w:val="00155CB4"/>
    <w:rsid w:val="00157BF4"/>
    <w:rsid w:val="00161CD2"/>
    <w:rsid w:val="00177807"/>
    <w:rsid w:val="001851D2"/>
    <w:rsid w:val="0018566D"/>
    <w:rsid w:val="00192934"/>
    <w:rsid w:val="00192D34"/>
    <w:rsid w:val="00192F7D"/>
    <w:rsid w:val="00192F8D"/>
    <w:rsid w:val="00196479"/>
    <w:rsid w:val="001B4623"/>
    <w:rsid w:val="001C183D"/>
    <w:rsid w:val="001C19DD"/>
    <w:rsid w:val="001C2DF9"/>
    <w:rsid w:val="001D2DCD"/>
    <w:rsid w:val="00202C56"/>
    <w:rsid w:val="00215756"/>
    <w:rsid w:val="00215DD9"/>
    <w:rsid w:val="002326EF"/>
    <w:rsid w:val="002337C4"/>
    <w:rsid w:val="002411B9"/>
    <w:rsid w:val="002443F6"/>
    <w:rsid w:val="002471DE"/>
    <w:rsid w:val="002548AB"/>
    <w:rsid w:val="00265784"/>
    <w:rsid w:val="0027262B"/>
    <w:rsid w:val="00272876"/>
    <w:rsid w:val="00273331"/>
    <w:rsid w:val="00281EC9"/>
    <w:rsid w:val="00282674"/>
    <w:rsid w:val="00282847"/>
    <w:rsid w:val="0028289C"/>
    <w:rsid w:val="00283843"/>
    <w:rsid w:val="002840AF"/>
    <w:rsid w:val="002928F7"/>
    <w:rsid w:val="002A324D"/>
    <w:rsid w:val="002A50DB"/>
    <w:rsid w:val="002A63BD"/>
    <w:rsid w:val="002C0DE8"/>
    <w:rsid w:val="002D4DE8"/>
    <w:rsid w:val="002D51CD"/>
    <w:rsid w:val="002E141C"/>
    <w:rsid w:val="002E5F11"/>
    <w:rsid w:val="002E7DED"/>
    <w:rsid w:val="002E7DFF"/>
    <w:rsid w:val="002F5C7F"/>
    <w:rsid w:val="002F7380"/>
    <w:rsid w:val="00301122"/>
    <w:rsid w:val="00310E21"/>
    <w:rsid w:val="00315907"/>
    <w:rsid w:val="00320DA0"/>
    <w:rsid w:val="003211F6"/>
    <w:rsid w:val="00337448"/>
    <w:rsid w:val="0034193A"/>
    <w:rsid w:val="0034319D"/>
    <w:rsid w:val="00350308"/>
    <w:rsid w:val="00357E2C"/>
    <w:rsid w:val="00360418"/>
    <w:rsid w:val="003604ED"/>
    <w:rsid w:val="00362FA5"/>
    <w:rsid w:val="003654C7"/>
    <w:rsid w:val="0036653E"/>
    <w:rsid w:val="00384B6D"/>
    <w:rsid w:val="003B4BDA"/>
    <w:rsid w:val="003B7C78"/>
    <w:rsid w:val="003D763A"/>
    <w:rsid w:val="003E1DB2"/>
    <w:rsid w:val="003E4BD1"/>
    <w:rsid w:val="003F1BCB"/>
    <w:rsid w:val="003F66B4"/>
    <w:rsid w:val="003F7BCB"/>
    <w:rsid w:val="00402173"/>
    <w:rsid w:val="004152AD"/>
    <w:rsid w:val="004179AA"/>
    <w:rsid w:val="004233B6"/>
    <w:rsid w:val="00430CD6"/>
    <w:rsid w:val="004315AB"/>
    <w:rsid w:val="00462AF4"/>
    <w:rsid w:val="00463006"/>
    <w:rsid w:val="0047459C"/>
    <w:rsid w:val="00474B8D"/>
    <w:rsid w:val="00475C34"/>
    <w:rsid w:val="00477247"/>
    <w:rsid w:val="004776A1"/>
    <w:rsid w:val="00477ECF"/>
    <w:rsid w:val="0048165D"/>
    <w:rsid w:val="00482D4C"/>
    <w:rsid w:val="00496165"/>
    <w:rsid w:val="004A06EA"/>
    <w:rsid w:val="004B2BE5"/>
    <w:rsid w:val="004B5EA0"/>
    <w:rsid w:val="004C35E3"/>
    <w:rsid w:val="004D081C"/>
    <w:rsid w:val="004F1F4D"/>
    <w:rsid w:val="00502F5B"/>
    <w:rsid w:val="00516660"/>
    <w:rsid w:val="0052207D"/>
    <w:rsid w:val="00522E42"/>
    <w:rsid w:val="00525C38"/>
    <w:rsid w:val="005269B3"/>
    <w:rsid w:val="00541B88"/>
    <w:rsid w:val="005522DD"/>
    <w:rsid w:val="005662A8"/>
    <w:rsid w:val="005742C4"/>
    <w:rsid w:val="00584C03"/>
    <w:rsid w:val="00594DBF"/>
    <w:rsid w:val="005A4496"/>
    <w:rsid w:val="005A5592"/>
    <w:rsid w:val="005B2C72"/>
    <w:rsid w:val="005D00B5"/>
    <w:rsid w:val="005D2B1E"/>
    <w:rsid w:val="005D64EF"/>
    <w:rsid w:val="005E03B9"/>
    <w:rsid w:val="005E7A7B"/>
    <w:rsid w:val="005F4056"/>
    <w:rsid w:val="005F6D48"/>
    <w:rsid w:val="005F77FA"/>
    <w:rsid w:val="00605656"/>
    <w:rsid w:val="00607495"/>
    <w:rsid w:val="006074AC"/>
    <w:rsid w:val="006114CC"/>
    <w:rsid w:val="006118DC"/>
    <w:rsid w:val="00613DAB"/>
    <w:rsid w:val="00614ABF"/>
    <w:rsid w:val="0061664F"/>
    <w:rsid w:val="0062770F"/>
    <w:rsid w:val="00630080"/>
    <w:rsid w:val="00655F78"/>
    <w:rsid w:val="00661AF0"/>
    <w:rsid w:val="00666616"/>
    <w:rsid w:val="00672DE7"/>
    <w:rsid w:val="006A1B04"/>
    <w:rsid w:val="006A51A3"/>
    <w:rsid w:val="006C2914"/>
    <w:rsid w:val="006C4581"/>
    <w:rsid w:val="006C4628"/>
    <w:rsid w:val="006C7091"/>
    <w:rsid w:val="00705573"/>
    <w:rsid w:val="00710D7F"/>
    <w:rsid w:val="00710FD4"/>
    <w:rsid w:val="007230F7"/>
    <w:rsid w:val="00733F32"/>
    <w:rsid w:val="00757015"/>
    <w:rsid w:val="00760755"/>
    <w:rsid w:val="00790D8A"/>
    <w:rsid w:val="00796A08"/>
    <w:rsid w:val="007A3CD2"/>
    <w:rsid w:val="007A6C7B"/>
    <w:rsid w:val="007A6FEA"/>
    <w:rsid w:val="007D1C83"/>
    <w:rsid w:val="007D5F40"/>
    <w:rsid w:val="007E7E48"/>
    <w:rsid w:val="007F3B58"/>
    <w:rsid w:val="007F5808"/>
    <w:rsid w:val="007F5CCA"/>
    <w:rsid w:val="0082214B"/>
    <w:rsid w:val="0082681F"/>
    <w:rsid w:val="00830206"/>
    <w:rsid w:val="00831261"/>
    <w:rsid w:val="00831883"/>
    <w:rsid w:val="00837229"/>
    <w:rsid w:val="00842388"/>
    <w:rsid w:val="00852256"/>
    <w:rsid w:val="00854875"/>
    <w:rsid w:val="00855182"/>
    <w:rsid w:val="0085792A"/>
    <w:rsid w:val="00862DF1"/>
    <w:rsid w:val="0087560E"/>
    <w:rsid w:val="0087571D"/>
    <w:rsid w:val="00886EB6"/>
    <w:rsid w:val="00893370"/>
    <w:rsid w:val="00893DCC"/>
    <w:rsid w:val="00894D92"/>
    <w:rsid w:val="008B74A4"/>
    <w:rsid w:val="008C0C94"/>
    <w:rsid w:val="008F50AC"/>
    <w:rsid w:val="0090179C"/>
    <w:rsid w:val="0090524F"/>
    <w:rsid w:val="00922D93"/>
    <w:rsid w:val="009354C7"/>
    <w:rsid w:val="00941A99"/>
    <w:rsid w:val="00943026"/>
    <w:rsid w:val="00945E2B"/>
    <w:rsid w:val="00946521"/>
    <w:rsid w:val="009478C9"/>
    <w:rsid w:val="009558DD"/>
    <w:rsid w:val="00973185"/>
    <w:rsid w:val="00987918"/>
    <w:rsid w:val="009A0F4A"/>
    <w:rsid w:val="009A18C6"/>
    <w:rsid w:val="009D4F5F"/>
    <w:rsid w:val="009D5CD0"/>
    <w:rsid w:val="009D6906"/>
    <w:rsid w:val="009E0141"/>
    <w:rsid w:val="009E40EC"/>
    <w:rsid w:val="00A00FEB"/>
    <w:rsid w:val="00A06328"/>
    <w:rsid w:val="00A1017F"/>
    <w:rsid w:val="00A11917"/>
    <w:rsid w:val="00A21CA7"/>
    <w:rsid w:val="00A21CCF"/>
    <w:rsid w:val="00A22D3A"/>
    <w:rsid w:val="00A270D5"/>
    <w:rsid w:val="00A30189"/>
    <w:rsid w:val="00A41EDE"/>
    <w:rsid w:val="00A457A2"/>
    <w:rsid w:val="00A55A2D"/>
    <w:rsid w:val="00A568A1"/>
    <w:rsid w:val="00A61825"/>
    <w:rsid w:val="00A645AF"/>
    <w:rsid w:val="00A777AC"/>
    <w:rsid w:val="00AA00B9"/>
    <w:rsid w:val="00AA6563"/>
    <w:rsid w:val="00AC1486"/>
    <w:rsid w:val="00AC2B99"/>
    <w:rsid w:val="00AD1396"/>
    <w:rsid w:val="00AF53A7"/>
    <w:rsid w:val="00B0028F"/>
    <w:rsid w:val="00B01201"/>
    <w:rsid w:val="00B02D37"/>
    <w:rsid w:val="00B0446F"/>
    <w:rsid w:val="00B04C88"/>
    <w:rsid w:val="00B15160"/>
    <w:rsid w:val="00B210E7"/>
    <w:rsid w:val="00B236BE"/>
    <w:rsid w:val="00B52056"/>
    <w:rsid w:val="00B55F8B"/>
    <w:rsid w:val="00B63A0E"/>
    <w:rsid w:val="00B716B3"/>
    <w:rsid w:val="00B84E77"/>
    <w:rsid w:val="00B9034E"/>
    <w:rsid w:val="00B938C6"/>
    <w:rsid w:val="00B979D9"/>
    <w:rsid w:val="00BA1695"/>
    <w:rsid w:val="00BB076D"/>
    <w:rsid w:val="00BB7914"/>
    <w:rsid w:val="00BC14C1"/>
    <w:rsid w:val="00BC4790"/>
    <w:rsid w:val="00BE621A"/>
    <w:rsid w:val="00C01160"/>
    <w:rsid w:val="00C0415B"/>
    <w:rsid w:val="00C05450"/>
    <w:rsid w:val="00C078AD"/>
    <w:rsid w:val="00C10141"/>
    <w:rsid w:val="00C268D3"/>
    <w:rsid w:val="00C27D1C"/>
    <w:rsid w:val="00C32DED"/>
    <w:rsid w:val="00C34A75"/>
    <w:rsid w:val="00C35A9F"/>
    <w:rsid w:val="00C37F97"/>
    <w:rsid w:val="00C43E53"/>
    <w:rsid w:val="00C4723E"/>
    <w:rsid w:val="00C4731F"/>
    <w:rsid w:val="00C55C57"/>
    <w:rsid w:val="00C57B20"/>
    <w:rsid w:val="00C622D4"/>
    <w:rsid w:val="00C755D9"/>
    <w:rsid w:val="00C7561E"/>
    <w:rsid w:val="00C801DA"/>
    <w:rsid w:val="00C81499"/>
    <w:rsid w:val="00C81C0F"/>
    <w:rsid w:val="00CB1C41"/>
    <w:rsid w:val="00CB6FFE"/>
    <w:rsid w:val="00CC2F47"/>
    <w:rsid w:val="00CC4932"/>
    <w:rsid w:val="00CD0B42"/>
    <w:rsid w:val="00CD385C"/>
    <w:rsid w:val="00CE1164"/>
    <w:rsid w:val="00CF3B27"/>
    <w:rsid w:val="00CF6DF0"/>
    <w:rsid w:val="00D02391"/>
    <w:rsid w:val="00D04DD1"/>
    <w:rsid w:val="00D122F6"/>
    <w:rsid w:val="00D200DE"/>
    <w:rsid w:val="00D30717"/>
    <w:rsid w:val="00D440D2"/>
    <w:rsid w:val="00D50051"/>
    <w:rsid w:val="00D74830"/>
    <w:rsid w:val="00D76933"/>
    <w:rsid w:val="00D82DE7"/>
    <w:rsid w:val="00D8302F"/>
    <w:rsid w:val="00D959FF"/>
    <w:rsid w:val="00D95BBF"/>
    <w:rsid w:val="00DA6C17"/>
    <w:rsid w:val="00DB74AD"/>
    <w:rsid w:val="00DC7B16"/>
    <w:rsid w:val="00DD6B92"/>
    <w:rsid w:val="00DE67E5"/>
    <w:rsid w:val="00E2205F"/>
    <w:rsid w:val="00E226D9"/>
    <w:rsid w:val="00E248A0"/>
    <w:rsid w:val="00E25753"/>
    <w:rsid w:val="00E32095"/>
    <w:rsid w:val="00E3442A"/>
    <w:rsid w:val="00E44ED6"/>
    <w:rsid w:val="00E54097"/>
    <w:rsid w:val="00E55422"/>
    <w:rsid w:val="00E608E8"/>
    <w:rsid w:val="00E74A12"/>
    <w:rsid w:val="00E83024"/>
    <w:rsid w:val="00E96CB7"/>
    <w:rsid w:val="00EB0905"/>
    <w:rsid w:val="00EB57F8"/>
    <w:rsid w:val="00EB5888"/>
    <w:rsid w:val="00EB6963"/>
    <w:rsid w:val="00EB6DB0"/>
    <w:rsid w:val="00EB7873"/>
    <w:rsid w:val="00EE4F01"/>
    <w:rsid w:val="00F0600D"/>
    <w:rsid w:val="00F259A8"/>
    <w:rsid w:val="00F345D7"/>
    <w:rsid w:val="00F40C8A"/>
    <w:rsid w:val="00F43F0B"/>
    <w:rsid w:val="00F57F95"/>
    <w:rsid w:val="00F9017C"/>
    <w:rsid w:val="00F92846"/>
    <w:rsid w:val="00F97161"/>
    <w:rsid w:val="00FA20C6"/>
    <w:rsid w:val="00FA371E"/>
    <w:rsid w:val="00FB2592"/>
    <w:rsid w:val="00FB54B5"/>
    <w:rsid w:val="00FC4B81"/>
    <w:rsid w:val="00FD1918"/>
    <w:rsid w:val="00FD3A43"/>
    <w:rsid w:val="00FD3C6A"/>
    <w:rsid w:val="00FD657A"/>
    <w:rsid w:val="00FD772D"/>
    <w:rsid w:val="00FD7D36"/>
    <w:rsid w:val="00FE27B8"/>
    <w:rsid w:val="00FF3C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5D00B5"/>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 w:val="20"/>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 w:val="20"/>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6532">
      <w:bodyDiv w:val="1"/>
      <w:marLeft w:val="0"/>
      <w:marRight w:val="0"/>
      <w:marTop w:val="0"/>
      <w:marBottom w:val="0"/>
      <w:divBdr>
        <w:top w:val="none" w:sz="0" w:space="0" w:color="auto"/>
        <w:left w:val="none" w:sz="0" w:space="0" w:color="auto"/>
        <w:bottom w:val="none" w:sz="0" w:space="0" w:color="auto"/>
        <w:right w:val="none" w:sz="0" w:space="0" w:color="auto"/>
      </w:divBdr>
    </w:div>
    <w:div w:id="35591736">
      <w:bodyDiv w:val="1"/>
      <w:marLeft w:val="0"/>
      <w:marRight w:val="0"/>
      <w:marTop w:val="0"/>
      <w:marBottom w:val="0"/>
      <w:divBdr>
        <w:top w:val="none" w:sz="0" w:space="0" w:color="auto"/>
        <w:left w:val="none" w:sz="0" w:space="0" w:color="auto"/>
        <w:bottom w:val="none" w:sz="0" w:space="0" w:color="auto"/>
        <w:right w:val="none" w:sz="0" w:space="0" w:color="auto"/>
      </w:divBdr>
    </w:div>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81607860">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105656736">
      <w:bodyDiv w:val="1"/>
      <w:marLeft w:val="0"/>
      <w:marRight w:val="0"/>
      <w:marTop w:val="0"/>
      <w:marBottom w:val="0"/>
      <w:divBdr>
        <w:top w:val="none" w:sz="0" w:space="0" w:color="auto"/>
        <w:left w:val="none" w:sz="0" w:space="0" w:color="auto"/>
        <w:bottom w:val="none" w:sz="0" w:space="0" w:color="auto"/>
        <w:right w:val="none" w:sz="0" w:space="0" w:color="auto"/>
      </w:divBdr>
    </w:div>
    <w:div w:id="202904467">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45267894">
      <w:bodyDiv w:val="1"/>
      <w:marLeft w:val="0"/>
      <w:marRight w:val="0"/>
      <w:marTop w:val="0"/>
      <w:marBottom w:val="0"/>
      <w:divBdr>
        <w:top w:val="none" w:sz="0" w:space="0" w:color="auto"/>
        <w:left w:val="none" w:sz="0" w:space="0" w:color="auto"/>
        <w:bottom w:val="none" w:sz="0" w:space="0" w:color="auto"/>
        <w:right w:val="none" w:sz="0" w:space="0" w:color="auto"/>
      </w:divBdr>
    </w:div>
    <w:div w:id="250164698">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54946640">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20232925">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66222621">
      <w:bodyDiv w:val="1"/>
      <w:marLeft w:val="0"/>
      <w:marRight w:val="0"/>
      <w:marTop w:val="0"/>
      <w:marBottom w:val="0"/>
      <w:divBdr>
        <w:top w:val="none" w:sz="0" w:space="0" w:color="auto"/>
        <w:left w:val="none" w:sz="0" w:space="0" w:color="auto"/>
        <w:bottom w:val="none" w:sz="0" w:space="0" w:color="auto"/>
        <w:right w:val="none" w:sz="0" w:space="0" w:color="auto"/>
      </w:divBdr>
    </w:div>
    <w:div w:id="374892107">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398134399">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24424442">
      <w:bodyDiv w:val="1"/>
      <w:marLeft w:val="0"/>
      <w:marRight w:val="0"/>
      <w:marTop w:val="0"/>
      <w:marBottom w:val="0"/>
      <w:divBdr>
        <w:top w:val="none" w:sz="0" w:space="0" w:color="auto"/>
        <w:left w:val="none" w:sz="0" w:space="0" w:color="auto"/>
        <w:bottom w:val="none" w:sz="0" w:space="0" w:color="auto"/>
        <w:right w:val="none" w:sz="0" w:space="0" w:color="auto"/>
      </w:divBdr>
    </w:div>
    <w:div w:id="448546073">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471950641">
      <w:bodyDiv w:val="1"/>
      <w:marLeft w:val="0"/>
      <w:marRight w:val="0"/>
      <w:marTop w:val="0"/>
      <w:marBottom w:val="0"/>
      <w:divBdr>
        <w:top w:val="none" w:sz="0" w:space="0" w:color="auto"/>
        <w:left w:val="none" w:sz="0" w:space="0" w:color="auto"/>
        <w:bottom w:val="none" w:sz="0" w:space="0" w:color="auto"/>
        <w:right w:val="none" w:sz="0" w:space="0" w:color="auto"/>
      </w:divBdr>
    </w:div>
    <w:div w:id="476262451">
      <w:bodyDiv w:val="1"/>
      <w:marLeft w:val="0"/>
      <w:marRight w:val="0"/>
      <w:marTop w:val="0"/>
      <w:marBottom w:val="0"/>
      <w:divBdr>
        <w:top w:val="none" w:sz="0" w:space="0" w:color="auto"/>
        <w:left w:val="none" w:sz="0" w:space="0" w:color="auto"/>
        <w:bottom w:val="none" w:sz="0" w:space="0" w:color="auto"/>
        <w:right w:val="none" w:sz="0" w:space="0" w:color="auto"/>
      </w:divBdr>
    </w:div>
    <w:div w:id="526986019">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65411398">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594098080">
      <w:bodyDiv w:val="1"/>
      <w:marLeft w:val="0"/>
      <w:marRight w:val="0"/>
      <w:marTop w:val="0"/>
      <w:marBottom w:val="0"/>
      <w:divBdr>
        <w:top w:val="none" w:sz="0" w:space="0" w:color="auto"/>
        <w:left w:val="none" w:sz="0" w:space="0" w:color="auto"/>
        <w:bottom w:val="none" w:sz="0" w:space="0" w:color="auto"/>
        <w:right w:val="none" w:sz="0" w:space="0" w:color="auto"/>
      </w:divBdr>
    </w:div>
    <w:div w:id="635374289">
      <w:bodyDiv w:val="1"/>
      <w:marLeft w:val="0"/>
      <w:marRight w:val="0"/>
      <w:marTop w:val="0"/>
      <w:marBottom w:val="0"/>
      <w:divBdr>
        <w:top w:val="none" w:sz="0" w:space="0" w:color="auto"/>
        <w:left w:val="none" w:sz="0" w:space="0" w:color="auto"/>
        <w:bottom w:val="none" w:sz="0" w:space="0" w:color="auto"/>
        <w:right w:val="none" w:sz="0" w:space="0" w:color="auto"/>
      </w:divBdr>
    </w:div>
    <w:div w:id="643853737">
      <w:bodyDiv w:val="1"/>
      <w:marLeft w:val="0"/>
      <w:marRight w:val="0"/>
      <w:marTop w:val="0"/>
      <w:marBottom w:val="0"/>
      <w:divBdr>
        <w:top w:val="none" w:sz="0" w:space="0" w:color="auto"/>
        <w:left w:val="none" w:sz="0" w:space="0" w:color="auto"/>
        <w:bottom w:val="none" w:sz="0" w:space="0" w:color="auto"/>
        <w:right w:val="none" w:sz="0" w:space="0" w:color="auto"/>
      </w:divBdr>
    </w:div>
    <w:div w:id="656081661">
      <w:bodyDiv w:val="1"/>
      <w:marLeft w:val="0"/>
      <w:marRight w:val="0"/>
      <w:marTop w:val="0"/>
      <w:marBottom w:val="0"/>
      <w:divBdr>
        <w:top w:val="none" w:sz="0" w:space="0" w:color="auto"/>
        <w:left w:val="none" w:sz="0" w:space="0" w:color="auto"/>
        <w:bottom w:val="none" w:sz="0" w:space="0" w:color="auto"/>
        <w:right w:val="none" w:sz="0" w:space="0" w:color="auto"/>
      </w:divBdr>
    </w:div>
    <w:div w:id="666715173">
      <w:bodyDiv w:val="1"/>
      <w:marLeft w:val="0"/>
      <w:marRight w:val="0"/>
      <w:marTop w:val="0"/>
      <w:marBottom w:val="0"/>
      <w:divBdr>
        <w:top w:val="none" w:sz="0" w:space="0" w:color="auto"/>
        <w:left w:val="none" w:sz="0" w:space="0" w:color="auto"/>
        <w:bottom w:val="none" w:sz="0" w:space="0" w:color="auto"/>
        <w:right w:val="none" w:sz="0" w:space="0" w:color="auto"/>
      </w:divBdr>
    </w:div>
    <w:div w:id="667296645">
      <w:bodyDiv w:val="1"/>
      <w:marLeft w:val="0"/>
      <w:marRight w:val="0"/>
      <w:marTop w:val="0"/>
      <w:marBottom w:val="0"/>
      <w:divBdr>
        <w:top w:val="none" w:sz="0" w:space="0" w:color="auto"/>
        <w:left w:val="none" w:sz="0" w:space="0" w:color="auto"/>
        <w:bottom w:val="none" w:sz="0" w:space="0" w:color="auto"/>
        <w:right w:val="none" w:sz="0" w:space="0" w:color="auto"/>
      </w:divBdr>
    </w:div>
    <w:div w:id="671684664">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761491341">
      <w:bodyDiv w:val="1"/>
      <w:marLeft w:val="0"/>
      <w:marRight w:val="0"/>
      <w:marTop w:val="0"/>
      <w:marBottom w:val="0"/>
      <w:divBdr>
        <w:top w:val="none" w:sz="0" w:space="0" w:color="auto"/>
        <w:left w:val="none" w:sz="0" w:space="0" w:color="auto"/>
        <w:bottom w:val="none" w:sz="0" w:space="0" w:color="auto"/>
        <w:right w:val="none" w:sz="0" w:space="0" w:color="auto"/>
      </w:divBdr>
    </w:div>
    <w:div w:id="778455198">
      <w:bodyDiv w:val="1"/>
      <w:marLeft w:val="0"/>
      <w:marRight w:val="0"/>
      <w:marTop w:val="0"/>
      <w:marBottom w:val="0"/>
      <w:divBdr>
        <w:top w:val="none" w:sz="0" w:space="0" w:color="auto"/>
        <w:left w:val="none" w:sz="0" w:space="0" w:color="auto"/>
        <w:bottom w:val="none" w:sz="0" w:space="0" w:color="auto"/>
        <w:right w:val="none" w:sz="0" w:space="0" w:color="auto"/>
      </w:divBdr>
    </w:div>
    <w:div w:id="817652993">
      <w:bodyDiv w:val="1"/>
      <w:marLeft w:val="0"/>
      <w:marRight w:val="0"/>
      <w:marTop w:val="0"/>
      <w:marBottom w:val="0"/>
      <w:divBdr>
        <w:top w:val="none" w:sz="0" w:space="0" w:color="auto"/>
        <w:left w:val="none" w:sz="0" w:space="0" w:color="auto"/>
        <w:bottom w:val="none" w:sz="0" w:space="0" w:color="auto"/>
        <w:right w:val="none" w:sz="0" w:space="0" w:color="auto"/>
      </w:divBdr>
    </w:div>
    <w:div w:id="823470194">
      <w:bodyDiv w:val="1"/>
      <w:marLeft w:val="0"/>
      <w:marRight w:val="0"/>
      <w:marTop w:val="0"/>
      <w:marBottom w:val="0"/>
      <w:divBdr>
        <w:top w:val="none" w:sz="0" w:space="0" w:color="auto"/>
        <w:left w:val="none" w:sz="0" w:space="0" w:color="auto"/>
        <w:bottom w:val="none" w:sz="0" w:space="0" w:color="auto"/>
        <w:right w:val="none" w:sz="0" w:space="0" w:color="auto"/>
      </w:divBdr>
    </w:div>
    <w:div w:id="828641944">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32526197">
      <w:bodyDiv w:val="1"/>
      <w:marLeft w:val="0"/>
      <w:marRight w:val="0"/>
      <w:marTop w:val="0"/>
      <w:marBottom w:val="0"/>
      <w:divBdr>
        <w:top w:val="none" w:sz="0" w:space="0" w:color="auto"/>
        <w:left w:val="none" w:sz="0" w:space="0" w:color="auto"/>
        <w:bottom w:val="none" w:sz="0" w:space="0" w:color="auto"/>
        <w:right w:val="none" w:sz="0" w:space="0" w:color="auto"/>
      </w:divBdr>
    </w:div>
    <w:div w:id="844052935">
      <w:bodyDiv w:val="1"/>
      <w:marLeft w:val="0"/>
      <w:marRight w:val="0"/>
      <w:marTop w:val="0"/>
      <w:marBottom w:val="0"/>
      <w:divBdr>
        <w:top w:val="none" w:sz="0" w:space="0" w:color="auto"/>
        <w:left w:val="none" w:sz="0" w:space="0" w:color="auto"/>
        <w:bottom w:val="none" w:sz="0" w:space="0" w:color="auto"/>
        <w:right w:val="none" w:sz="0" w:space="0" w:color="auto"/>
      </w:divBdr>
    </w:div>
    <w:div w:id="852693853">
      <w:bodyDiv w:val="1"/>
      <w:marLeft w:val="0"/>
      <w:marRight w:val="0"/>
      <w:marTop w:val="0"/>
      <w:marBottom w:val="0"/>
      <w:divBdr>
        <w:top w:val="none" w:sz="0" w:space="0" w:color="auto"/>
        <w:left w:val="none" w:sz="0" w:space="0" w:color="auto"/>
        <w:bottom w:val="none" w:sz="0" w:space="0" w:color="auto"/>
        <w:right w:val="none" w:sz="0" w:space="0" w:color="auto"/>
      </w:divBdr>
    </w:div>
    <w:div w:id="861556974">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899632166">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37714179">
      <w:bodyDiv w:val="1"/>
      <w:marLeft w:val="0"/>
      <w:marRight w:val="0"/>
      <w:marTop w:val="0"/>
      <w:marBottom w:val="0"/>
      <w:divBdr>
        <w:top w:val="none" w:sz="0" w:space="0" w:color="auto"/>
        <w:left w:val="none" w:sz="0" w:space="0" w:color="auto"/>
        <w:bottom w:val="none" w:sz="0" w:space="0" w:color="auto"/>
        <w:right w:val="none" w:sz="0" w:space="0" w:color="auto"/>
      </w:divBdr>
    </w:div>
    <w:div w:id="960378362">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979765881">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18577473">
      <w:bodyDiv w:val="1"/>
      <w:marLeft w:val="0"/>
      <w:marRight w:val="0"/>
      <w:marTop w:val="0"/>
      <w:marBottom w:val="0"/>
      <w:divBdr>
        <w:top w:val="none" w:sz="0" w:space="0" w:color="auto"/>
        <w:left w:val="none" w:sz="0" w:space="0" w:color="auto"/>
        <w:bottom w:val="none" w:sz="0" w:space="0" w:color="auto"/>
        <w:right w:val="none" w:sz="0" w:space="0" w:color="auto"/>
      </w:divBdr>
    </w:div>
    <w:div w:id="1024400868">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29718139">
      <w:bodyDiv w:val="1"/>
      <w:marLeft w:val="0"/>
      <w:marRight w:val="0"/>
      <w:marTop w:val="0"/>
      <w:marBottom w:val="0"/>
      <w:divBdr>
        <w:top w:val="none" w:sz="0" w:space="0" w:color="auto"/>
        <w:left w:val="none" w:sz="0" w:space="0" w:color="auto"/>
        <w:bottom w:val="none" w:sz="0" w:space="0" w:color="auto"/>
        <w:right w:val="none" w:sz="0" w:space="0" w:color="auto"/>
      </w:divBdr>
    </w:div>
    <w:div w:id="1043675643">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43158858">
      <w:bodyDiv w:val="1"/>
      <w:marLeft w:val="0"/>
      <w:marRight w:val="0"/>
      <w:marTop w:val="0"/>
      <w:marBottom w:val="0"/>
      <w:divBdr>
        <w:top w:val="none" w:sz="0" w:space="0" w:color="auto"/>
        <w:left w:val="none" w:sz="0" w:space="0" w:color="auto"/>
        <w:bottom w:val="none" w:sz="0" w:space="0" w:color="auto"/>
        <w:right w:val="none" w:sz="0" w:space="0" w:color="auto"/>
      </w:divBdr>
    </w:div>
    <w:div w:id="1163860454">
      <w:bodyDiv w:val="1"/>
      <w:marLeft w:val="0"/>
      <w:marRight w:val="0"/>
      <w:marTop w:val="0"/>
      <w:marBottom w:val="0"/>
      <w:divBdr>
        <w:top w:val="none" w:sz="0" w:space="0" w:color="auto"/>
        <w:left w:val="none" w:sz="0" w:space="0" w:color="auto"/>
        <w:bottom w:val="none" w:sz="0" w:space="0" w:color="auto"/>
        <w:right w:val="none" w:sz="0" w:space="0" w:color="auto"/>
      </w:divBdr>
    </w:div>
    <w:div w:id="1164131081">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634200">
      <w:bodyDiv w:val="1"/>
      <w:marLeft w:val="0"/>
      <w:marRight w:val="0"/>
      <w:marTop w:val="0"/>
      <w:marBottom w:val="0"/>
      <w:divBdr>
        <w:top w:val="none" w:sz="0" w:space="0" w:color="auto"/>
        <w:left w:val="none" w:sz="0" w:space="0" w:color="auto"/>
        <w:bottom w:val="none" w:sz="0" w:space="0" w:color="auto"/>
        <w:right w:val="none" w:sz="0" w:space="0" w:color="auto"/>
      </w:divBdr>
    </w:div>
    <w:div w:id="1219778260">
      <w:bodyDiv w:val="1"/>
      <w:marLeft w:val="0"/>
      <w:marRight w:val="0"/>
      <w:marTop w:val="0"/>
      <w:marBottom w:val="0"/>
      <w:divBdr>
        <w:top w:val="none" w:sz="0" w:space="0" w:color="auto"/>
        <w:left w:val="none" w:sz="0" w:space="0" w:color="auto"/>
        <w:bottom w:val="none" w:sz="0" w:space="0" w:color="auto"/>
        <w:right w:val="none" w:sz="0" w:space="0" w:color="auto"/>
      </w:divBdr>
    </w:div>
    <w:div w:id="1223298360">
      <w:bodyDiv w:val="1"/>
      <w:marLeft w:val="0"/>
      <w:marRight w:val="0"/>
      <w:marTop w:val="0"/>
      <w:marBottom w:val="0"/>
      <w:divBdr>
        <w:top w:val="none" w:sz="0" w:space="0" w:color="auto"/>
        <w:left w:val="none" w:sz="0" w:space="0" w:color="auto"/>
        <w:bottom w:val="none" w:sz="0" w:space="0" w:color="auto"/>
        <w:right w:val="none" w:sz="0" w:space="0" w:color="auto"/>
      </w:divBdr>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58372067">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296524549">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332753676">
      <w:bodyDiv w:val="1"/>
      <w:marLeft w:val="0"/>
      <w:marRight w:val="0"/>
      <w:marTop w:val="0"/>
      <w:marBottom w:val="0"/>
      <w:divBdr>
        <w:top w:val="none" w:sz="0" w:space="0" w:color="auto"/>
        <w:left w:val="none" w:sz="0" w:space="0" w:color="auto"/>
        <w:bottom w:val="none" w:sz="0" w:space="0" w:color="auto"/>
        <w:right w:val="none" w:sz="0" w:space="0" w:color="auto"/>
      </w:divBdr>
    </w:div>
    <w:div w:id="1367020184">
      <w:bodyDiv w:val="1"/>
      <w:marLeft w:val="0"/>
      <w:marRight w:val="0"/>
      <w:marTop w:val="0"/>
      <w:marBottom w:val="0"/>
      <w:divBdr>
        <w:top w:val="none" w:sz="0" w:space="0" w:color="auto"/>
        <w:left w:val="none" w:sz="0" w:space="0" w:color="auto"/>
        <w:bottom w:val="none" w:sz="0" w:space="0" w:color="auto"/>
        <w:right w:val="none" w:sz="0" w:space="0" w:color="auto"/>
      </w:divBdr>
    </w:div>
    <w:div w:id="1389301148">
      <w:bodyDiv w:val="1"/>
      <w:marLeft w:val="0"/>
      <w:marRight w:val="0"/>
      <w:marTop w:val="0"/>
      <w:marBottom w:val="0"/>
      <w:divBdr>
        <w:top w:val="none" w:sz="0" w:space="0" w:color="auto"/>
        <w:left w:val="none" w:sz="0" w:space="0" w:color="auto"/>
        <w:bottom w:val="none" w:sz="0" w:space="0" w:color="auto"/>
        <w:right w:val="none" w:sz="0" w:space="0" w:color="auto"/>
      </w:divBdr>
    </w:div>
    <w:div w:id="1397389571">
      <w:bodyDiv w:val="1"/>
      <w:marLeft w:val="0"/>
      <w:marRight w:val="0"/>
      <w:marTop w:val="0"/>
      <w:marBottom w:val="0"/>
      <w:divBdr>
        <w:top w:val="none" w:sz="0" w:space="0" w:color="auto"/>
        <w:left w:val="none" w:sz="0" w:space="0" w:color="auto"/>
        <w:bottom w:val="none" w:sz="0" w:space="0" w:color="auto"/>
        <w:right w:val="none" w:sz="0" w:space="0" w:color="auto"/>
      </w:divBdr>
    </w:div>
    <w:div w:id="1400253418">
      <w:bodyDiv w:val="1"/>
      <w:marLeft w:val="0"/>
      <w:marRight w:val="0"/>
      <w:marTop w:val="0"/>
      <w:marBottom w:val="0"/>
      <w:divBdr>
        <w:top w:val="none" w:sz="0" w:space="0" w:color="auto"/>
        <w:left w:val="none" w:sz="0" w:space="0" w:color="auto"/>
        <w:bottom w:val="none" w:sz="0" w:space="0" w:color="auto"/>
        <w:right w:val="none" w:sz="0" w:space="0" w:color="auto"/>
      </w:divBdr>
    </w:div>
    <w:div w:id="1423145044">
      <w:bodyDiv w:val="1"/>
      <w:marLeft w:val="0"/>
      <w:marRight w:val="0"/>
      <w:marTop w:val="0"/>
      <w:marBottom w:val="0"/>
      <w:divBdr>
        <w:top w:val="none" w:sz="0" w:space="0" w:color="auto"/>
        <w:left w:val="none" w:sz="0" w:space="0" w:color="auto"/>
        <w:bottom w:val="none" w:sz="0" w:space="0" w:color="auto"/>
        <w:right w:val="none" w:sz="0" w:space="0" w:color="auto"/>
      </w:divBdr>
    </w:div>
    <w:div w:id="1432506379">
      <w:bodyDiv w:val="1"/>
      <w:marLeft w:val="0"/>
      <w:marRight w:val="0"/>
      <w:marTop w:val="0"/>
      <w:marBottom w:val="0"/>
      <w:divBdr>
        <w:top w:val="none" w:sz="0" w:space="0" w:color="auto"/>
        <w:left w:val="none" w:sz="0" w:space="0" w:color="auto"/>
        <w:bottom w:val="none" w:sz="0" w:space="0" w:color="auto"/>
        <w:right w:val="none" w:sz="0" w:space="0" w:color="auto"/>
      </w:divBdr>
    </w:div>
    <w:div w:id="1459958666">
      <w:bodyDiv w:val="1"/>
      <w:marLeft w:val="0"/>
      <w:marRight w:val="0"/>
      <w:marTop w:val="0"/>
      <w:marBottom w:val="0"/>
      <w:divBdr>
        <w:top w:val="none" w:sz="0" w:space="0" w:color="auto"/>
        <w:left w:val="none" w:sz="0" w:space="0" w:color="auto"/>
        <w:bottom w:val="none" w:sz="0" w:space="0" w:color="auto"/>
        <w:right w:val="none" w:sz="0" w:space="0" w:color="auto"/>
      </w:divBdr>
    </w:div>
    <w:div w:id="1471556668">
      <w:bodyDiv w:val="1"/>
      <w:marLeft w:val="0"/>
      <w:marRight w:val="0"/>
      <w:marTop w:val="0"/>
      <w:marBottom w:val="0"/>
      <w:divBdr>
        <w:top w:val="none" w:sz="0" w:space="0" w:color="auto"/>
        <w:left w:val="none" w:sz="0" w:space="0" w:color="auto"/>
        <w:bottom w:val="none" w:sz="0" w:space="0" w:color="auto"/>
        <w:right w:val="none" w:sz="0" w:space="0" w:color="auto"/>
      </w:divBdr>
    </w:div>
    <w:div w:id="1484393541">
      <w:bodyDiv w:val="1"/>
      <w:marLeft w:val="0"/>
      <w:marRight w:val="0"/>
      <w:marTop w:val="0"/>
      <w:marBottom w:val="0"/>
      <w:divBdr>
        <w:top w:val="none" w:sz="0" w:space="0" w:color="auto"/>
        <w:left w:val="none" w:sz="0" w:space="0" w:color="auto"/>
        <w:bottom w:val="none" w:sz="0" w:space="0" w:color="auto"/>
        <w:right w:val="none" w:sz="0" w:space="0" w:color="auto"/>
      </w:divBdr>
    </w:div>
    <w:div w:id="1491798314">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526284924">
      <w:bodyDiv w:val="1"/>
      <w:marLeft w:val="0"/>
      <w:marRight w:val="0"/>
      <w:marTop w:val="0"/>
      <w:marBottom w:val="0"/>
      <w:divBdr>
        <w:top w:val="none" w:sz="0" w:space="0" w:color="auto"/>
        <w:left w:val="none" w:sz="0" w:space="0" w:color="auto"/>
        <w:bottom w:val="none" w:sz="0" w:space="0" w:color="auto"/>
        <w:right w:val="none" w:sz="0" w:space="0" w:color="auto"/>
      </w:divBdr>
    </w:div>
    <w:div w:id="1534734151">
      <w:bodyDiv w:val="1"/>
      <w:marLeft w:val="0"/>
      <w:marRight w:val="0"/>
      <w:marTop w:val="0"/>
      <w:marBottom w:val="0"/>
      <w:divBdr>
        <w:top w:val="none" w:sz="0" w:space="0" w:color="auto"/>
        <w:left w:val="none" w:sz="0" w:space="0" w:color="auto"/>
        <w:bottom w:val="none" w:sz="0" w:space="0" w:color="auto"/>
        <w:right w:val="none" w:sz="0" w:space="0" w:color="auto"/>
      </w:divBdr>
    </w:div>
    <w:div w:id="1565678804">
      <w:bodyDiv w:val="1"/>
      <w:marLeft w:val="0"/>
      <w:marRight w:val="0"/>
      <w:marTop w:val="0"/>
      <w:marBottom w:val="0"/>
      <w:divBdr>
        <w:top w:val="none" w:sz="0" w:space="0" w:color="auto"/>
        <w:left w:val="none" w:sz="0" w:space="0" w:color="auto"/>
        <w:bottom w:val="none" w:sz="0" w:space="0" w:color="auto"/>
        <w:right w:val="none" w:sz="0" w:space="0" w:color="auto"/>
      </w:divBdr>
    </w:div>
    <w:div w:id="1566988856">
      <w:bodyDiv w:val="1"/>
      <w:marLeft w:val="0"/>
      <w:marRight w:val="0"/>
      <w:marTop w:val="0"/>
      <w:marBottom w:val="0"/>
      <w:divBdr>
        <w:top w:val="none" w:sz="0" w:space="0" w:color="auto"/>
        <w:left w:val="none" w:sz="0" w:space="0" w:color="auto"/>
        <w:bottom w:val="none" w:sz="0" w:space="0" w:color="auto"/>
        <w:right w:val="none" w:sz="0" w:space="0" w:color="auto"/>
      </w:divBdr>
    </w:div>
    <w:div w:id="1582254872">
      <w:bodyDiv w:val="1"/>
      <w:marLeft w:val="0"/>
      <w:marRight w:val="0"/>
      <w:marTop w:val="0"/>
      <w:marBottom w:val="0"/>
      <w:divBdr>
        <w:top w:val="none" w:sz="0" w:space="0" w:color="auto"/>
        <w:left w:val="none" w:sz="0" w:space="0" w:color="auto"/>
        <w:bottom w:val="none" w:sz="0" w:space="0" w:color="auto"/>
        <w:right w:val="none" w:sz="0" w:space="0" w:color="auto"/>
      </w:divBdr>
    </w:div>
    <w:div w:id="1586184700">
      <w:bodyDiv w:val="1"/>
      <w:marLeft w:val="0"/>
      <w:marRight w:val="0"/>
      <w:marTop w:val="0"/>
      <w:marBottom w:val="0"/>
      <w:divBdr>
        <w:top w:val="none" w:sz="0" w:space="0" w:color="auto"/>
        <w:left w:val="none" w:sz="0" w:space="0" w:color="auto"/>
        <w:bottom w:val="none" w:sz="0" w:space="0" w:color="auto"/>
        <w:right w:val="none" w:sz="0" w:space="0" w:color="auto"/>
      </w:divBdr>
    </w:div>
    <w:div w:id="1611549831">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619795867">
      <w:bodyDiv w:val="1"/>
      <w:marLeft w:val="0"/>
      <w:marRight w:val="0"/>
      <w:marTop w:val="0"/>
      <w:marBottom w:val="0"/>
      <w:divBdr>
        <w:top w:val="none" w:sz="0" w:space="0" w:color="auto"/>
        <w:left w:val="none" w:sz="0" w:space="0" w:color="auto"/>
        <w:bottom w:val="none" w:sz="0" w:space="0" w:color="auto"/>
        <w:right w:val="none" w:sz="0" w:space="0" w:color="auto"/>
      </w:divBdr>
    </w:div>
    <w:div w:id="1662125872">
      <w:bodyDiv w:val="1"/>
      <w:marLeft w:val="0"/>
      <w:marRight w:val="0"/>
      <w:marTop w:val="0"/>
      <w:marBottom w:val="0"/>
      <w:divBdr>
        <w:top w:val="none" w:sz="0" w:space="0" w:color="auto"/>
        <w:left w:val="none" w:sz="0" w:space="0" w:color="auto"/>
        <w:bottom w:val="none" w:sz="0" w:space="0" w:color="auto"/>
        <w:right w:val="none" w:sz="0" w:space="0" w:color="auto"/>
      </w:divBdr>
    </w:div>
    <w:div w:id="1666593138">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44328603">
      <w:bodyDiv w:val="1"/>
      <w:marLeft w:val="0"/>
      <w:marRight w:val="0"/>
      <w:marTop w:val="0"/>
      <w:marBottom w:val="0"/>
      <w:divBdr>
        <w:top w:val="none" w:sz="0" w:space="0" w:color="auto"/>
        <w:left w:val="none" w:sz="0" w:space="0" w:color="auto"/>
        <w:bottom w:val="none" w:sz="0" w:space="0" w:color="auto"/>
        <w:right w:val="none" w:sz="0" w:space="0" w:color="auto"/>
      </w:divBdr>
    </w:div>
    <w:div w:id="1755206079">
      <w:bodyDiv w:val="1"/>
      <w:marLeft w:val="0"/>
      <w:marRight w:val="0"/>
      <w:marTop w:val="0"/>
      <w:marBottom w:val="0"/>
      <w:divBdr>
        <w:top w:val="none" w:sz="0" w:space="0" w:color="auto"/>
        <w:left w:val="none" w:sz="0" w:space="0" w:color="auto"/>
        <w:bottom w:val="none" w:sz="0" w:space="0" w:color="auto"/>
        <w:right w:val="none" w:sz="0" w:space="0" w:color="auto"/>
      </w:divBdr>
    </w:div>
    <w:div w:id="1755856938">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83498775">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824735734">
      <w:bodyDiv w:val="1"/>
      <w:marLeft w:val="0"/>
      <w:marRight w:val="0"/>
      <w:marTop w:val="0"/>
      <w:marBottom w:val="0"/>
      <w:divBdr>
        <w:top w:val="none" w:sz="0" w:space="0" w:color="auto"/>
        <w:left w:val="none" w:sz="0" w:space="0" w:color="auto"/>
        <w:bottom w:val="none" w:sz="0" w:space="0" w:color="auto"/>
        <w:right w:val="none" w:sz="0" w:space="0" w:color="auto"/>
      </w:divBdr>
    </w:div>
    <w:div w:id="1827282088">
      <w:bodyDiv w:val="1"/>
      <w:marLeft w:val="0"/>
      <w:marRight w:val="0"/>
      <w:marTop w:val="0"/>
      <w:marBottom w:val="0"/>
      <w:divBdr>
        <w:top w:val="none" w:sz="0" w:space="0" w:color="auto"/>
        <w:left w:val="none" w:sz="0" w:space="0" w:color="auto"/>
        <w:bottom w:val="none" w:sz="0" w:space="0" w:color="auto"/>
        <w:right w:val="none" w:sz="0" w:space="0" w:color="auto"/>
      </w:divBdr>
    </w:div>
    <w:div w:id="1834055849">
      <w:bodyDiv w:val="1"/>
      <w:marLeft w:val="0"/>
      <w:marRight w:val="0"/>
      <w:marTop w:val="0"/>
      <w:marBottom w:val="0"/>
      <w:divBdr>
        <w:top w:val="none" w:sz="0" w:space="0" w:color="auto"/>
        <w:left w:val="none" w:sz="0" w:space="0" w:color="auto"/>
        <w:bottom w:val="none" w:sz="0" w:space="0" w:color="auto"/>
        <w:right w:val="none" w:sz="0" w:space="0" w:color="auto"/>
      </w:divBdr>
    </w:div>
    <w:div w:id="1856115085">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882668282">
      <w:bodyDiv w:val="1"/>
      <w:marLeft w:val="0"/>
      <w:marRight w:val="0"/>
      <w:marTop w:val="0"/>
      <w:marBottom w:val="0"/>
      <w:divBdr>
        <w:top w:val="none" w:sz="0" w:space="0" w:color="auto"/>
        <w:left w:val="none" w:sz="0" w:space="0" w:color="auto"/>
        <w:bottom w:val="none" w:sz="0" w:space="0" w:color="auto"/>
        <w:right w:val="none" w:sz="0" w:space="0" w:color="auto"/>
      </w:divBdr>
    </w:div>
    <w:div w:id="1900631565">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1937055536">
      <w:bodyDiv w:val="1"/>
      <w:marLeft w:val="0"/>
      <w:marRight w:val="0"/>
      <w:marTop w:val="0"/>
      <w:marBottom w:val="0"/>
      <w:divBdr>
        <w:top w:val="none" w:sz="0" w:space="0" w:color="auto"/>
        <w:left w:val="none" w:sz="0" w:space="0" w:color="auto"/>
        <w:bottom w:val="none" w:sz="0" w:space="0" w:color="auto"/>
        <w:right w:val="none" w:sz="0" w:space="0" w:color="auto"/>
      </w:divBdr>
    </w:div>
    <w:div w:id="1952738484">
      <w:bodyDiv w:val="1"/>
      <w:marLeft w:val="0"/>
      <w:marRight w:val="0"/>
      <w:marTop w:val="0"/>
      <w:marBottom w:val="0"/>
      <w:divBdr>
        <w:top w:val="none" w:sz="0" w:space="0" w:color="auto"/>
        <w:left w:val="none" w:sz="0" w:space="0" w:color="auto"/>
        <w:bottom w:val="none" w:sz="0" w:space="0" w:color="auto"/>
        <w:right w:val="none" w:sz="0" w:space="0" w:color="auto"/>
      </w:divBdr>
    </w:div>
    <w:div w:id="1958636089">
      <w:bodyDiv w:val="1"/>
      <w:marLeft w:val="0"/>
      <w:marRight w:val="0"/>
      <w:marTop w:val="0"/>
      <w:marBottom w:val="0"/>
      <w:divBdr>
        <w:top w:val="none" w:sz="0" w:space="0" w:color="auto"/>
        <w:left w:val="none" w:sz="0" w:space="0" w:color="auto"/>
        <w:bottom w:val="none" w:sz="0" w:space="0" w:color="auto"/>
        <w:right w:val="none" w:sz="0" w:space="0" w:color="auto"/>
      </w:divBdr>
    </w:div>
    <w:div w:id="2007972396">
      <w:bodyDiv w:val="1"/>
      <w:marLeft w:val="0"/>
      <w:marRight w:val="0"/>
      <w:marTop w:val="0"/>
      <w:marBottom w:val="0"/>
      <w:divBdr>
        <w:top w:val="none" w:sz="0" w:space="0" w:color="auto"/>
        <w:left w:val="none" w:sz="0" w:space="0" w:color="auto"/>
        <w:bottom w:val="none" w:sz="0" w:space="0" w:color="auto"/>
        <w:right w:val="none" w:sz="0" w:space="0" w:color="auto"/>
      </w:divBdr>
    </w:div>
    <w:div w:id="2010063656">
      <w:bodyDiv w:val="1"/>
      <w:marLeft w:val="0"/>
      <w:marRight w:val="0"/>
      <w:marTop w:val="0"/>
      <w:marBottom w:val="0"/>
      <w:divBdr>
        <w:top w:val="none" w:sz="0" w:space="0" w:color="auto"/>
        <w:left w:val="none" w:sz="0" w:space="0" w:color="auto"/>
        <w:bottom w:val="none" w:sz="0" w:space="0" w:color="auto"/>
        <w:right w:val="none" w:sz="0" w:space="0" w:color="auto"/>
      </w:divBdr>
    </w:div>
    <w:div w:id="2026595988">
      <w:bodyDiv w:val="1"/>
      <w:marLeft w:val="0"/>
      <w:marRight w:val="0"/>
      <w:marTop w:val="0"/>
      <w:marBottom w:val="0"/>
      <w:divBdr>
        <w:top w:val="none" w:sz="0" w:space="0" w:color="auto"/>
        <w:left w:val="none" w:sz="0" w:space="0" w:color="auto"/>
        <w:bottom w:val="none" w:sz="0" w:space="0" w:color="auto"/>
        <w:right w:val="none" w:sz="0" w:space="0" w:color="auto"/>
      </w:divBdr>
    </w:div>
    <w:div w:id="2030376414">
      <w:bodyDiv w:val="1"/>
      <w:marLeft w:val="0"/>
      <w:marRight w:val="0"/>
      <w:marTop w:val="0"/>
      <w:marBottom w:val="0"/>
      <w:divBdr>
        <w:top w:val="none" w:sz="0" w:space="0" w:color="auto"/>
        <w:left w:val="none" w:sz="0" w:space="0" w:color="auto"/>
        <w:bottom w:val="none" w:sz="0" w:space="0" w:color="auto"/>
        <w:right w:val="none" w:sz="0" w:space="0" w:color="auto"/>
      </w:divBdr>
    </w:div>
    <w:div w:id="2030447494">
      <w:bodyDiv w:val="1"/>
      <w:marLeft w:val="0"/>
      <w:marRight w:val="0"/>
      <w:marTop w:val="0"/>
      <w:marBottom w:val="0"/>
      <w:divBdr>
        <w:top w:val="none" w:sz="0" w:space="0" w:color="auto"/>
        <w:left w:val="none" w:sz="0" w:space="0" w:color="auto"/>
        <w:bottom w:val="none" w:sz="0" w:space="0" w:color="auto"/>
        <w:right w:val="none" w:sz="0" w:space="0" w:color="auto"/>
      </w:divBdr>
    </w:div>
    <w:div w:id="2039775109">
      <w:bodyDiv w:val="1"/>
      <w:marLeft w:val="0"/>
      <w:marRight w:val="0"/>
      <w:marTop w:val="0"/>
      <w:marBottom w:val="0"/>
      <w:divBdr>
        <w:top w:val="none" w:sz="0" w:space="0" w:color="auto"/>
        <w:left w:val="none" w:sz="0" w:space="0" w:color="auto"/>
        <w:bottom w:val="none" w:sz="0" w:space="0" w:color="auto"/>
        <w:right w:val="none" w:sz="0" w:space="0" w:color="auto"/>
      </w:divBdr>
    </w:div>
    <w:div w:id="2064674262">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138334889">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10</b:RefOrder>
  </b:Source>
  <b:Source>
    <b:Tag>And20</b:Tag>
    <b:SourceType>InternetSite</b:SourceType>
    <b:Guid>{8E52AA15-36F7-49F9-B7A7-7F2491B5FF29}</b:Guid>
    <b:Title>Android developer</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01CFB113-D85A-4AAE-AE4E-210362172F73}</b:Guid>
    <b:Title>Developer Android</b:Title>
    <b:ProductionCompany>Google</b:ProductionCompany>
    <b:YearAccessed>2020</b:YearAccessed>
    <b:MonthAccessed>May</b:MonthAccessed>
    <b:DayAccessed>05</b:DayAccessed>
    <b:URL>https://developer.android.com/topic/libraries/architecture/viewmodel</b:URL>
    <b:RefOrder>11</b:RefOrder>
  </b:Source>
  <b:Source>
    <b:Tag>Dev202</b:Tag>
    <b:SourceType>InternetSite</b:SourceType>
    <b:Guid>{1D7BB6E8-503A-46CA-8519-80655B5936C2}</b:Guid>
    <b:Title>Developer Android</b:Title>
    <b:ProductionCompany>Google</b:ProductionCompany>
    <b:YearAccessed>2020</b:YearAccessed>
    <b:MonthAccessed>May</b:MonthAccessed>
    <b:DayAccessed>25</b:DayAccessed>
    <b:URL>https://developer.android.com/topic/libraries/architecture/livedata</b:URL>
    <b:RefOrder>12</b:RefOrder>
  </b:Source>
  <b:Source>
    <b:Tag>htt20</b:Tag>
    <b:SourceType>InternetSite</b:SourceType>
    <b:Guid>{2D30E688-51F2-4731-9A94-94BEB345C4D8}</b:Guid>
    <b:Title>https://en.wikipedia.org/wiki/SQL</b:Title>
    <b:ProductionCompany>Wikipedia</b:ProductionCompany>
    <b:YearAccessed>2020</b:YearAccessed>
    <b:MonthAccessed>May</b:MonthAccessed>
    <b:DayAccessed>26</b:DayAccessed>
    <b:URL>https://en.wikipedia.org/wiki/SQL</b:URL>
    <b:RefOrder>13</b:RefOrder>
  </b:Source>
  <b:Source>
    <b:Tag>Wik20</b:Tag>
    <b:SourceType>InternetSite</b:SourceType>
    <b:Guid>{D256F8AD-F261-4055-BD48-CA9C04C2CF9B}</b:Guid>
    <b:Title>Wikipedia</b:Title>
    <b:ProductionCompany>Wikipedia</b:ProductionCompany>
    <b:YearAccessed>2020</b:YearAccessed>
    <b:MonthAccessed>May</b:MonthAccessed>
    <b:DayAccessed>26</b:DayAccessed>
    <b:URL>https://en.wikipedia.org/wiki/Create,_read,_update_and_delete</b:URL>
    <b:RefOrder>15</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4</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7</b:RefOrder>
  </b:Source>
  <b:Source>
    <b:Tag>Wik201</b:Tag>
    <b:SourceType>InternetSite</b:SourceType>
    <b:Guid>{2B5F4061-803B-4147-A6AC-E0792CCD58F4}</b:Guid>
    <b:Title>Wikipedia</b:Title>
    <b:ProductionCompany>Wikipedia</b:ProductionCompany>
    <b:YearAccessed>2020</b:YearAccessed>
    <b:MonthAccessed>May</b:MonthAccessed>
    <b:DayAccessed>26</b:DayAccessed>
    <b:URL>https://en.wikipedia.org/wiki/Application_programming_interface</b:URL>
    <b:RefOrder>16</b:RefOrder>
  </b:Source>
  <b:Source>
    <b:Tag>Wik202</b:Tag>
    <b:SourceType>InternetSite</b:SourceType>
    <b:Guid>{AB528A6D-5725-4FD2-8813-9E80EE8B0470}</b:Guid>
    <b:Title>Wikipedia</b:Title>
    <b:ProductionCompany>Wikipedia</b:ProductionCompany>
    <b:YearAccessed>2020</b:YearAccessed>
    <b:MonthAccessed>May</b:MonthAccessed>
    <b:DayAccessed>26</b:DayAccessed>
    <b:URL>https://en.wikipedia.org/wiki/Java_(programming_language)</b:URL>
    <b:RefOrder>18</b:RefOrder>
  </b:Source>
  <b:Source>
    <b:Tag>Wik203</b:Tag>
    <b:SourceType>InternetSite</b:SourceType>
    <b:Guid>{F971233D-E9F0-42C4-B1AD-7E869BB91164}</b:Guid>
    <b:Title>Wikipedia</b:Title>
    <b:ProductionCompany>Wikipedia</b:ProductionCompany>
    <b:YearAccessed>2020</b:YearAccessed>
    <b:MonthAccessed>May</b:MonthAccessed>
    <b:DayAccessed>26</b:DayAccessed>
    <b:URL>https://en.wikipedia.org/wiki/Java_(programming_language)</b:URL>
    <b:RefOrder>20</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9</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23</b:RefOrder>
  </b:Source>
  <b:Source>
    <b:Tag>Wik204</b:Tag>
    <b:SourceType>InternetSite</b:SourceType>
    <b:Guid>{3888E83B-A082-4A2E-8AF9-023C96A0A92C}</b:Guid>
    <b:Title>Wikipedia</b:Title>
    <b:ProductionCompany>Wikipedia</b:ProductionCompany>
    <b:YearAccessed>2020</b:YearAccessed>
    <b:MonthAccessed>May</b:MonthAccessed>
    <b:DayAccessed>26</b:DayAccessed>
    <b:URL>https://en.wikipedia.org/wiki/Gradle</b:URL>
    <b:RefOrder>22</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24</b:RefOrder>
  </b:Source>
  <b:Source>
    <b:Tag>Wik205</b:Tag>
    <b:SourceType>InternetSite</b:SourceType>
    <b:Guid>{7F7AAB4A-B66A-4290-8253-A09C953962EE}</b:Guid>
    <b:Title>Wikipedia</b:Title>
    <b:ProductionCompany>Wikipedia</b:ProductionCompany>
    <b:YearAccessed>2020</b:YearAccessed>
    <b:MonthAccessed>May</b:MonthAccessed>
    <b:DayAccessed>26</b:DayAccessed>
    <b:URL>https://en.wikipedia.org/wiki/XML_Schema_(W3C)</b:URL>
    <b:RefOrder>21</b:RefOrder>
  </b:Source>
  <b:Source>
    <b:Tag>Bog12</b:Tag>
    <b:SourceType>InternetSite</b:SourceType>
    <b:Guid>{B32CAEC7-8122-4333-A74B-59EFD6B3B857}</b:Guid>
    <b:Author>
      <b:Author>
        <b:NameList>
          <b:Person>
            <b:Last>Petrovan</b:Last>
            <b:First>Bogdan</b:First>
          </b:Person>
        </b:NameList>
      </b:Author>
    </b:Author>
    <b:Title>Android Authority</b:Title>
    <b:ProductionCompany>Android Authority</b:ProductionCompany>
    <b:Year>2012</b:Year>
    <b:Month>February</b:Month>
    <b:Day>26</b:Day>
    <b:YearAccessed>2020</b:YearAccessed>
    <b:MonthAccessed>May</b:MonthAccessed>
    <b:DayAccessed>27</b:DayAccessed>
    <b:URL>https://www.androidauthority.com/android-everywhere-10-types-of-devices-that-android-is-making-better-57012/</b:URL>
    <b:RefOrder>25</b:RefOrder>
  </b:Source>
  <b:Source>
    <b:Tag>Goo201</b:Tag>
    <b:SourceType>InternetSite</b:SourceType>
    <b:Guid>{0050FB23-73EE-4CD5-9638-89F4A577A733}</b:Guid>
    <b:Title>Google Developers</b:Title>
    <b:ProductionCompany>Google</b:ProductionCompany>
    <b:Year>2020</b:Year>
    <b:Month>May</b:Month>
    <b:Day>07</b:Day>
    <b:YearAccessed>2020</b:YearAccessed>
    <b:MonthAccessed>May</b:MonthAccessed>
    <b:DayAccessed>27</b:DayAccessed>
    <b:URL>https://developer.android.com/guide/platform</b:URL>
    <b:RefOrder>28</b:RefOrder>
  </b:Source>
  <b:Source>
    <b:Tag>And201</b:Tag>
    <b:SourceType>InternetSite</b:SourceType>
    <b:Guid>{95F554A4-1994-45BA-BE4D-4E755B3CAFAE}</b:Guid>
    <b:Title>Android Developers</b:Title>
    <b:ProductionCompany>Google</b:ProductionCompany>
    <b:Year>2020</b:Year>
    <b:Month>January</b:Month>
    <b:Day>06</b:Day>
    <b:YearAccessed>2020</b:YearAccessed>
    <b:MonthAccessed>May</b:MonthAccessed>
    <b:DayAccessed>27</b:DayAccessed>
    <b:URL>https://source.android.com/devices/tech/dalvik/jit-compiler</b:URL>
    <b:RefOrder>27</b:RefOrder>
  </b:Source>
  <b:Source>
    <b:Tag>Goo202</b:Tag>
    <b:SourceType>InternetSite</b:SourceType>
    <b:Guid>{7BD5BD26-3953-4782-A49F-57987AD6CF85}</b:Guid>
    <b:Title>Google Developers</b:Title>
    <b:ProductionCompany>Android</b:ProductionCompany>
    <b:Year>2020</b:Year>
    <b:Month>January</b:Month>
    <b:Day>06</b:Day>
    <b:YearAccessed>2020</b:YearAccessed>
    <b:MonthAccessed>May</b:MonthAccessed>
    <b:DayAccessed>27</b:DayAccessed>
    <b:URL>https://source.android.com/devices/tech/dalvik/index.html</b:URL>
    <b:RefOrder>26</b:RefOrder>
  </b:Source>
  <b:Source>
    <b:Tag>Goo203</b:Tag>
    <b:SourceType>InternetSite</b:SourceType>
    <b:Guid>{7D1AE9AD-567C-4C62-96F1-E6E66BBC9F30}</b:Guid>
    <b:Title>Google Developers</b:Title>
    <b:ProductionCompany>Google</b:ProductionCompany>
    <b:YearAccessed>2020</b:YearAccessed>
    <b:MonthAccessed>May</b:MonthAccessed>
    <b:DayAccessed>27</b:DayAccessed>
    <b:URL>https://developer.android.com/ndk</b:URL>
    <b:RefOrder>29</b:RefOrder>
  </b:Source>
  <b:Source>
    <b:Tag>Wik206</b:Tag>
    <b:SourceType>InternetSite</b:SourceType>
    <b:Guid>{D8E15A40-4A2A-400C-B79D-9F834BB9B973}</b:Guid>
    <b:Title>Wikipedia</b:Title>
    <b:ProductionCompany>Wikipedia</b:ProductionCompany>
    <b:YearAccessed>2020</b:YearAccessed>
    <b:MonthAccessed>May</b:MonthAccessed>
    <b:DayAccessed>27</b:DayAccessed>
    <b:URL>https://en.wikipedia.org/wiki/Microsoft_SQL_Server</b:URL>
    <b:RefOrder>34</b:RefOrder>
  </b:Source>
  <b:Source>
    <b:Tag>Wik207</b:Tag>
    <b:SourceType>InternetSite</b:SourceType>
    <b:Guid>{A5C144E2-6E75-4F61-AC1C-4C5F15AF100B}</b:Guid>
    <b:Title>Wikipedia</b:Title>
    <b:ProductionCompany>Wikipedia</b:ProductionCompany>
    <b:YearAccessed>2020</b:YearAccessed>
    <b:MonthAccessed>May</b:MonthAccessed>
    <b:DayAccessed>27</b:DayAccessed>
    <b:URL>https://en.wikipedia.org/wiki/Android_Studio</b:URL>
    <b:RefOrder>33</b:RefOrder>
  </b:Source>
  <b:Source>
    <b:Tag>Jet20</b:Tag>
    <b:SourceType>InternetSite</b:SourceType>
    <b:Guid>{0370751B-A358-47F2-9C69-FFFC0BEECF2B}</b:Guid>
    <b:Title>JetBrains</b:Title>
    <b:ProductionCompany>JetBrains s.r.o.</b:ProductionCompany>
    <b:YearAccessed>2020</b:YearAccessed>
    <b:MonthAccessed>May</b:MonthAccessed>
    <b:DayAccessed>27</b:DayAccessed>
    <b:URL>https://www.jetbrains.com/idea/download/#section=windows</b:URL>
    <b:RefOrder>32</b:RefOrder>
  </b:Source>
  <b:Source>
    <b:Tag>Wik208</b:Tag>
    <b:SourceType>InternetSite</b:SourceType>
    <b:Guid>{8E9ABBFE-C721-447B-AED8-9F338BF8AB00}</b:Guid>
    <b:Title>Wikipedia</b:Title>
    <b:ProductionCompany>Wikipedia</b:ProductionCompany>
    <b:YearAccessed>2020</b:YearAccessed>
    <b:MonthAccessed>May</b:MonthAccessed>
    <b:DayAccessed>27</b:DayAccessed>
    <b:URL>https://en.wikipedia.org/wiki/IntelliJ_IDEA</b:URL>
    <b:RefOrder>31</b:RefOrder>
  </b:Source>
  <b:Source>
    <b:Tag>Wik209</b:Tag>
    <b:SourceType>InternetSite</b:SourceType>
    <b:Guid>{CC0BAAF4-FA44-4458-B6D1-69817832A0E7}</b:Guid>
    <b:Title>Wikipedia</b:Title>
    <b:ProductionCompany>Wikipedia</b:ProductionCompany>
    <b:YearAccessed>2020</b:YearAccessed>
    <b:MonthAccessed>May</b:MonthAccessed>
    <b:DayAccessed>27</b:DayAccessed>
    <b:URL>https://en.wikipedia.org/wiki/Microsoft_SQL_Server</b:URL>
    <b:RefOrder>35</b:RefOrder>
  </b:Source>
  <b:Source>
    <b:Tag>Ash23</b:Tag>
    <b:SourceType>InternetSite</b:SourceType>
    <b:Guid>{D024933A-DF88-41F6-9D45-207E98F5CF36}</b:Guid>
    <b:Author>
      <b:Author>
        <b:NameList>
          <b:Person>
            <b:Last>Rawat</b:Last>
            <b:First>Ashish</b:First>
          </b:Person>
        </b:NameList>
      </b:Author>
    </b:Author>
    <b:Title>Medium</b:Title>
    <b:ProductionCompany>Medium</b:ProductionCompany>
    <b:Year>23</b:Year>
    <b:Month>February</b:Month>
    <b:Day>2019</b:Day>
    <b:YearAccessed>2020</b:YearAccessed>
    <b:MonthAccessed>May</b:MonthAccessed>
    <b:DayAccessed>28</b:DayAccessed>
    <b:URL>https://medium.com/mindorks/using-room-database-android-jetpack-675a89a0e942</b:URL>
    <b:RefOrder>36</b:RefOrder>
  </b:Source>
  <b:Source>
    <b:Tag>Tut20</b:Tag>
    <b:SourceType>InternetSite</b:SourceType>
    <b:Guid>{E1A007EF-3CBB-46BF-A1A3-84BFD348E648}</b:Guid>
    <b:Title>TutorialsPoint</b:Title>
    <b:ProductionCompany>TutorialsPoint</b:ProductionCompany>
    <b:YearAccessed>2020</b:YearAccessed>
    <b:MonthAccessed>May</b:MonthAccessed>
    <b:DayAccessed>28</b:DayAccessed>
    <b:URL>https://www.tutorialspoint.com/spring_boot/spring_boot_introduction.htm</b:URL>
    <b:RefOrder>30</b:RefOrder>
  </b:Source>
  <b:Source>
    <b:Tag>Waj19</b:Tag>
    <b:SourceType>InternetSite</b:SourceType>
    <b:Guid>{52EE5F93-EB6F-4198-A7C3-29CF1A38ABDB}</b:Guid>
    <b:Author>
      <b:Author>
        <b:NameList>
          <b:Person>
            <b:Last>Karim</b:Last>
            <b:First>Wajahat</b:First>
          </b:Person>
        </b:NameList>
      </b:Author>
    </b:Author>
    <b:Title>GitHub</b:Title>
    <b:ProductionCompany>GitHub</b:ProductionCompany>
    <b:Year>2019</b:Year>
    <b:Month>January</b:Month>
    <b:Day>08</b:Day>
    <b:YearAccessed>2020</b:YearAccessed>
    <b:MonthAccessed>May</b:MonthAccessed>
    <b:DayAccessed>28</b:DayAccessed>
    <b:URL>https://github.com/wajahatkarim3/RoomExplorer</b:URL>
    <b:RefOrder>37</b:RefOrder>
  </b:Source>
  <b:Source>
    <b:Tag>Goo204</b:Tag>
    <b:SourceType>InternetSite</b:SourceType>
    <b:Guid>{B8518AB3-C091-458C-8FBD-B8D85ED0C7C1}</b:Guid>
    <b:Title>Google Developers</b:Title>
    <b:ProductionCompany>Google Developers</b:ProductionCompany>
    <b:YearAccessed>2020</b:YearAccessed>
    <b:MonthAccessed>May</b:MonthAccessed>
    <b:DayAccessed>28</b:DayAccessed>
    <b:URL>https://developer.android.com/reference/android/hardware/fingerprint/FingerprintManager</b:URL>
    <b:RefOrder>38</b:RefOrder>
  </b:Source>
  <b:Source>
    <b:Tag>Goo205</b:Tag>
    <b:SourceType>InternetSite</b:SourceType>
    <b:Guid>{FB6D1B49-447E-4E97-BDAB-1D7CA2D8F25A}</b:Guid>
    <b:Title>Google Developers</b:Title>
    <b:ProductionCompany>Google Developers</b:ProductionCompany>
    <b:YearAccessed>2020</b:YearAccessed>
    <b:MonthAccessed>May</b:MonthAccessed>
    <b:DayAccessed>28</b:DayAccessed>
    <b:URL>https://source.android.com/security/biometric</b:URL>
    <b:RefOrder>39</b:RefOrder>
  </b:Source>
</b:Sources>
</file>

<file path=customXml/itemProps1.xml><?xml version="1.0" encoding="utf-8"?>
<ds:datastoreItem xmlns:ds="http://schemas.openxmlformats.org/officeDocument/2006/customXml" ds:itemID="{B63ED902-0994-4085-934A-02059D7F2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6</TotalTime>
  <Pages>22</Pages>
  <Words>5356</Words>
  <Characters>30533</Characters>
  <Application>Microsoft Office Word</Application>
  <DocSecurity>0</DocSecurity>
  <Lines>254</Lines>
  <Paragraphs>7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35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1442</cp:revision>
  <dcterms:created xsi:type="dcterms:W3CDTF">2020-05-19T12:17:00Z</dcterms:created>
  <dcterms:modified xsi:type="dcterms:W3CDTF">2020-05-28T18:37:00Z</dcterms:modified>
</cp:coreProperties>
</file>